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68DAF6" w14:textId="77777777" w:rsidR="00A42B3D" w:rsidRPr="00F20B53" w:rsidRDefault="00A42B3D" w:rsidP="00A42B3D">
      <w:pPr>
        <w:pStyle w:val="Title"/>
        <w:rPr>
          <w:sz w:val="44"/>
          <w:szCs w:val="44"/>
        </w:rPr>
      </w:pPr>
      <w:r w:rsidRPr="00F20B53">
        <w:rPr>
          <w:sz w:val="44"/>
          <w:szCs w:val="44"/>
        </w:rPr>
        <w:t>WAPC OP2.4 – Planning for School Sites</w:t>
      </w:r>
    </w:p>
    <w:p w14:paraId="06A4DA39" w14:textId="77777777" w:rsidR="00A42B3D" w:rsidRPr="00F20B53" w:rsidRDefault="00A42B3D" w:rsidP="003F52E8">
      <w:pPr>
        <w:pStyle w:val="Title"/>
        <w:spacing w:after="0"/>
        <w:rPr>
          <w:rStyle w:val="DocumentSubtitle"/>
          <w:sz w:val="32"/>
          <w:szCs w:val="32"/>
        </w:rPr>
      </w:pPr>
      <w:r>
        <w:rPr>
          <w:rStyle w:val="DocumentSubtitle"/>
          <w:sz w:val="32"/>
          <w:szCs w:val="32"/>
        </w:rPr>
        <w:t>FACT SHEET 2</w:t>
      </w:r>
      <w:r w:rsidRPr="00F20B53">
        <w:rPr>
          <w:rStyle w:val="DocumentSubtitle"/>
          <w:sz w:val="32"/>
          <w:szCs w:val="32"/>
        </w:rPr>
        <w:t xml:space="preserve"> – </w:t>
      </w:r>
      <w:r>
        <w:rPr>
          <w:rStyle w:val="DocumentSubtitle"/>
          <w:sz w:val="32"/>
          <w:szCs w:val="32"/>
        </w:rPr>
        <w:t>Developer Contributions for Public Primary Schools</w:t>
      </w:r>
      <w:r w:rsidR="00477391">
        <w:rPr>
          <w:rStyle w:val="DocumentSubtitle"/>
          <w:sz w:val="32"/>
          <w:szCs w:val="32"/>
        </w:rPr>
        <w:t xml:space="preserve">          </w:t>
      </w:r>
    </w:p>
    <w:p w14:paraId="7D5481CA" w14:textId="77777777" w:rsidR="00D21BAC" w:rsidRPr="0061215E" w:rsidRDefault="00A42B3D" w:rsidP="003F52E8">
      <w:pPr>
        <w:pStyle w:val="Heading1"/>
        <w:spacing w:after="0"/>
      </w:pPr>
      <w:r>
        <w:t>Purpose of a developer contribution</w:t>
      </w:r>
    </w:p>
    <w:p w14:paraId="2E040E5B" w14:textId="77777777" w:rsidR="00A42B3D" w:rsidRDefault="00A42B3D" w:rsidP="00A42B3D">
      <w:pPr>
        <w:jc w:val="both"/>
      </w:pPr>
      <w:r w:rsidRPr="00AC569C">
        <w:t xml:space="preserve">All new residential lots created through the subdivision process (including survey strata) generate demand for a public primary school site based on a ratio of one </w:t>
      </w:r>
      <w:r>
        <w:t xml:space="preserve">notional </w:t>
      </w:r>
      <w:r w:rsidRPr="00AC569C">
        <w:t xml:space="preserve">four-hectare primary school site for every 1,500 dwellings. </w:t>
      </w:r>
    </w:p>
    <w:p w14:paraId="6CA78928" w14:textId="344688FB" w:rsidR="00A42B3D" w:rsidRDefault="00A42B3D" w:rsidP="00A3137A">
      <w:pPr>
        <w:ind w:left="-39"/>
        <w:jc w:val="both"/>
      </w:pPr>
      <w:r>
        <w:t xml:space="preserve">Under the Western Australian Planning Commission’s (WAPC) </w:t>
      </w:r>
      <w:r w:rsidRPr="00C9047D">
        <w:t>Operational Policy 2.4 – Planning for School Sites (OP 2.4)</w:t>
      </w:r>
      <w:r>
        <w:t xml:space="preserve">, public primary school sites identified on </w:t>
      </w:r>
      <w:r w:rsidR="00C3068A">
        <w:t xml:space="preserve">an </w:t>
      </w:r>
      <w:r>
        <w:t>approved structure plan</w:t>
      </w:r>
      <w:r w:rsidR="00C3068A">
        <w:t xml:space="preserve"> and created through the subdivision process are to be</w:t>
      </w:r>
      <w:r>
        <w:t xml:space="preserve"> either ceded free-of-cost or in a form of pro-rata developer contribution particularly where the subdivision land is held in multiple land ownership.</w:t>
      </w:r>
    </w:p>
    <w:p w14:paraId="7245A409" w14:textId="77777777" w:rsidR="00A42B3D" w:rsidRDefault="00A42B3D" w:rsidP="00A3137A">
      <w:pPr>
        <w:ind w:left="-39"/>
        <w:jc w:val="both"/>
      </w:pPr>
      <w:r w:rsidRPr="00BC57EA">
        <w:t>Any pro-rata cash contributions collected by the Department</w:t>
      </w:r>
      <w:r>
        <w:t xml:space="preserve"> of Education (Department) </w:t>
      </w:r>
      <w:r w:rsidRPr="00BC57EA">
        <w:t>are to be used to acquire land for any public primary school site, including land adjacent to existing public primary school sites for the purpose of expansion, or reimbursement for Department expenses in preparing school sites to be made developable/augmented where the school site land is affected by unique site constraints/features.</w:t>
      </w:r>
    </w:p>
    <w:p w14:paraId="74B2EBAC" w14:textId="77777777" w:rsidR="00D21BAC" w:rsidRPr="0061215E" w:rsidRDefault="00312DA8" w:rsidP="00D60B2F">
      <w:pPr>
        <w:pStyle w:val="Heading2"/>
      </w:pPr>
      <w:r>
        <w:t>General principles of developer contributions</w:t>
      </w:r>
    </w:p>
    <w:tbl>
      <w:tblPr>
        <w:tblStyle w:val="TableGrid1"/>
        <w:tblW w:w="9295"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295"/>
      </w:tblGrid>
      <w:tr w:rsidR="00312DA8" w:rsidRPr="00BC57EA" w14:paraId="7551F74B" w14:textId="77777777" w:rsidTr="00124F0E">
        <w:tc>
          <w:tcPr>
            <w:tcW w:w="9295" w:type="dxa"/>
            <w:shd w:val="clear" w:color="auto" w:fill="auto"/>
          </w:tcPr>
          <w:p w14:paraId="0F080FD0" w14:textId="77777777" w:rsidR="00E66B50" w:rsidRDefault="00312DA8" w:rsidP="00E66B50">
            <w:pPr>
              <w:pStyle w:val="ListParagraph"/>
            </w:pPr>
            <w:r w:rsidRPr="00BC57EA">
              <w:t>Subdivider/landowners who have either all, or a portion of a primary school site, within their subdivision application are required to cede the school site land or relevant portion, to the Crown at the time of subdivision.</w:t>
            </w:r>
            <w:r>
              <w:t xml:space="preserve">  Notwithstanding this, w</w:t>
            </w:r>
            <w:r w:rsidRPr="004F4490">
              <w:t xml:space="preserve">here a subdivision is proposed to be cleared in stages, the subdivider/landowner may, by agreement with </w:t>
            </w:r>
            <w:r>
              <w:t>the Department</w:t>
            </w:r>
            <w:r w:rsidRPr="004F4490">
              <w:t>,</w:t>
            </w:r>
            <w:r>
              <w:t xml:space="preserve"> </w:t>
            </w:r>
            <w:r w:rsidRPr="004F4490">
              <w:t>enter into an arrangement to address ceding of the primary school site</w:t>
            </w:r>
            <w:r>
              <w:t xml:space="preserve">. </w:t>
            </w:r>
          </w:p>
          <w:p w14:paraId="43534873" w14:textId="77777777" w:rsidR="00E66B50" w:rsidRDefault="00E66B50" w:rsidP="00E66B50">
            <w:pPr>
              <w:pStyle w:val="ListParagraph"/>
              <w:numPr>
                <w:ilvl w:val="0"/>
                <w:numId w:val="0"/>
              </w:numPr>
              <w:ind w:left="321"/>
            </w:pPr>
          </w:p>
          <w:p w14:paraId="6D0F2BDB" w14:textId="77777777" w:rsidR="00E66B50" w:rsidRDefault="00312DA8" w:rsidP="00E66B50">
            <w:pPr>
              <w:pStyle w:val="ListParagraph"/>
            </w:pPr>
            <w:r w:rsidRPr="00BC57EA">
              <w:t xml:space="preserve">Subdivider/landowners who do not have any portion of the primary school site within their subdivision application are required to pay </w:t>
            </w:r>
            <w:r>
              <w:t>a</w:t>
            </w:r>
            <w:r w:rsidRPr="00BC57EA">
              <w:t xml:space="preserve"> pro</w:t>
            </w:r>
            <w:r>
              <w:t>-</w:t>
            </w:r>
            <w:r w:rsidRPr="00BC57EA">
              <w:t xml:space="preserve">rata </w:t>
            </w:r>
            <w:r>
              <w:t xml:space="preserve">developer </w:t>
            </w:r>
            <w:r w:rsidRPr="00BC57EA">
              <w:t xml:space="preserve">contribution in cash </w:t>
            </w:r>
            <w:r>
              <w:t xml:space="preserve">to the Department.  </w:t>
            </w:r>
            <w:r w:rsidRPr="00720DAA">
              <w:t xml:space="preserve">The contribution payable is based on the </w:t>
            </w:r>
            <w:r>
              <w:t>eligible</w:t>
            </w:r>
            <w:r w:rsidRPr="00720DAA">
              <w:t xml:space="preserve"> lots proposed in the subdivision in accordance with the ‘Developer contribution formula’ (formula) in Appendix 2</w:t>
            </w:r>
            <w:r>
              <w:t xml:space="preserve"> of OP 2.4</w:t>
            </w:r>
            <w:r w:rsidRPr="00720DAA">
              <w:t>.</w:t>
            </w:r>
            <w:bookmarkStart w:id="0" w:name="_Hlk67400783"/>
          </w:p>
          <w:p w14:paraId="7A1266B8" w14:textId="77777777" w:rsidR="00E66B50" w:rsidRDefault="00E66B50" w:rsidP="00E66B50">
            <w:pPr>
              <w:pStyle w:val="ListParagraph"/>
              <w:numPr>
                <w:ilvl w:val="0"/>
                <w:numId w:val="0"/>
              </w:numPr>
              <w:ind w:left="321"/>
            </w:pPr>
          </w:p>
          <w:p w14:paraId="2EFB8BEB" w14:textId="77777777" w:rsidR="00312DA8" w:rsidRPr="00AE3188" w:rsidRDefault="00312DA8" w:rsidP="00E66B50">
            <w:pPr>
              <w:pStyle w:val="ListParagraph"/>
            </w:pPr>
            <w:r w:rsidRPr="00AE3188">
              <w:t xml:space="preserve">Where all or a portion of a primary school site is identified within a subdivider/landowner’s landholdings, and subdivision of the landholdings is proposed to be staged, the subdivider/landowner may, by </w:t>
            </w:r>
            <w:r>
              <w:t xml:space="preserve">legal </w:t>
            </w:r>
            <w:r w:rsidRPr="00AE3188">
              <w:t>agreement with the Department</w:t>
            </w:r>
            <w:r>
              <w:t>:</w:t>
            </w:r>
          </w:p>
          <w:p w14:paraId="03337F94" w14:textId="77777777" w:rsidR="00312DA8" w:rsidRPr="00A30818" w:rsidRDefault="00312DA8" w:rsidP="00E66B50">
            <w:pPr>
              <w:pStyle w:val="ListParagraph"/>
              <w:numPr>
                <w:ilvl w:val="0"/>
                <w:numId w:val="34"/>
              </w:numPr>
            </w:pPr>
            <w:r w:rsidRPr="00A30818">
              <w:t>undertake preliminary calculations for the total landholdings as part of stage one and determine the developer contribution arrangements; and</w:t>
            </w:r>
          </w:p>
          <w:p w14:paraId="69B215FF" w14:textId="77777777" w:rsidR="00312DA8" w:rsidRDefault="00312DA8" w:rsidP="00E66B50">
            <w:pPr>
              <w:pStyle w:val="ListParagraph"/>
              <w:numPr>
                <w:ilvl w:val="0"/>
                <w:numId w:val="34"/>
              </w:numPr>
            </w:pPr>
            <w:r w:rsidRPr="00A30818">
              <w:t>reconcile the final contribution or reimbursement to be made upon completion of the final stage</w:t>
            </w:r>
            <w:r>
              <w:t xml:space="preserve"> and structure through a legal agreement and caveat registered on the title</w:t>
            </w:r>
            <w:r w:rsidRPr="00A30818">
              <w:t>.</w:t>
            </w:r>
            <w:bookmarkEnd w:id="0"/>
          </w:p>
          <w:p w14:paraId="7002D18B" w14:textId="77777777" w:rsidR="00E66B50" w:rsidRPr="003F52E8" w:rsidRDefault="00E66B50" w:rsidP="00E66B50">
            <w:pPr>
              <w:pStyle w:val="ListParagraph"/>
              <w:numPr>
                <w:ilvl w:val="0"/>
                <w:numId w:val="0"/>
              </w:numPr>
              <w:ind w:left="681"/>
            </w:pPr>
          </w:p>
          <w:p w14:paraId="372DC6A5" w14:textId="77777777" w:rsidR="00312DA8" w:rsidRDefault="00312DA8" w:rsidP="00E66B50">
            <w:pPr>
              <w:pStyle w:val="ListParagraph"/>
            </w:pPr>
            <w:r w:rsidRPr="00720DAA">
              <w:t>Where a subdivider/landowner cedes a portion of land where its value is deemed to be in excess or less than the amount apportioned through the formula</w:t>
            </w:r>
            <w:r>
              <w:t xml:space="preserve"> identified in OP 2.4</w:t>
            </w:r>
            <w:r w:rsidRPr="00720DAA">
              <w:t xml:space="preserve">, the subdivider/landowner will be reimbursed or required to make an additional cash payment </w:t>
            </w:r>
            <w:r>
              <w:t xml:space="preserve">to account for the oversupply or deficit respectively.  </w:t>
            </w:r>
          </w:p>
          <w:p w14:paraId="722A793C" w14:textId="77777777" w:rsidR="00A3137A" w:rsidRDefault="00A3137A" w:rsidP="00A64B26">
            <w:pPr>
              <w:ind w:left="321"/>
            </w:pPr>
          </w:p>
          <w:p w14:paraId="6279F612" w14:textId="77777777" w:rsidR="00A3137A" w:rsidRDefault="00A3137A" w:rsidP="00A64B26">
            <w:pPr>
              <w:ind w:left="321"/>
            </w:pPr>
          </w:p>
          <w:p w14:paraId="7BE1F35E" w14:textId="77777777" w:rsidR="00A3137A" w:rsidRPr="00A3137A" w:rsidRDefault="00A3137A" w:rsidP="00A64B26">
            <w:pPr>
              <w:ind w:left="321"/>
            </w:pPr>
          </w:p>
          <w:p w14:paraId="26424D65" w14:textId="77777777" w:rsidR="00312DA8" w:rsidRDefault="00312DA8" w:rsidP="00E66B50">
            <w:pPr>
              <w:pStyle w:val="ListParagraph"/>
            </w:pPr>
            <w:r w:rsidRPr="00AE3188">
              <w:t xml:space="preserve">A valuation </w:t>
            </w:r>
            <w:r>
              <w:t xml:space="preserve">report of the land </w:t>
            </w:r>
            <w:r w:rsidRPr="00B7401F">
              <w:t>market value of the proposed</w:t>
            </w:r>
            <w:r>
              <w:t xml:space="preserve"> </w:t>
            </w:r>
            <w:r w:rsidRPr="00B7401F">
              <w:t xml:space="preserve">deposited plan area </w:t>
            </w:r>
            <w:r w:rsidRPr="00AE3188">
              <w:t>is to be undertaken</w:t>
            </w:r>
            <w:r>
              <w:t xml:space="preserve"> and submitted to the Department</w:t>
            </w:r>
            <w:r w:rsidRPr="00AE3188">
              <w:t xml:space="preserve"> </w:t>
            </w:r>
            <w:r w:rsidR="00C3068A">
              <w:t xml:space="preserve">prior to the clearance of the relevant subdivision condition </w:t>
            </w:r>
            <w:r w:rsidRPr="00AE3188">
              <w:t xml:space="preserve">to calculate the developer contribution amount. Please also refer to the Department’s </w:t>
            </w:r>
            <w:r w:rsidRPr="00A3137A">
              <w:rPr>
                <w:u w:val="single"/>
              </w:rPr>
              <w:t>Valuation for Pro-rata Developer Contribution Fact Sheet</w:t>
            </w:r>
            <w:r w:rsidRPr="00AE3188">
              <w:t xml:space="preserve"> for more details.</w:t>
            </w:r>
          </w:p>
          <w:p w14:paraId="589FD310" w14:textId="77777777" w:rsidR="00312DA8" w:rsidRDefault="00312DA8" w:rsidP="003F52E8">
            <w:pPr>
              <w:widowControl w:val="0"/>
              <w:autoSpaceDE w:val="0"/>
              <w:autoSpaceDN w:val="0"/>
              <w:spacing w:before="180" w:after="0" w:line="240" w:lineRule="auto"/>
              <w:ind w:left="237" w:right="-21" w:hanging="283"/>
              <w:jc w:val="both"/>
            </w:pPr>
            <w:r>
              <w:t xml:space="preserve">Please refer to </w:t>
            </w:r>
            <w:r w:rsidRPr="00312DA8">
              <w:rPr>
                <w:b/>
              </w:rPr>
              <w:t>Appendix 1</w:t>
            </w:r>
            <w:r>
              <w:t xml:space="preserve"> for working examples of the methodology.</w:t>
            </w:r>
          </w:p>
          <w:p w14:paraId="0670EF92" w14:textId="77777777" w:rsidR="00192261" w:rsidRPr="0061215E" w:rsidRDefault="00BD4EA0" w:rsidP="00192261">
            <w:pPr>
              <w:pStyle w:val="Heading1"/>
              <w:spacing w:after="0"/>
              <w:outlineLvl w:val="0"/>
            </w:pPr>
            <w:r>
              <w:t xml:space="preserve">Application of </w:t>
            </w:r>
            <w:r w:rsidR="00192261">
              <w:t>developer contribution</w:t>
            </w:r>
          </w:p>
          <w:p w14:paraId="35A376F3" w14:textId="77777777" w:rsidR="00BD4EA0" w:rsidRDefault="00BD4EA0" w:rsidP="006A1769">
            <w:pPr>
              <w:spacing w:after="0" w:line="276" w:lineRule="auto"/>
              <w:jc w:val="both"/>
            </w:pPr>
            <w:r w:rsidRPr="004E5E54">
              <w:t>Developer contributions for Government (public) primary schools apply to any subdivision creating more than an additional five lots where it is located within:</w:t>
            </w:r>
          </w:p>
          <w:p w14:paraId="5B1729FC" w14:textId="77777777" w:rsidR="00BD4EA0" w:rsidRPr="005D5196" w:rsidRDefault="00BD4EA0" w:rsidP="006A1769">
            <w:pPr>
              <w:pStyle w:val="ListParagraph"/>
              <w:numPr>
                <w:ilvl w:val="0"/>
                <w:numId w:val="26"/>
              </w:numPr>
            </w:pPr>
            <w:r w:rsidRPr="005D5196">
              <w:t>the Metropolitan Region Scheme area; or</w:t>
            </w:r>
          </w:p>
          <w:p w14:paraId="22B27CFE" w14:textId="77777777" w:rsidR="00BD4EA0" w:rsidRPr="005D5196" w:rsidRDefault="00BD4EA0" w:rsidP="00E66B50">
            <w:pPr>
              <w:pStyle w:val="ListParagraph"/>
              <w:numPr>
                <w:ilvl w:val="0"/>
                <w:numId w:val="26"/>
              </w:numPr>
            </w:pPr>
            <w:r w:rsidRPr="005D5196">
              <w:t>the Peel Region Scheme area; or</w:t>
            </w:r>
          </w:p>
          <w:p w14:paraId="3471EAF3" w14:textId="77777777" w:rsidR="00BD4EA0" w:rsidRPr="005D5196" w:rsidRDefault="00BD4EA0" w:rsidP="00E66B50">
            <w:pPr>
              <w:pStyle w:val="ListParagraph"/>
              <w:numPr>
                <w:ilvl w:val="0"/>
                <w:numId w:val="26"/>
              </w:numPr>
            </w:pPr>
            <w:r w:rsidRPr="005D5196">
              <w:t xml:space="preserve">the Greater Bunbury Region Scheme area; or </w:t>
            </w:r>
          </w:p>
          <w:p w14:paraId="114F3B7B" w14:textId="77777777" w:rsidR="001114BB" w:rsidRDefault="00BD4EA0" w:rsidP="006B27AD">
            <w:pPr>
              <w:pStyle w:val="ListParagraph"/>
              <w:numPr>
                <w:ilvl w:val="0"/>
                <w:numId w:val="26"/>
              </w:numPr>
              <w:rPr>
                <w:noProof/>
                <w:lang w:eastAsia="en-AU"/>
              </w:rPr>
            </w:pPr>
            <w:r w:rsidRPr="005D5196">
              <w:t>an approved structure plan area.</w:t>
            </w:r>
          </w:p>
          <w:p w14:paraId="27A990F0" w14:textId="77777777" w:rsidR="001114BB" w:rsidRDefault="001114BB" w:rsidP="00124F0E">
            <w:pPr>
              <w:pStyle w:val="ListParagraph"/>
              <w:numPr>
                <w:ilvl w:val="0"/>
                <w:numId w:val="0"/>
              </w:numPr>
              <w:spacing w:line="240" w:lineRule="auto"/>
              <w:ind w:left="360"/>
              <w:rPr>
                <w:noProof/>
                <w:lang w:eastAsia="en-AU"/>
              </w:rPr>
            </w:pPr>
          </w:p>
          <w:p w14:paraId="2F2A03F5" w14:textId="77777777" w:rsidR="00BD4EA0" w:rsidRPr="00BC57EA" w:rsidRDefault="00BD4EA0" w:rsidP="00124F0E">
            <w:pPr>
              <w:spacing w:before="0" w:after="0"/>
              <w:ind w:left="321" w:hanging="321"/>
              <w:rPr>
                <w:noProof/>
                <w:lang w:eastAsia="en-AU"/>
              </w:rPr>
            </w:pPr>
            <w:r w:rsidRPr="00BC57EA">
              <w:t xml:space="preserve">The following will be exempt from a pro-rata contribution:  </w:t>
            </w:r>
          </w:p>
          <w:p w14:paraId="79E68D64" w14:textId="77777777" w:rsidR="00BD4EA0" w:rsidRPr="00BC57EA" w:rsidRDefault="00BD4EA0" w:rsidP="00E66B50">
            <w:pPr>
              <w:pStyle w:val="ListParagraph"/>
            </w:pPr>
            <w:r w:rsidRPr="00BC57EA">
              <w:t xml:space="preserve">subdivision applications </w:t>
            </w:r>
            <w:r>
              <w:t>which propose less than an additional five lots; or</w:t>
            </w:r>
          </w:p>
          <w:p w14:paraId="1CCB28CC" w14:textId="77777777" w:rsidR="00BD4EA0" w:rsidRPr="00BC57EA" w:rsidRDefault="00BD4EA0" w:rsidP="00E66B50">
            <w:pPr>
              <w:pStyle w:val="ListParagraph"/>
            </w:pPr>
            <w:r w:rsidRPr="00BC57EA">
              <w:t>any identified balance lot(s)</w:t>
            </w:r>
            <w:r>
              <w:t>; or</w:t>
            </w:r>
          </w:p>
          <w:p w14:paraId="38E8CA24" w14:textId="77777777" w:rsidR="00BD4EA0" w:rsidRDefault="00BD4EA0" w:rsidP="001A648F">
            <w:pPr>
              <w:pStyle w:val="ListParagraph"/>
              <w:spacing w:after="240"/>
            </w:pPr>
            <w:r>
              <w:t xml:space="preserve">lots which are identified for </w:t>
            </w:r>
            <w:r w:rsidRPr="00BC57EA">
              <w:t>aged/dependent persons deve</w:t>
            </w:r>
            <w:r>
              <w:t>lopments</w:t>
            </w:r>
            <w:r w:rsidRPr="00BC57EA">
              <w:t xml:space="preserve"> as </w:t>
            </w:r>
            <w:r>
              <w:t>this typology</w:t>
            </w:r>
            <w:r w:rsidRPr="00BC57EA">
              <w:t xml:space="preserve"> </w:t>
            </w:r>
            <w:r>
              <w:t>is</w:t>
            </w:r>
            <w:r w:rsidRPr="00BC57EA">
              <w:t xml:space="preserve"> not expected to generate average (if any) level of demand on primary schools.</w:t>
            </w:r>
          </w:p>
          <w:p w14:paraId="559F8B1D" w14:textId="77777777" w:rsidR="00BD4EA0" w:rsidRDefault="00BD4EA0" w:rsidP="00BD4EA0">
            <w:r w:rsidRPr="0028658A">
              <w:t xml:space="preserve">A development contribution calculation </w:t>
            </w:r>
            <w:r>
              <w:t>will be</w:t>
            </w:r>
            <w:r w:rsidRPr="0028658A">
              <w:t xml:space="preserve"> required </w:t>
            </w:r>
            <w:r>
              <w:t>to be undertaken where the following model c</w:t>
            </w:r>
            <w:r w:rsidRPr="0028658A">
              <w:t xml:space="preserve">ondition </w:t>
            </w:r>
            <w:r>
              <w:t>is imposed on a WAPC s</w:t>
            </w:r>
            <w:r w:rsidRPr="0028658A">
              <w:t xml:space="preserve">ubdivision </w:t>
            </w:r>
            <w:r>
              <w:t>a</w:t>
            </w:r>
            <w:r w:rsidRPr="0028658A">
              <w:t>pprova</w:t>
            </w:r>
            <w:r>
              <w:t>l</w:t>
            </w:r>
            <w:r w:rsidRPr="0028658A">
              <w:t>:</w:t>
            </w:r>
          </w:p>
          <w:p w14:paraId="64A8AEAD" w14:textId="77777777" w:rsidR="00BD4EA0" w:rsidRPr="0028658A" w:rsidRDefault="00BD4EA0" w:rsidP="0052528A">
            <w:pPr>
              <w:ind w:left="386"/>
              <w:rPr>
                <w:i/>
              </w:rPr>
            </w:pPr>
            <w:r w:rsidRPr="001165AE">
              <w:t>S3</w:t>
            </w:r>
            <w:r>
              <w:t xml:space="preserve">  </w:t>
            </w:r>
            <w:r w:rsidRPr="001165AE">
              <w:t xml:space="preserve"> </w:t>
            </w:r>
            <w:r>
              <w:t>“</w:t>
            </w:r>
            <w:r w:rsidRPr="001165AE">
              <w:rPr>
                <w:i/>
              </w:rPr>
              <w:t>The landowner/applicant making a pro-rata cash contribution to the Department of Education towards the provision of land for a primary school site(s) to serve the area, in accordance with the contribution methodology outlined in the Western Australian Planning Commission’s Operational Policy 2.4 (Department of Education)</w:t>
            </w:r>
            <w:r>
              <w:rPr>
                <w:i/>
              </w:rPr>
              <w:t>”</w:t>
            </w:r>
          </w:p>
          <w:p w14:paraId="36420634" w14:textId="6FECA971" w:rsidR="00BD4EA0" w:rsidRDefault="00BD4EA0" w:rsidP="00BD4EA0">
            <w:r w:rsidRPr="001165AE">
              <w:t>In order to clear the condition (S3), the landowner/applicant is responsible for undertaking a per hectare valuation for the land subject of the subdivision application within the six (6) months prior to seeking clearance of the condition from the Department. The per hectare value will be used by the Department to inform the pro-rata contribution (1/1</w:t>
            </w:r>
            <w:r>
              <w:t>,</w:t>
            </w:r>
            <w:r w:rsidRPr="001165AE">
              <w:t>500th per applicable lot created) payable to the Department in accordance with the WAPC’s Operational Policy 2.4</w:t>
            </w:r>
            <w:r w:rsidR="00A3137A">
              <w:t>.</w:t>
            </w:r>
          </w:p>
          <w:p w14:paraId="1DF4CD30" w14:textId="77777777" w:rsidR="00192261" w:rsidRDefault="00BD4EA0" w:rsidP="0052528A">
            <w:r w:rsidRPr="001165AE">
              <w:t>The Department will equalise any deficit or oversupply of land ceded by the landowner/applicant for the provision of the primary school site land in consultation with the landowner/applicant.</w:t>
            </w:r>
          </w:p>
          <w:p w14:paraId="53706B2D" w14:textId="77777777" w:rsidR="00D9681C" w:rsidRPr="0061215E" w:rsidRDefault="00D9681C" w:rsidP="00D9681C">
            <w:pPr>
              <w:pStyle w:val="Heading1"/>
              <w:spacing w:after="0"/>
              <w:outlineLvl w:val="0"/>
            </w:pPr>
            <w:r>
              <w:t>Timing of developer contribution payment</w:t>
            </w:r>
          </w:p>
          <w:p w14:paraId="1ACC74CB" w14:textId="77777777" w:rsidR="00D9681C" w:rsidRDefault="00D9681C" w:rsidP="0052528A">
            <w:pPr>
              <w:jc w:val="both"/>
            </w:pPr>
            <w:r w:rsidRPr="00442EC9">
              <w:t>If a primary school developer contribution is req</w:t>
            </w:r>
            <w:r>
              <w:t xml:space="preserve">uired as a condition of a WAPC </w:t>
            </w:r>
            <w:r w:rsidRPr="00442EC9">
              <w:t>approved subdivision</w:t>
            </w:r>
            <w:r>
              <w:t>,</w:t>
            </w:r>
            <w:r w:rsidRPr="00442EC9">
              <w:t xml:space="preserve"> then the contribution is to be paid to the Department for each deposited plan area before </w:t>
            </w:r>
            <w:r>
              <w:t>the relevant subdivision condition will be cleared, unless by alternate agreement if staged subdivision is occurring.</w:t>
            </w:r>
          </w:p>
          <w:p w14:paraId="30A94240" w14:textId="77777777" w:rsidR="0052528A" w:rsidRPr="0061215E" w:rsidRDefault="000E17C4" w:rsidP="0052528A">
            <w:pPr>
              <w:pStyle w:val="Heading1"/>
              <w:spacing w:after="0"/>
              <w:outlineLvl w:val="0"/>
            </w:pPr>
            <w:r>
              <w:t>Information to be submitted to the Department of Education</w:t>
            </w:r>
          </w:p>
          <w:p w14:paraId="685F550F" w14:textId="77777777" w:rsidR="000E17C4" w:rsidRPr="00220AE2" w:rsidRDefault="000E17C4" w:rsidP="000E17C4">
            <w:pPr>
              <w:jc w:val="both"/>
            </w:pPr>
            <w:r>
              <w:t xml:space="preserve">The </w:t>
            </w:r>
            <w:r w:rsidRPr="00220AE2">
              <w:t>developer contribution rate:</w:t>
            </w:r>
          </w:p>
          <w:p w14:paraId="2C4F090D" w14:textId="77777777" w:rsidR="000E17C4" w:rsidRDefault="000E17C4" w:rsidP="00124F0E">
            <w:pPr>
              <w:pStyle w:val="ListParagraph"/>
              <w:numPr>
                <w:ilvl w:val="0"/>
                <w:numId w:val="30"/>
              </w:numPr>
              <w:spacing w:line="240" w:lineRule="auto"/>
              <w:ind w:left="321" w:hanging="321"/>
            </w:pPr>
            <w:r w:rsidRPr="00220AE2">
              <w:t xml:space="preserve">WAPC subdivision approval letter </w:t>
            </w:r>
            <w:r>
              <w:t>with</w:t>
            </w:r>
            <w:r w:rsidRPr="00220AE2">
              <w:t xml:space="preserve"> applicable developer contribution condition;</w:t>
            </w:r>
          </w:p>
          <w:p w14:paraId="6F1B0113" w14:textId="77777777" w:rsidR="000E17C4" w:rsidRDefault="000E17C4" w:rsidP="00124F0E">
            <w:pPr>
              <w:pStyle w:val="ListParagraph"/>
              <w:numPr>
                <w:ilvl w:val="0"/>
                <w:numId w:val="30"/>
              </w:numPr>
              <w:spacing w:line="240" w:lineRule="auto"/>
              <w:ind w:left="321" w:hanging="321"/>
            </w:pPr>
            <w:r w:rsidRPr="00220AE2">
              <w:t xml:space="preserve">Proposed deposited plan; </w:t>
            </w:r>
          </w:p>
          <w:p w14:paraId="7A052F6F" w14:textId="77777777" w:rsidR="000E17C4" w:rsidRDefault="000E17C4" w:rsidP="00124F0E">
            <w:pPr>
              <w:pStyle w:val="ListParagraph"/>
              <w:numPr>
                <w:ilvl w:val="0"/>
                <w:numId w:val="30"/>
              </w:numPr>
              <w:spacing w:line="240" w:lineRule="auto"/>
              <w:ind w:left="321" w:hanging="321"/>
            </w:pPr>
            <w:r>
              <w:t>S</w:t>
            </w:r>
            <w:r w:rsidRPr="00220AE2">
              <w:t>tructure plan covering the deposited plan area</w:t>
            </w:r>
            <w:r>
              <w:t xml:space="preserve"> if relevant</w:t>
            </w:r>
            <w:r w:rsidRPr="00220AE2">
              <w:t>; and</w:t>
            </w:r>
          </w:p>
          <w:p w14:paraId="33F9A724" w14:textId="77777777" w:rsidR="000E17C4" w:rsidRPr="00966C62" w:rsidRDefault="000E17C4" w:rsidP="00124F0E">
            <w:pPr>
              <w:pStyle w:val="ListParagraph"/>
              <w:numPr>
                <w:ilvl w:val="0"/>
                <w:numId w:val="30"/>
              </w:numPr>
              <w:spacing w:line="240" w:lineRule="auto"/>
              <w:ind w:left="321" w:hanging="321"/>
            </w:pPr>
            <w:r w:rsidRPr="00966C62">
              <w:t xml:space="preserve">A current valuation report for the proposed deposited plan </w:t>
            </w:r>
            <w:r w:rsidRPr="00373A7C">
              <w:t xml:space="preserve">area in accordance with the report template provided by the Department– refer to the Department’s </w:t>
            </w:r>
            <w:r w:rsidRPr="00967C70">
              <w:rPr>
                <w:u w:val="single"/>
              </w:rPr>
              <w:t>Valuation for Pro-rata Developer Contribution Fact Sheet</w:t>
            </w:r>
            <w:r w:rsidRPr="00373A7C">
              <w:t xml:space="preserve"> for more details.</w:t>
            </w:r>
          </w:p>
          <w:p w14:paraId="0B8DE6A0" w14:textId="77777777" w:rsidR="000E17C4" w:rsidRDefault="000E17C4" w:rsidP="000E17C4">
            <w:pPr>
              <w:jc w:val="both"/>
            </w:pPr>
            <w:r>
              <w:lastRenderedPageBreak/>
              <w:t>Upon determination of the developer contribution rate, and at the request of the proponent, the Department will then issue an invoice to the proponent for review.</w:t>
            </w:r>
          </w:p>
          <w:p w14:paraId="5DD533BB" w14:textId="77777777" w:rsidR="00346BAC" w:rsidRPr="0061215E" w:rsidRDefault="00A3137A" w:rsidP="00346BAC">
            <w:pPr>
              <w:pStyle w:val="Heading1"/>
              <w:outlineLvl w:val="0"/>
            </w:pPr>
            <w:r>
              <w:t>F</w:t>
            </w:r>
            <w:r w:rsidR="00346BAC">
              <w:t>urther information</w:t>
            </w:r>
          </w:p>
          <w:p w14:paraId="572E8232" w14:textId="77777777" w:rsidR="00346BAC" w:rsidRDefault="00346BAC" w:rsidP="00346BAC">
            <w:r>
              <w:t xml:space="preserve">For more information on the pre-lodgement structure plan referral process, please email your enquiries to </w:t>
            </w:r>
            <w:hyperlink r:id="rId10" w:history="1">
              <w:r w:rsidRPr="003524BC">
                <w:rPr>
                  <w:rStyle w:val="Hyperlink"/>
                </w:rPr>
                <w:t>Landplanning@education.wa.edu.au</w:t>
              </w:r>
            </w:hyperlink>
            <w:r>
              <w:rPr>
                <w:rStyle w:val="Hyperlink"/>
              </w:rPr>
              <w:br/>
            </w:r>
          </w:p>
          <w:tbl>
            <w:tblPr>
              <w:tblStyle w:val="DOETable1Labradorite"/>
              <w:tblW w:w="9069" w:type="dxa"/>
              <w:tblLook w:val="06A0" w:firstRow="1" w:lastRow="0" w:firstColumn="1" w:lastColumn="0" w:noHBand="1" w:noVBand="1"/>
            </w:tblPr>
            <w:tblGrid>
              <w:gridCol w:w="9069"/>
            </w:tblGrid>
            <w:tr w:rsidR="00346BAC" w14:paraId="3F88D051" w14:textId="77777777" w:rsidTr="000B187D">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069" w:type="dxa"/>
                </w:tcPr>
                <w:p w14:paraId="2E459C45" w14:textId="77777777" w:rsidR="00346BAC" w:rsidRPr="00CC15E9" w:rsidRDefault="00346BAC" w:rsidP="00346BAC">
                  <w:pPr>
                    <w:rPr>
                      <w:b w:val="0"/>
                      <w:bCs w:val="0"/>
                    </w:rPr>
                  </w:pPr>
                  <w:r>
                    <w:t>Disclaimer</w:t>
                  </w:r>
                </w:p>
              </w:tc>
            </w:tr>
            <w:tr w:rsidR="00346BAC" w14:paraId="49922A24" w14:textId="77777777" w:rsidTr="000B187D">
              <w:trPr>
                <w:trHeight w:val="454"/>
              </w:trPr>
              <w:tc>
                <w:tcPr>
                  <w:cnfStyle w:val="001000000000" w:firstRow="0" w:lastRow="0" w:firstColumn="1" w:lastColumn="0" w:oddVBand="0" w:evenVBand="0" w:oddHBand="0" w:evenHBand="0" w:firstRowFirstColumn="0" w:firstRowLastColumn="0" w:lastRowFirstColumn="0" w:lastRowLastColumn="0"/>
                  <w:tcW w:w="9069" w:type="dxa"/>
                </w:tcPr>
                <w:p w14:paraId="7EAC97AD" w14:textId="77777777" w:rsidR="00346BAC" w:rsidRPr="00757FB7" w:rsidRDefault="00346BAC" w:rsidP="00346BAC">
                  <w:pPr>
                    <w:ind w:left="27"/>
                    <w:jc w:val="both"/>
                    <w:rPr>
                      <w:b w:val="0"/>
                      <w:sz w:val="18"/>
                      <w:szCs w:val="18"/>
                    </w:rPr>
                  </w:pPr>
                  <w:r w:rsidRPr="00757FB7">
                    <w:rPr>
                      <w:b w:val="0"/>
                      <w:sz w:val="18"/>
                      <w:szCs w:val="18"/>
                    </w:rPr>
                    <w:t>This Fact Sheet is prepared by the Department of Education to provide general guidance for developers, landowners and proponents on the pre-lodgement structure plan referral process based on the provisions of the Western Australian Planning Commission’s Operational Policy 2.4 – Planning for school sites (OP 2.4). Should there be any inconsistency between this Fact Sheet and the OP 2.4, the OP 2.4 shall prevail.</w:t>
                  </w:r>
                </w:p>
                <w:p w14:paraId="3E43C966" w14:textId="77777777" w:rsidR="00346BAC" w:rsidRPr="00CC15E9" w:rsidRDefault="00346BAC" w:rsidP="00346BAC">
                  <w:pPr>
                    <w:ind w:left="27"/>
                    <w:jc w:val="both"/>
                    <w:rPr>
                      <w:b w:val="0"/>
                      <w:sz w:val="16"/>
                      <w:szCs w:val="16"/>
                    </w:rPr>
                  </w:pPr>
                  <w:r w:rsidRPr="00757FB7">
                    <w:rPr>
                      <w:b w:val="0"/>
                      <w:sz w:val="18"/>
                      <w:szCs w:val="18"/>
                    </w:rPr>
                    <w:t>Any representation, statement, opinion or advice expressed or implied in this publication is made in good faith and on the basis that the government, its employees and agents are not liable for any damage or loss whatsoever which may occur as a result of action taken or not taken, as the case may be, in respect of any representation, statement, opinion or advice referred to herein. Professional advice should be obtained before applying the information contained in this fact sheet to particular circumstances.</w:t>
                  </w:r>
                </w:p>
              </w:tc>
            </w:tr>
          </w:tbl>
          <w:p w14:paraId="076789FD" w14:textId="77777777" w:rsidR="00346BAC" w:rsidRDefault="00346BAC" w:rsidP="000E17C4">
            <w:pPr>
              <w:jc w:val="both"/>
            </w:pPr>
          </w:p>
          <w:p w14:paraId="2A255965" w14:textId="77777777" w:rsidR="00312DA8" w:rsidRDefault="00312DA8" w:rsidP="000E17C4">
            <w:pPr>
              <w:jc w:val="both"/>
            </w:pPr>
          </w:p>
          <w:p w14:paraId="75E35127" w14:textId="77777777" w:rsidR="00346BAC" w:rsidRDefault="00346BAC" w:rsidP="000E17C4">
            <w:pPr>
              <w:jc w:val="both"/>
            </w:pPr>
          </w:p>
          <w:p w14:paraId="2CAD40BA" w14:textId="77777777" w:rsidR="00346BAC" w:rsidRDefault="00346BAC" w:rsidP="000E17C4">
            <w:pPr>
              <w:jc w:val="both"/>
            </w:pPr>
          </w:p>
          <w:p w14:paraId="0D98E748" w14:textId="77777777" w:rsidR="00346BAC" w:rsidRDefault="00346BAC" w:rsidP="000E17C4">
            <w:pPr>
              <w:jc w:val="both"/>
            </w:pPr>
          </w:p>
          <w:p w14:paraId="3DED621D" w14:textId="77777777" w:rsidR="00346BAC" w:rsidRDefault="00346BAC" w:rsidP="000E17C4">
            <w:pPr>
              <w:jc w:val="both"/>
            </w:pPr>
          </w:p>
          <w:p w14:paraId="56D9CBC6" w14:textId="77777777" w:rsidR="00346BAC" w:rsidRDefault="00346BAC" w:rsidP="000E17C4">
            <w:pPr>
              <w:jc w:val="both"/>
            </w:pPr>
          </w:p>
          <w:p w14:paraId="7C6B5194" w14:textId="77777777" w:rsidR="00346BAC" w:rsidRDefault="00346BAC" w:rsidP="000E17C4">
            <w:pPr>
              <w:jc w:val="both"/>
            </w:pPr>
          </w:p>
          <w:p w14:paraId="3C259520" w14:textId="77777777" w:rsidR="00346BAC" w:rsidRDefault="00346BAC" w:rsidP="000E17C4">
            <w:pPr>
              <w:jc w:val="both"/>
            </w:pPr>
          </w:p>
          <w:p w14:paraId="08D6B7EE" w14:textId="77777777" w:rsidR="00346BAC" w:rsidRDefault="00346BAC" w:rsidP="000E17C4">
            <w:pPr>
              <w:jc w:val="both"/>
            </w:pPr>
          </w:p>
          <w:p w14:paraId="305AEDFE" w14:textId="77777777" w:rsidR="00346BAC" w:rsidRDefault="00346BAC" w:rsidP="000E17C4">
            <w:pPr>
              <w:jc w:val="both"/>
            </w:pPr>
          </w:p>
          <w:p w14:paraId="2B68FC85" w14:textId="77777777" w:rsidR="00346BAC" w:rsidRDefault="00346BAC" w:rsidP="000E17C4">
            <w:pPr>
              <w:jc w:val="both"/>
            </w:pPr>
          </w:p>
          <w:p w14:paraId="75AC4C96" w14:textId="77777777" w:rsidR="00346BAC" w:rsidRDefault="00346BAC" w:rsidP="000E17C4">
            <w:pPr>
              <w:jc w:val="both"/>
            </w:pPr>
          </w:p>
          <w:p w14:paraId="6E030143" w14:textId="77777777" w:rsidR="00346BAC" w:rsidRDefault="00346BAC" w:rsidP="000E17C4">
            <w:pPr>
              <w:jc w:val="both"/>
            </w:pPr>
          </w:p>
          <w:p w14:paraId="04546167" w14:textId="77777777" w:rsidR="00346BAC" w:rsidRDefault="00346BAC" w:rsidP="000E17C4">
            <w:pPr>
              <w:jc w:val="both"/>
            </w:pPr>
          </w:p>
          <w:p w14:paraId="34295BD9" w14:textId="77777777" w:rsidR="00346BAC" w:rsidRDefault="00346BAC" w:rsidP="000E17C4">
            <w:pPr>
              <w:jc w:val="both"/>
            </w:pPr>
          </w:p>
          <w:p w14:paraId="31B56CD9" w14:textId="77777777" w:rsidR="00346BAC" w:rsidRDefault="00346BAC" w:rsidP="000E17C4">
            <w:pPr>
              <w:jc w:val="both"/>
            </w:pPr>
          </w:p>
          <w:p w14:paraId="181D9295" w14:textId="77777777" w:rsidR="00346BAC" w:rsidRDefault="00346BAC" w:rsidP="000E17C4">
            <w:pPr>
              <w:jc w:val="both"/>
            </w:pPr>
          </w:p>
          <w:p w14:paraId="418D1820" w14:textId="77777777" w:rsidR="00346BAC" w:rsidRDefault="00346BAC" w:rsidP="000E17C4">
            <w:pPr>
              <w:jc w:val="both"/>
            </w:pPr>
          </w:p>
          <w:p w14:paraId="5CE34DBA" w14:textId="77777777" w:rsidR="00346BAC" w:rsidRDefault="00346BAC" w:rsidP="000E17C4">
            <w:pPr>
              <w:jc w:val="both"/>
            </w:pPr>
          </w:p>
          <w:p w14:paraId="1729CB10" w14:textId="77777777" w:rsidR="00346BAC" w:rsidRDefault="00346BAC" w:rsidP="000E17C4">
            <w:pPr>
              <w:jc w:val="both"/>
            </w:pPr>
          </w:p>
          <w:p w14:paraId="395FED45" w14:textId="77777777" w:rsidR="00613931" w:rsidRDefault="00613931" w:rsidP="000E17C4">
            <w:pPr>
              <w:jc w:val="both"/>
            </w:pPr>
          </w:p>
          <w:p w14:paraId="301E3C58" w14:textId="77777777" w:rsidR="00346BAC" w:rsidRDefault="00346BAC" w:rsidP="000E17C4">
            <w:pPr>
              <w:jc w:val="both"/>
            </w:pPr>
          </w:p>
          <w:p w14:paraId="12FDD25D" w14:textId="77777777" w:rsidR="00346BAC" w:rsidRDefault="00346BAC" w:rsidP="000E17C4">
            <w:pPr>
              <w:jc w:val="both"/>
            </w:pPr>
          </w:p>
          <w:p w14:paraId="2E7BFDD2" w14:textId="77777777" w:rsidR="00CE66CD" w:rsidRPr="00A760A0" w:rsidRDefault="00AD2957" w:rsidP="00CE66CD">
            <w:pPr>
              <w:pStyle w:val="Heading1"/>
              <w:outlineLvl w:val="0"/>
              <w:rPr>
                <w:rFonts w:hAnsi="Calibri"/>
                <w:color w:val="000000" w:themeColor="text1"/>
                <w:kern w:val="24"/>
                <w:sz w:val="36"/>
                <w:szCs w:val="36"/>
              </w:rPr>
            </w:pPr>
            <w:r w:rsidRPr="0028658A">
              <w:rPr>
                <w:iCs/>
                <w:noProof/>
                <w:lang w:eastAsia="en-AU"/>
              </w:rPr>
              <mc:AlternateContent>
                <mc:Choice Requires="wpg">
                  <w:drawing>
                    <wp:anchor distT="0" distB="0" distL="114300" distR="114300" simplePos="0" relativeHeight="251658240" behindDoc="1" locked="0" layoutInCell="1" allowOverlap="1" wp14:anchorId="71A55414" wp14:editId="6E977D65">
                      <wp:simplePos x="0" y="0"/>
                      <wp:positionH relativeFrom="column">
                        <wp:posOffset>1119097</wp:posOffset>
                      </wp:positionH>
                      <wp:positionV relativeFrom="paragraph">
                        <wp:posOffset>-13326</wp:posOffset>
                      </wp:positionV>
                      <wp:extent cx="4572000" cy="3302759"/>
                      <wp:effectExtent l="0" t="0" r="0" b="0"/>
                      <wp:wrapNone/>
                      <wp:docPr id="3" name="Group 3"/>
                      <wp:cNvGraphicFramePr/>
                      <a:graphic xmlns:a="http://schemas.openxmlformats.org/drawingml/2006/main">
                        <a:graphicData uri="http://schemas.microsoft.com/office/word/2010/wordprocessingGroup">
                          <wpg:wgp>
                            <wpg:cNvGrpSpPr/>
                            <wpg:grpSpPr>
                              <a:xfrm>
                                <a:off x="0" y="0"/>
                                <a:ext cx="4572000" cy="3302759"/>
                                <a:chOff x="0" y="0"/>
                                <a:chExt cx="5521643" cy="3899535"/>
                              </a:xfrm>
                            </wpg:grpSpPr>
                            <wpg:grpSp>
                              <wpg:cNvPr id="5" name="Group 1">
                                <a:extLst>
                                  <a:ext uri="{FF2B5EF4-FFF2-40B4-BE49-F238E27FC236}">
                                    <a16:creationId xmlns:a16="http://schemas.microsoft.com/office/drawing/2014/main" id="{381ED28E-56F7-434F-98BA-9097F82A02A5}"/>
                                  </a:ext>
                                </a:extLst>
                              </wpg:cNvPr>
                              <wpg:cNvGrpSpPr/>
                              <wpg:grpSpPr>
                                <a:xfrm>
                                  <a:off x="0" y="0"/>
                                  <a:ext cx="5521643" cy="3899535"/>
                                  <a:chOff x="0" y="0"/>
                                  <a:chExt cx="8137277" cy="5004616"/>
                                </a:xfrm>
                              </wpg:grpSpPr>
                              <pic:pic xmlns:pic="http://schemas.openxmlformats.org/drawingml/2006/picture">
                                <pic:nvPicPr>
                                  <pic:cNvPr id="6" name="Picture 3"/>
                                  <pic:cNvPicPr>
                                    <a:picLocks noChangeAspect="1"/>
                                  </pic:cNvPicPr>
                                </pic:nvPicPr>
                                <pic:blipFill>
                                  <a:blip r:embed="rId11"/>
                                  <a:stretch>
                                    <a:fillRect/>
                                  </a:stretch>
                                </pic:blipFill>
                                <pic:spPr>
                                  <a:xfrm>
                                    <a:off x="0" y="0"/>
                                    <a:ext cx="8137277" cy="5004616"/>
                                  </a:xfrm>
                                  <a:prstGeom prst="rect">
                                    <a:avLst/>
                                  </a:prstGeom>
                                </pic:spPr>
                              </pic:pic>
                              <wps:wsp>
                                <wps:cNvPr id="7" name="Freeform 8"/>
                                <wps:cNvSpPr/>
                                <wps:spPr>
                                  <a:xfrm>
                                    <a:off x="6191463" y="1257299"/>
                                    <a:ext cx="1588135" cy="1510030"/>
                                  </a:xfrm>
                                  <a:custGeom>
                                    <a:avLst/>
                                    <a:gdLst>
                                      <a:gd name="connsiteX0" fmla="*/ 502920 w 1615440"/>
                                      <a:gd name="connsiteY0" fmla="*/ 1440180 h 1516380"/>
                                      <a:gd name="connsiteX1" fmla="*/ 0 w 1615440"/>
                                      <a:gd name="connsiteY1" fmla="*/ 441960 h 1516380"/>
                                      <a:gd name="connsiteX2" fmla="*/ 990600 w 1615440"/>
                                      <a:gd name="connsiteY2" fmla="*/ 0 h 1516380"/>
                                      <a:gd name="connsiteX3" fmla="*/ 1577340 w 1615440"/>
                                      <a:gd name="connsiteY3" fmla="*/ 68580 h 1516380"/>
                                      <a:gd name="connsiteX4" fmla="*/ 1615440 w 1615440"/>
                                      <a:gd name="connsiteY4" fmla="*/ 274320 h 1516380"/>
                                      <a:gd name="connsiteX5" fmla="*/ 1607820 w 1615440"/>
                                      <a:gd name="connsiteY5" fmla="*/ 853440 h 1516380"/>
                                      <a:gd name="connsiteX6" fmla="*/ 990600 w 1615440"/>
                                      <a:gd name="connsiteY6" fmla="*/ 1516380 h 1516380"/>
                                      <a:gd name="connsiteX7" fmla="*/ 502920 w 1615440"/>
                                      <a:gd name="connsiteY7" fmla="*/ 1440180 h 1516380"/>
                                      <a:gd name="connsiteX0" fmla="*/ 487680 w 1600200"/>
                                      <a:gd name="connsiteY0" fmla="*/ 1440180 h 1516380"/>
                                      <a:gd name="connsiteX1" fmla="*/ 0 w 1600200"/>
                                      <a:gd name="connsiteY1" fmla="*/ 472440 h 1516380"/>
                                      <a:gd name="connsiteX2" fmla="*/ 975360 w 1600200"/>
                                      <a:gd name="connsiteY2" fmla="*/ 0 h 1516380"/>
                                      <a:gd name="connsiteX3" fmla="*/ 1562100 w 1600200"/>
                                      <a:gd name="connsiteY3" fmla="*/ 68580 h 1516380"/>
                                      <a:gd name="connsiteX4" fmla="*/ 1600200 w 1600200"/>
                                      <a:gd name="connsiteY4" fmla="*/ 274320 h 1516380"/>
                                      <a:gd name="connsiteX5" fmla="*/ 1592580 w 1600200"/>
                                      <a:gd name="connsiteY5" fmla="*/ 853440 h 1516380"/>
                                      <a:gd name="connsiteX6" fmla="*/ 975360 w 1600200"/>
                                      <a:gd name="connsiteY6" fmla="*/ 1516380 h 1516380"/>
                                      <a:gd name="connsiteX7" fmla="*/ 487680 w 1600200"/>
                                      <a:gd name="connsiteY7" fmla="*/ 1440180 h 1516380"/>
                                      <a:gd name="connsiteX0" fmla="*/ 487680 w 1600200"/>
                                      <a:gd name="connsiteY0" fmla="*/ 1440180 h 1516380"/>
                                      <a:gd name="connsiteX1" fmla="*/ 0 w 1600200"/>
                                      <a:gd name="connsiteY1" fmla="*/ 472440 h 1516380"/>
                                      <a:gd name="connsiteX2" fmla="*/ 952500 w 1600200"/>
                                      <a:gd name="connsiteY2" fmla="*/ 0 h 1516380"/>
                                      <a:gd name="connsiteX3" fmla="*/ 1562100 w 1600200"/>
                                      <a:gd name="connsiteY3" fmla="*/ 68580 h 1516380"/>
                                      <a:gd name="connsiteX4" fmla="*/ 1600200 w 1600200"/>
                                      <a:gd name="connsiteY4" fmla="*/ 274320 h 1516380"/>
                                      <a:gd name="connsiteX5" fmla="*/ 1592580 w 1600200"/>
                                      <a:gd name="connsiteY5" fmla="*/ 853440 h 1516380"/>
                                      <a:gd name="connsiteX6" fmla="*/ 975360 w 1600200"/>
                                      <a:gd name="connsiteY6" fmla="*/ 1516380 h 1516380"/>
                                      <a:gd name="connsiteX7" fmla="*/ 487680 w 1600200"/>
                                      <a:gd name="connsiteY7" fmla="*/ 1440180 h 1516380"/>
                                      <a:gd name="connsiteX0" fmla="*/ 487680 w 1600200"/>
                                      <a:gd name="connsiteY0" fmla="*/ 1440180 h 1516380"/>
                                      <a:gd name="connsiteX1" fmla="*/ 0 w 1600200"/>
                                      <a:gd name="connsiteY1" fmla="*/ 472440 h 1516380"/>
                                      <a:gd name="connsiteX2" fmla="*/ 952500 w 1600200"/>
                                      <a:gd name="connsiteY2" fmla="*/ 0 h 1516380"/>
                                      <a:gd name="connsiteX3" fmla="*/ 1562100 w 1600200"/>
                                      <a:gd name="connsiteY3" fmla="*/ 68580 h 1516380"/>
                                      <a:gd name="connsiteX4" fmla="*/ 1600200 w 1600200"/>
                                      <a:gd name="connsiteY4" fmla="*/ 274320 h 1516380"/>
                                      <a:gd name="connsiteX5" fmla="*/ 1592580 w 1600200"/>
                                      <a:gd name="connsiteY5" fmla="*/ 853440 h 1516380"/>
                                      <a:gd name="connsiteX6" fmla="*/ 960120 w 1600200"/>
                                      <a:gd name="connsiteY6" fmla="*/ 1516380 h 1516380"/>
                                      <a:gd name="connsiteX7" fmla="*/ 487680 w 1600200"/>
                                      <a:gd name="connsiteY7" fmla="*/ 1440180 h 1516380"/>
                                      <a:gd name="connsiteX0" fmla="*/ 487680 w 1600200"/>
                                      <a:gd name="connsiteY0" fmla="*/ 1440180 h 1516380"/>
                                      <a:gd name="connsiteX1" fmla="*/ 0 w 1600200"/>
                                      <a:gd name="connsiteY1" fmla="*/ 472440 h 1516380"/>
                                      <a:gd name="connsiteX2" fmla="*/ 952500 w 1600200"/>
                                      <a:gd name="connsiteY2" fmla="*/ 0 h 1516380"/>
                                      <a:gd name="connsiteX3" fmla="*/ 1562100 w 1600200"/>
                                      <a:gd name="connsiteY3" fmla="*/ 68580 h 1516380"/>
                                      <a:gd name="connsiteX4" fmla="*/ 1600200 w 1600200"/>
                                      <a:gd name="connsiteY4" fmla="*/ 274320 h 1516380"/>
                                      <a:gd name="connsiteX5" fmla="*/ 1584960 w 1600200"/>
                                      <a:gd name="connsiteY5" fmla="*/ 861060 h 1516380"/>
                                      <a:gd name="connsiteX6" fmla="*/ 960120 w 1600200"/>
                                      <a:gd name="connsiteY6" fmla="*/ 1516380 h 1516380"/>
                                      <a:gd name="connsiteX7" fmla="*/ 487680 w 1600200"/>
                                      <a:gd name="connsiteY7" fmla="*/ 1440180 h 1516380"/>
                                      <a:gd name="connsiteX0" fmla="*/ 487680 w 1584960"/>
                                      <a:gd name="connsiteY0" fmla="*/ 1440180 h 1516380"/>
                                      <a:gd name="connsiteX1" fmla="*/ 0 w 1584960"/>
                                      <a:gd name="connsiteY1" fmla="*/ 472440 h 1516380"/>
                                      <a:gd name="connsiteX2" fmla="*/ 952500 w 1584960"/>
                                      <a:gd name="connsiteY2" fmla="*/ 0 h 1516380"/>
                                      <a:gd name="connsiteX3" fmla="*/ 1562100 w 1584960"/>
                                      <a:gd name="connsiteY3" fmla="*/ 68580 h 1516380"/>
                                      <a:gd name="connsiteX4" fmla="*/ 1577340 w 1584960"/>
                                      <a:gd name="connsiteY4" fmla="*/ 281940 h 1516380"/>
                                      <a:gd name="connsiteX5" fmla="*/ 1584960 w 1584960"/>
                                      <a:gd name="connsiteY5" fmla="*/ 861060 h 1516380"/>
                                      <a:gd name="connsiteX6" fmla="*/ 960120 w 1584960"/>
                                      <a:gd name="connsiteY6" fmla="*/ 1516380 h 1516380"/>
                                      <a:gd name="connsiteX7" fmla="*/ 487680 w 1584960"/>
                                      <a:gd name="connsiteY7" fmla="*/ 1440180 h 1516380"/>
                                      <a:gd name="connsiteX0" fmla="*/ 487680 w 1584960"/>
                                      <a:gd name="connsiteY0" fmla="*/ 1440180 h 1516380"/>
                                      <a:gd name="connsiteX1" fmla="*/ 0 w 1584960"/>
                                      <a:gd name="connsiteY1" fmla="*/ 472440 h 1516380"/>
                                      <a:gd name="connsiteX2" fmla="*/ 952500 w 1584960"/>
                                      <a:gd name="connsiteY2" fmla="*/ 0 h 1516380"/>
                                      <a:gd name="connsiteX3" fmla="*/ 1531620 w 1584960"/>
                                      <a:gd name="connsiteY3" fmla="*/ 91440 h 1516380"/>
                                      <a:gd name="connsiteX4" fmla="*/ 1577340 w 1584960"/>
                                      <a:gd name="connsiteY4" fmla="*/ 281940 h 1516380"/>
                                      <a:gd name="connsiteX5" fmla="*/ 1584960 w 1584960"/>
                                      <a:gd name="connsiteY5" fmla="*/ 861060 h 1516380"/>
                                      <a:gd name="connsiteX6" fmla="*/ 960120 w 1584960"/>
                                      <a:gd name="connsiteY6" fmla="*/ 1516380 h 1516380"/>
                                      <a:gd name="connsiteX7" fmla="*/ 487680 w 1584960"/>
                                      <a:gd name="connsiteY7" fmla="*/ 1440180 h 1516380"/>
                                      <a:gd name="connsiteX0" fmla="*/ 487680 w 1584960"/>
                                      <a:gd name="connsiteY0" fmla="*/ 1440180 h 1516380"/>
                                      <a:gd name="connsiteX1" fmla="*/ 0 w 1584960"/>
                                      <a:gd name="connsiteY1" fmla="*/ 472440 h 1516380"/>
                                      <a:gd name="connsiteX2" fmla="*/ 952500 w 1584960"/>
                                      <a:gd name="connsiteY2" fmla="*/ 0 h 1516380"/>
                                      <a:gd name="connsiteX3" fmla="*/ 1531620 w 1584960"/>
                                      <a:gd name="connsiteY3" fmla="*/ 76200 h 1516380"/>
                                      <a:gd name="connsiteX4" fmla="*/ 1577340 w 1584960"/>
                                      <a:gd name="connsiteY4" fmla="*/ 281940 h 1516380"/>
                                      <a:gd name="connsiteX5" fmla="*/ 1584960 w 1584960"/>
                                      <a:gd name="connsiteY5" fmla="*/ 861060 h 1516380"/>
                                      <a:gd name="connsiteX6" fmla="*/ 960120 w 1584960"/>
                                      <a:gd name="connsiteY6" fmla="*/ 1516380 h 1516380"/>
                                      <a:gd name="connsiteX7" fmla="*/ 487680 w 1584960"/>
                                      <a:gd name="connsiteY7" fmla="*/ 1440180 h 1516380"/>
                                      <a:gd name="connsiteX0" fmla="*/ 487680 w 1584960"/>
                                      <a:gd name="connsiteY0" fmla="*/ 1424305 h 1500505"/>
                                      <a:gd name="connsiteX1" fmla="*/ 0 w 1584960"/>
                                      <a:gd name="connsiteY1" fmla="*/ 456565 h 1500505"/>
                                      <a:gd name="connsiteX2" fmla="*/ 949325 w 1584960"/>
                                      <a:gd name="connsiteY2" fmla="*/ 0 h 1500505"/>
                                      <a:gd name="connsiteX3" fmla="*/ 1531620 w 1584960"/>
                                      <a:gd name="connsiteY3" fmla="*/ 60325 h 1500505"/>
                                      <a:gd name="connsiteX4" fmla="*/ 1577340 w 1584960"/>
                                      <a:gd name="connsiteY4" fmla="*/ 266065 h 1500505"/>
                                      <a:gd name="connsiteX5" fmla="*/ 1584960 w 1584960"/>
                                      <a:gd name="connsiteY5" fmla="*/ 845185 h 1500505"/>
                                      <a:gd name="connsiteX6" fmla="*/ 960120 w 1584960"/>
                                      <a:gd name="connsiteY6" fmla="*/ 1500505 h 1500505"/>
                                      <a:gd name="connsiteX7" fmla="*/ 487680 w 1584960"/>
                                      <a:gd name="connsiteY7" fmla="*/ 1424305 h 1500505"/>
                                      <a:gd name="connsiteX0" fmla="*/ 487680 w 1584960"/>
                                      <a:gd name="connsiteY0" fmla="*/ 1433830 h 1510030"/>
                                      <a:gd name="connsiteX1" fmla="*/ 0 w 1584960"/>
                                      <a:gd name="connsiteY1" fmla="*/ 466090 h 1510030"/>
                                      <a:gd name="connsiteX2" fmla="*/ 939800 w 1584960"/>
                                      <a:gd name="connsiteY2" fmla="*/ 0 h 1510030"/>
                                      <a:gd name="connsiteX3" fmla="*/ 1531620 w 1584960"/>
                                      <a:gd name="connsiteY3" fmla="*/ 69850 h 1510030"/>
                                      <a:gd name="connsiteX4" fmla="*/ 1577340 w 1584960"/>
                                      <a:gd name="connsiteY4" fmla="*/ 275590 h 1510030"/>
                                      <a:gd name="connsiteX5" fmla="*/ 1584960 w 1584960"/>
                                      <a:gd name="connsiteY5" fmla="*/ 854710 h 1510030"/>
                                      <a:gd name="connsiteX6" fmla="*/ 960120 w 1584960"/>
                                      <a:gd name="connsiteY6" fmla="*/ 1510030 h 1510030"/>
                                      <a:gd name="connsiteX7" fmla="*/ 487680 w 1584960"/>
                                      <a:gd name="connsiteY7" fmla="*/ 1433830 h 1510030"/>
                                      <a:gd name="connsiteX0" fmla="*/ 487680 w 1584960"/>
                                      <a:gd name="connsiteY0" fmla="*/ 1430655 h 1506855"/>
                                      <a:gd name="connsiteX1" fmla="*/ 0 w 1584960"/>
                                      <a:gd name="connsiteY1" fmla="*/ 462915 h 1506855"/>
                                      <a:gd name="connsiteX2" fmla="*/ 933450 w 1584960"/>
                                      <a:gd name="connsiteY2" fmla="*/ 0 h 1506855"/>
                                      <a:gd name="connsiteX3" fmla="*/ 1531620 w 1584960"/>
                                      <a:gd name="connsiteY3" fmla="*/ 66675 h 1506855"/>
                                      <a:gd name="connsiteX4" fmla="*/ 1577340 w 1584960"/>
                                      <a:gd name="connsiteY4" fmla="*/ 272415 h 1506855"/>
                                      <a:gd name="connsiteX5" fmla="*/ 1584960 w 1584960"/>
                                      <a:gd name="connsiteY5" fmla="*/ 851535 h 1506855"/>
                                      <a:gd name="connsiteX6" fmla="*/ 960120 w 1584960"/>
                                      <a:gd name="connsiteY6" fmla="*/ 1506855 h 1506855"/>
                                      <a:gd name="connsiteX7" fmla="*/ 487680 w 1584960"/>
                                      <a:gd name="connsiteY7" fmla="*/ 1430655 h 1506855"/>
                                      <a:gd name="connsiteX0" fmla="*/ 487680 w 1584960"/>
                                      <a:gd name="connsiteY0" fmla="*/ 1430655 h 1506855"/>
                                      <a:gd name="connsiteX1" fmla="*/ 0 w 1584960"/>
                                      <a:gd name="connsiteY1" fmla="*/ 462915 h 1506855"/>
                                      <a:gd name="connsiteX2" fmla="*/ 933450 w 1584960"/>
                                      <a:gd name="connsiteY2" fmla="*/ 0 h 1506855"/>
                                      <a:gd name="connsiteX3" fmla="*/ 1525270 w 1584960"/>
                                      <a:gd name="connsiteY3" fmla="*/ 76200 h 1506855"/>
                                      <a:gd name="connsiteX4" fmla="*/ 1577340 w 1584960"/>
                                      <a:gd name="connsiteY4" fmla="*/ 272415 h 1506855"/>
                                      <a:gd name="connsiteX5" fmla="*/ 1584960 w 1584960"/>
                                      <a:gd name="connsiteY5" fmla="*/ 851535 h 1506855"/>
                                      <a:gd name="connsiteX6" fmla="*/ 960120 w 1584960"/>
                                      <a:gd name="connsiteY6" fmla="*/ 1506855 h 1506855"/>
                                      <a:gd name="connsiteX7" fmla="*/ 487680 w 1584960"/>
                                      <a:gd name="connsiteY7" fmla="*/ 1430655 h 1506855"/>
                                      <a:gd name="connsiteX0" fmla="*/ 487680 w 1584960"/>
                                      <a:gd name="connsiteY0" fmla="*/ 1430655 h 1506855"/>
                                      <a:gd name="connsiteX1" fmla="*/ 0 w 1584960"/>
                                      <a:gd name="connsiteY1" fmla="*/ 462915 h 1506855"/>
                                      <a:gd name="connsiteX2" fmla="*/ 933450 w 1584960"/>
                                      <a:gd name="connsiteY2" fmla="*/ 0 h 1506855"/>
                                      <a:gd name="connsiteX3" fmla="*/ 1531620 w 1584960"/>
                                      <a:gd name="connsiteY3" fmla="*/ 66675 h 1506855"/>
                                      <a:gd name="connsiteX4" fmla="*/ 1577340 w 1584960"/>
                                      <a:gd name="connsiteY4" fmla="*/ 272415 h 1506855"/>
                                      <a:gd name="connsiteX5" fmla="*/ 1584960 w 1584960"/>
                                      <a:gd name="connsiteY5" fmla="*/ 851535 h 1506855"/>
                                      <a:gd name="connsiteX6" fmla="*/ 960120 w 1584960"/>
                                      <a:gd name="connsiteY6" fmla="*/ 1506855 h 1506855"/>
                                      <a:gd name="connsiteX7" fmla="*/ 487680 w 1584960"/>
                                      <a:gd name="connsiteY7" fmla="*/ 1430655 h 1506855"/>
                                      <a:gd name="connsiteX0" fmla="*/ 487680 w 1584960"/>
                                      <a:gd name="connsiteY0" fmla="*/ 1430655 h 1506855"/>
                                      <a:gd name="connsiteX1" fmla="*/ 0 w 1584960"/>
                                      <a:gd name="connsiteY1" fmla="*/ 462915 h 1506855"/>
                                      <a:gd name="connsiteX2" fmla="*/ 933450 w 1584960"/>
                                      <a:gd name="connsiteY2" fmla="*/ 0 h 1506855"/>
                                      <a:gd name="connsiteX3" fmla="*/ 1531620 w 1584960"/>
                                      <a:gd name="connsiteY3" fmla="*/ 69850 h 1506855"/>
                                      <a:gd name="connsiteX4" fmla="*/ 1577340 w 1584960"/>
                                      <a:gd name="connsiteY4" fmla="*/ 272415 h 1506855"/>
                                      <a:gd name="connsiteX5" fmla="*/ 1584960 w 1584960"/>
                                      <a:gd name="connsiteY5" fmla="*/ 851535 h 1506855"/>
                                      <a:gd name="connsiteX6" fmla="*/ 960120 w 1584960"/>
                                      <a:gd name="connsiteY6" fmla="*/ 1506855 h 1506855"/>
                                      <a:gd name="connsiteX7" fmla="*/ 487680 w 1584960"/>
                                      <a:gd name="connsiteY7" fmla="*/ 1430655 h 1506855"/>
                                      <a:gd name="connsiteX0" fmla="*/ 487680 w 1586865"/>
                                      <a:gd name="connsiteY0" fmla="*/ 1430655 h 1506855"/>
                                      <a:gd name="connsiteX1" fmla="*/ 0 w 1586865"/>
                                      <a:gd name="connsiteY1" fmla="*/ 462915 h 1506855"/>
                                      <a:gd name="connsiteX2" fmla="*/ 933450 w 1586865"/>
                                      <a:gd name="connsiteY2" fmla="*/ 0 h 1506855"/>
                                      <a:gd name="connsiteX3" fmla="*/ 1531620 w 1586865"/>
                                      <a:gd name="connsiteY3" fmla="*/ 69850 h 1506855"/>
                                      <a:gd name="connsiteX4" fmla="*/ 1586865 w 1586865"/>
                                      <a:gd name="connsiteY4" fmla="*/ 272415 h 1506855"/>
                                      <a:gd name="connsiteX5" fmla="*/ 1584960 w 1586865"/>
                                      <a:gd name="connsiteY5" fmla="*/ 851535 h 1506855"/>
                                      <a:gd name="connsiteX6" fmla="*/ 960120 w 1586865"/>
                                      <a:gd name="connsiteY6" fmla="*/ 1506855 h 1506855"/>
                                      <a:gd name="connsiteX7" fmla="*/ 487680 w 1586865"/>
                                      <a:gd name="connsiteY7" fmla="*/ 1430655 h 1506855"/>
                                      <a:gd name="connsiteX0" fmla="*/ 487680 w 1584960"/>
                                      <a:gd name="connsiteY0" fmla="*/ 1430655 h 1506855"/>
                                      <a:gd name="connsiteX1" fmla="*/ 0 w 1584960"/>
                                      <a:gd name="connsiteY1" fmla="*/ 462915 h 1506855"/>
                                      <a:gd name="connsiteX2" fmla="*/ 933450 w 1584960"/>
                                      <a:gd name="connsiteY2" fmla="*/ 0 h 1506855"/>
                                      <a:gd name="connsiteX3" fmla="*/ 1531620 w 1584960"/>
                                      <a:gd name="connsiteY3" fmla="*/ 69850 h 1506855"/>
                                      <a:gd name="connsiteX4" fmla="*/ 1583690 w 1584960"/>
                                      <a:gd name="connsiteY4" fmla="*/ 272415 h 1506855"/>
                                      <a:gd name="connsiteX5" fmla="*/ 1584960 w 1584960"/>
                                      <a:gd name="connsiteY5" fmla="*/ 851535 h 1506855"/>
                                      <a:gd name="connsiteX6" fmla="*/ 960120 w 1584960"/>
                                      <a:gd name="connsiteY6" fmla="*/ 1506855 h 1506855"/>
                                      <a:gd name="connsiteX7" fmla="*/ 487680 w 1584960"/>
                                      <a:gd name="connsiteY7" fmla="*/ 1430655 h 1506855"/>
                                      <a:gd name="connsiteX0" fmla="*/ 487680 w 1584960"/>
                                      <a:gd name="connsiteY0" fmla="*/ 1430655 h 1506855"/>
                                      <a:gd name="connsiteX1" fmla="*/ 0 w 1584960"/>
                                      <a:gd name="connsiteY1" fmla="*/ 462915 h 1506855"/>
                                      <a:gd name="connsiteX2" fmla="*/ 933450 w 1584960"/>
                                      <a:gd name="connsiteY2" fmla="*/ 0 h 1506855"/>
                                      <a:gd name="connsiteX3" fmla="*/ 1531620 w 1584960"/>
                                      <a:gd name="connsiteY3" fmla="*/ 69850 h 1506855"/>
                                      <a:gd name="connsiteX4" fmla="*/ 1583690 w 1584960"/>
                                      <a:gd name="connsiteY4" fmla="*/ 272415 h 1506855"/>
                                      <a:gd name="connsiteX5" fmla="*/ 1584960 w 1584960"/>
                                      <a:gd name="connsiteY5" fmla="*/ 873760 h 1506855"/>
                                      <a:gd name="connsiteX6" fmla="*/ 960120 w 1584960"/>
                                      <a:gd name="connsiteY6" fmla="*/ 1506855 h 1506855"/>
                                      <a:gd name="connsiteX7" fmla="*/ 487680 w 1584960"/>
                                      <a:gd name="connsiteY7" fmla="*/ 1430655 h 1506855"/>
                                      <a:gd name="connsiteX0" fmla="*/ 487680 w 1584960"/>
                                      <a:gd name="connsiteY0" fmla="*/ 1430655 h 1506855"/>
                                      <a:gd name="connsiteX1" fmla="*/ 0 w 1584960"/>
                                      <a:gd name="connsiteY1" fmla="*/ 462915 h 1506855"/>
                                      <a:gd name="connsiteX2" fmla="*/ 933450 w 1584960"/>
                                      <a:gd name="connsiteY2" fmla="*/ 0 h 1506855"/>
                                      <a:gd name="connsiteX3" fmla="*/ 1531620 w 1584960"/>
                                      <a:gd name="connsiteY3" fmla="*/ 69850 h 1506855"/>
                                      <a:gd name="connsiteX4" fmla="*/ 1583690 w 1584960"/>
                                      <a:gd name="connsiteY4" fmla="*/ 272415 h 1506855"/>
                                      <a:gd name="connsiteX5" fmla="*/ 1584960 w 1584960"/>
                                      <a:gd name="connsiteY5" fmla="*/ 851535 h 1506855"/>
                                      <a:gd name="connsiteX6" fmla="*/ 960120 w 1584960"/>
                                      <a:gd name="connsiteY6" fmla="*/ 1506855 h 1506855"/>
                                      <a:gd name="connsiteX7" fmla="*/ 487680 w 1584960"/>
                                      <a:gd name="connsiteY7" fmla="*/ 1430655 h 1506855"/>
                                      <a:gd name="connsiteX0" fmla="*/ 487680 w 1584960"/>
                                      <a:gd name="connsiteY0" fmla="*/ 1430655 h 1506855"/>
                                      <a:gd name="connsiteX1" fmla="*/ 0 w 1584960"/>
                                      <a:gd name="connsiteY1" fmla="*/ 462915 h 1506855"/>
                                      <a:gd name="connsiteX2" fmla="*/ 933450 w 1584960"/>
                                      <a:gd name="connsiteY2" fmla="*/ 0 h 1506855"/>
                                      <a:gd name="connsiteX3" fmla="*/ 1531620 w 1584960"/>
                                      <a:gd name="connsiteY3" fmla="*/ 69850 h 1506855"/>
                                      <a:gd name="connsiteX4" fmla="*/ 1583690 w 1584960"/>
                                      <a:gd name="connsiteY4" fmla="*/ 272415 h 1506855"/>
                                      <a:gd name="connsiteX5" fmla="*/ 1584960 w 1584960"/>
                                      <a:gd name="connsiteY5" fmla="*/ 857885 h 1506855"/>
                                      <a:gd name="connsiteX6" fmla="*/ 960120 w 1584960"/>
                                      <a:gd name="connsiteY6" fmla="*/ 1506855 h 1506855"/>
                                      <a:gd name="connsiteX7" fmla="*/ 487680 w 1584960"/>
                                      <a:gd name="connsiteY7" fmla="*/ 1430655 h 1506855"/>
                                      <a:gd name="connsiteX0" fmla="*/ 487680 w 1584960"/>
                                      <a:gd name="connsiteY0" fmla="*/ 1430655 h 1510030"/>
                                      <a:gd name="connsiteX1" fmla="*/ 0 w 1584960"/>
                                      <a:gd name="connsiteY1" fmla="*/ 462915 h 1510030"/>
                                      <a:gd name="connsiteX2" fmla="*/ 933450 w 1584960"/>
                                      <a:gd name="connsiteY2" fmla="*/ 0 h 1510030"/>
                                      <a:gd name="connsiteX3" fmla="*/ 1531620 w 1584960"/>
                                      <a:gd name="connsiteY3" fmla="*/ 69850 h 1510030"/>
                                      <a:gd name="connsiteX4" fmla="*/ 1583690 w 1584960"/>
                                      <a:gd name="connsiteY4" fmla="*/ 272415 h 1510030"/>
                                      <a:gd name="connsiteX5" fmla="*/ 1584960 w 1584960"/>
                                      <a:gd name="connsiteY5" fmla="*/ 857885 h 1510030"/>
                                      <a:gd name="connsiteX6" fmla="*/ 969645 w 1584960"/>
                                      <a:gd name="connsiteY6" fmla="*/ 1510030 h 1510030"/>
                                      <a:gd name="connsiteX7" fmla="*/ 487680 w 1584960"/>
                                      <a:gd name="connsiteY7" fmla="*/ 1430655 h 1510030"/>
                                      <a:gd name="connsiteX0" fmla="*/ 487680 w 1584960"/>
                                      <a:gd name="connsiteY0" fmla="*/ 1430655 h 1506855"/>
                                      <a:gd name="connsiteX1" fmla="*/ 0 w 1584960"/>
                                      <a:gd name="connsiteY1" fmla="*/ 462915 h 1506855"/>
                                      <a:gd name="connsiteX2" fmla="*/ 933450 w 1584960"/>
                                      <a:gd name="connsiteY2" fmla="*/ 0 h 1506855"/>
                                      <a:gd name="connsiteX3" fmla="*/ 1531620 w 1584960"/>
                                      <a:gd name="connsiteY3" fmla="*/ 69850 h 1506855"/>
                                      <a:gd name="connsiteX4" fmla="*/ 1583690 w 1584960"/>
                                      <a:gd name="connsiteY4" fmla="*/ 272415 h 1506855"/>
                                      <a:gd name="connsiteX5" fmla="*/ 1584960 w 1584960"/>
                                      <a:gd name="connsiteY5" fmla="*/ 857885 h 1506855"/>
                                      <a:gd name="connsiteX6" fmla="*/ 956945 w 1584960"/>
                                      <a:gd name="connsiteY6" fmla="*/ 1506855 h 1506855"/>
                                      <a:gd name="connsiteX7" fmla="*/ 487680 w 1584960"/>
                                      <a:gd name="connsiteY7" fmla="*/ 1430655 h 1506855"/>
                                      <a:gd name="connsiteX0" fmla="*/ 487680 w 1584960"/>
                                      <a:gd name="connsiteY0" fmla="*/ 1430655 h 1510030"/>
                                      <a:gd name="connsiteX1" fmla="*/ 0 w 1584960"/>
                                      <a:gd name="connsiteY1" fmla="*/ 462915 h 1510030"/>
                                      <a:gd name="connsiteX2" fmla="*/ 933450 w 1584960"/>
                                      <a:gd name="connsiteY2" fmla="*/ 0 h 1510030"/>
                                      <a:gd name="connsiteX3" fmla="*/ 1531620 w 1584960"/>
                                      <a:gd name="connsiteY3" fmla="*/ 69850 h 1510030"/>
                                      <a:gd name="connsiteX4" fmla="*/ 1583690 w 1584960"/>
                                      <a:gd name="connsiteY4" fmla="*/ 272415 h 1510030"/>
                                      <a:gd name="connsiteX5" fmla="*/ 1584960 w 1584960"/>
                                      <a:gd name="connsiteY5" fmla="*/ 857885 h 1510030"/>
                                      <a:gd name="connsiteX6" fmla="*/ 956945 w 1584960"/>
                                      <a:gd name="connsiteY6" fmla="*/ 1510030 h 1510030"/>
                                      <a:gd name="connsiteX7" fmla="*/ 487680 w 1584960"/>
                                      <a:gd name="connsiteY7" fmla="*/ 1430655 h 1510030"/>
                                      <a:gd name="connsiteX0" fmla="*/ 481330 w 1584960"/>
                                      <a:gd name="connsiteY0" fmla="*/ 1424305 h 1510030"/>
                                      <a:gd name="connsiteX1" fmla="*/ 0 w 1584960"/>
                                      <a:gd name="connsiteY1" fmla="*/ 462915 h 1510030"/>
                                      <a:gd name="connsiteX2" fmla="*/ 933450 w 1584960"/>
                                      <a:gd name="connsiteY2" fmla="*/ 0 h 1510030"/>
                                      <a:gd name="connsiteX3" fmla="*/ 1531620 w 1584960"/>
                                      <a:gd name="connsiteY3" fmla="*/ 69850 h 1510030"/>
                                      <a:gd name="connsiteX4" fmla="*/ 1583690 w 1584960"/>
                                      <a:gd name="connsiteY4" fmla="*/ 272415 h 1510030"/>
                                      <a:gd name="connsiteX5" fmla="*/ 1584960 w 1584960"/>
                                      <a:gd name="connsiteY5" fmla="*/ 857885 h 1510030"/>
                                      <a:gd name="connsiteX6" fmla="*/ 956945 w 1584960"/>
                                      <a:gd name="connsiteY6" fmla="*/ 1510030 h 1510030"/>
                                      <a:gd name="connsiteX7" fmla="*/ 481330 w 1584960"/>
                                      <a:gd name="connsiteY7" fmla="*/ 1424305 h 1510030"/>
                                      <a:gd name="connsiteX0" fmla="*/ 481330 w 1583734"/>
                                      <a:gd name="connsiteY0" fmla="*/ 1424305 h 1510030"/>
                                      <a:gd name="connsiteX1" fmla="*/ 0 w 1583734"/>
                                      <a:gd name="connsiteY1" fmla="*/ 462915 h 1510030"/>
                                      <a:gd name="connsiteX2" fmla="*/ 933450 w 1583734"/>
                                      <a:gd name="connsiteY2" fmla="*/ 0 h 1510030"/>
                                      <a:gd name="connsiteX3" fmla="*/ 1531620 w 1583734"/>
                                      <a:gd name="connsiteY3" fmla="*/ 69850 h 1510030"/>
                                      <a:gd name="connsiteX4" fmla="*/ 1583690 w 1583734"/>
                                      <a:gd name="connsiteY4" fmla="*/ 272415 h 1510030"/>
                                      <a:gd name="connsiteX5" fmla="*/ 1581785 w 1583734"/>
                                      <a:gd name="connsiteY5" fmla="*/ 857885 h 1510030"/>
                                      <a:gd name="connsiteX6" fmla="*/ 956945 w 1583734"/>
                                      <a:gd name="connsiteY6" fmla="*/ 1510030 h 1510030"/>
                                      <a:gd name="connsiteX7" fmla="*/ 481330 w 1583734"/>
                                      <a:gd name="connsiteY7" fmla="*/ 1424305 h 1510030"/>
                                      <a:gd name="connsiteX0" fmla="*/ 481330 w 1583734"/>
                                      <a:gd name="connsiteY0" fmla="*/ 1430655 h 1516380"/>
                                      <a:gd name="connsiteX1" fmla="*/ 0 w 1583734"/>
                                      <a:gd name="connsiteY1" fmla="*/ 469265 h 1516380"/>
                                      <a:gd name="connsiteX2" fmla="*/ 933450 w 1583734"/>
                                      <a:gd name="connsiteY2" fmla="*/ 0 h 1516380"/>
                                      <a:gd name="connsiteX3" fmla="*/ 1531620 w 1583734"/>
                                      <a:gd name="connsiteY3" fmla="*/ 76200 h 1516380"/>
                                      <a:gd name="connsiteX4" fmla="*/ 1583690 w 1583734"/>
                                      <a:gd name="connsiteY4" fmla="*/ 278765 h 1516380"/>
                                      <a:gd name="connsiteX5" fmla="*/ 1581785 w 1583734"/>
                                      <a:gd name="connsiteY5" fmla="*/ 864235 h 1516380"/>
                                      <a:gd name="connsiteX6" fmla="*/ 956945 w 1583734"/>
                                      <a:gd name="connsiteY6" fmla="*/ 1516380 h 1516380"/>
                                      <a:gd name="connsiteX7" fmla="*/ 481330 w 1583734"/>
                                      <a:gd name="connsiteY7" fmla="*/ 1430655 h 1516380"/>
                                      <a:gd name="connsiteX0" fmla="*/ 481330 w 1583734"/>
                                      <a:gd name="connsiteY0" fmla="*/ 1430655 h 1516380"/>
                                      <a:gd name="connsiteX1" fmla="*/ 0 w 1583734"/>
                                      <a:gd name="connsiteY1" fmla="*/ 469265 h 1516380"/>
                                      <a:gd name="connsiteX2" fmla="*/ 923925 w 1583734"/>
                                      <a:gd name="connsiteY2" fmla="*/ 0 h 1516380"/>
                                      <a:gd name="connsiteX3" fmla="*/ 1531620 w 1583734"/>
                                      <a:gd name="connsiteY3" fmla="*/ 76200 h 1516380"/>
                                      <a:gd name="connsiteX4" fmla="*/ 1583690 w 1583734"/>
                                      <a:gd name="connsiteY4" fmla="*/ 278765 h 1516380"/>
                                      <a:gd name="connsiteX5" fmla="*/ 1581785 w 1583734"/>
                                      <a:gd name="connsiteY5" fmla="*/ 864235 h 1516380"/>
                                      <a:gd name="connsiteX6" fmla="*/ 956945 w 1583734"/>
                                      <a:gd name="connsiteY6" fmla="*/ 1516380 h 1516380"/>
                                      <a:gd name="connsiteX7" fmla="*/ 481330 w 1583734"/>
                                      <a:gd name="connsiteY7" fmla="*/ 1430655 h 1516380"/>
                                      <a:gd name="connsiteX0" fmla="*/ 481330 w 1583734"/>
                                      <a:gd name="connsiteY0" fmla="*/ 1424305 h 1510030"/>
                                      <a:gd name="connsiteX1" fmla="*/ 0 w 1583734"/>
                                      <a:gd name="connsiteY1" fmla="*/ 462915 h 1510030"/>
                                      <a:gd name="connsiteX2" fmla="*/ 917575 w 1583734"/>
                                      <a:gd name="connsiteY2" fmla="*/ 0 h 1510030"/>
                                      <a:gd name="connsiteX3" fmla="*/ 1531620 w 1583734"/>
                                      <a:gd name="connsiteY3" fmla="*/ 69850 h 1510030"/>
                                      <a:gd name="connsiteX4" fmla="*/ 1583690 w 1583734"/>
                                      <a:gd name="connsiteY4" fmla="*/ 272415 h 1510030"/>
                                      <a:gd name="connsiteX5" fmla="*/ 1581785 w 1583734"/>
                                      <a:gd name="connsiteY5" fmla="*/ 857885 h 1510030"/>
                                      <a:gd name="connsiteX6" fmla="*/ 956945 w 1583734"/>
                                      <a:gd name="connsiteY6" fmla="*/ 1510030 h 1510030"/>
                                      <a:gd name="connsiteX7" fmla="*/ 481330 w 1583734"/>
                                      <a:gd name="connsiteY7" fmla="*/ 1424305 h 1510030"/>
                                      <a:gd name="connsiteX0" fmla="*/ 481330 w 1583734"/>
                                      <a:gd name="connsiteY0" fmla="*/ 1424305 h 1510030"/>
                                      <a:gd name="connsiteX1" fmla="*/ 0 w 1583734"/>
                                      <a:gd name="connsiteY1" fmla="*/ 462915 h 1510030"/>
                                      <a:gd name="connsiteX2" fmla="*/ 923925 w 1583734"/>
                                      <a:gd name="connsiteY2" fmla="*/ 0 h 1510030"/>
                                      <a:gd name="connsiteX3" fmla="*/ 1531620 w 1583734"/>
                                      <a:gd name="connsiteY3" fmla="*/ 69850 h 1510030"/>
                                      <a:gd name="connsiteX4" fmla="*/ 1583690 w 1583734"/>
                                      <a:gd name="connsiteY4" fmla="*/ 272415 h 1510030"/>
                                      <a:gd name="connsiteX5" fmla="*/ 1581785 w 1583734"/>
                                      <a:gd name="connsiteY5" fmla="*/ 857885 h 1510030"/>
                                      <a:gd name="connsiteX6" fmla="*/ 956945 w 1583734"/>
                                      <a:gd name="connsiteY6" fmla="*/ 1510030 h 1510030"/>
                                      <a:gd name="connsiteX7" fmla="*/ 481330 w 1583734"/>
                                      <a:gd name="connsiteY7" fmla="*/ 1424305 h 1510030"/>
                                      <a:gd name="connsiteX0" fmla="*/ 487680 w 1590084"/>
                                      <a:gd name="connsiteY0" fmla="*/ 1424305 h 1510030"/>
                                      <a:gd name="connsiteX1" fmla="*/ 0 w 1590084"/>
                                      <a:gd name="connsiteY1" fmla="*/ 459740 h 1510030"/>
                                      <a:gd name="connsiteX2" fmla="*/ 930275 w 1590084"/>
                                      <a:gd name="connsiteY2" fmla="*/ 0 h 1510030"/>
                                      <a:gd name="connsiteX3" fmla="*/ 1537970 w 1590084"/>
                                      <a:gd name="connsiteY3" fmla="*/ 69850 h 1510030"/>
                                      <a:gd name="connsiteX4" fmla="*/ 1590040 w 1590084"/>
                                      <a:gd name="connsiteY4" fmla="*/ 272415 h 1510030"/>
                                      <a:gd name="connsiteX5" fmla="*/ 1588135 w 1590084"/>
                                      <a:gd name="connsiteY5" fmla="*/ 857885 h 1510030"/>
                                      <a:gd name="connsiteX6" fmla="*/ 963295 w 1590084"/>
                                      <a:gd name="connsiteY6" fmla="*/ 1510030 h 1510030"/>
                                      <a:gd name="connsiteX7" fmla="*/ 487680 w 1590084"/>
                                      <a:gd name="connsiteY7" fmla="*/ 1424305 h 1510030"/>
                                      <a:gd name="connsiteX0" fmla="*/ 487680 w 1590084"/>
                                      <a:gd name="connsiteY0" fmla="*/ 1424305 h 1510030"/>
                                      <a:gd name="connsiteX1" fmla="*/ 0 w 1590084"/>
                                      <a:gd name="connsiteY1" fmla="*/ 459740 h 1510030"/>
                                      <a:gd name="connsiteX2" fmla="*/ 930275 w 1590084"/>
                                      <a:gd name="connsiteY2" fmla="*/ 0 h 1510030"/>
                                      <a:gd name="connsiteX3" fmla="*/ 1590040 w 1590084"/>
                                      <a:gd name="connsiteY3" fmla="*/ 272415 h 1510030"/>
                                      <a:gd name="connsiteX4" fmla="*/ 1588135 w 1590084"/>
                                      <a:gd name="connsiteY4" fmla="*/ 857885 h 1510030"/>
                                      <a:gd name="connsiteX5" fmla="*/ 963295 w 1590084"/>
                                      <a:gd name="connsiteY5" fmla="*/ 1510030 h 1510030"/>
                                      <a:gd name="connsiteX6" fmla="*/ 487680 w 1590084"/>
                                      <a:gd name="connsiteY6" fmla="*/ 1424305 h 1510030"/>
                                      <a:gd name="connsiteX0" fmla="*/ 487680 w 1588135"/>
                                      <a:gd name="connsiteY0" fmla="*/ 1424305 h 1510030"/>
                                      <a:gd name="connsiteX1" fmla="*/ 0 w 1588135"/>
                                      <a:gd name="connsiteY1" fmla="*/ 459740 h 1510030"/>
                                      <a:gd name="connsiteX2" fmla="*/ 930275 w 1588135"/>
                                      <a:gd name="connsiteY2" fmla="*/ 0 h 1510030"/>
                                      <a:gd name="connsiteX3" fmla="*/ 1239520 w 1588135"/>
                                      <a:gd name="connsiteY3" fmla="*/ 363855 h 1510030"/>
                                      <a:gd name="connsiteX4" fmla="*/ 1588135 w 1588135"/>
                                      <a:gd name="connsiteY4" fmla="*/ 857885 h 1510030"/>
                                      <a:gd name="connsiteX5" fmla="*/ 963295 w 1588135"/>
                                      <a:gd name="connsiteY5" fmla="*/ 1510030 h 1510030"/>
                                      <a:gd name="connsiteX6" fmla="*/ 487680 w 1588135"/>
                                      <a:gd name="connsiteY6" fmla="*/ 1424305 h 1510030"/>
                                      <a:gd name="connsiteX0" fmla="*/ 487680 w 1588135"/>
                                      <a:gd name="connsiteY0" fmla="*/ 1424305 h 1510030"/>
                                      <a:gd name="connsiteX1" fmla="*/ 0 w 1588135"/>
                                      <a:gd name="connsiteY1" fmla="*/ 459740 h 1510030"/>
                                      <a:gd name="connsiteX2" fmla="*/ 930275 w 1588135"/>
                                      <a:gd name="connsiteY2" fmla="*/ 0 h 1510030"/>
                                      <a:gd name="connsiteX3" fmla="*/ 1239520 w 1588135"/>
                                      <a:gd name="connsiteY3" fmla="*/ 363855 h 1510030"/>
                                      <a:gd name="connsiteX4" fmla="*/ 1588135 w 1588135"/>
                                      <a:gd name="connsiteY4" fmla="*/ 857885 h 1510030"/>
                                      <a:gd name="connsiteX5" fmla="*/ 963295 w 1588135"/>
                                      <a:gd name="connsiteY5" fmla="*/ 1510030 h 1510030"/>
                                      <a:gd name="connsiteX6" fmla="*/ 487680 w 1588135"/>
                                      <a:gd name="connsiteY6" fmla="*/ 1424305 h 15100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588135" h="1510030">
                                        <a:moveTo>
                                          <a:pt x="487680" y="1424305"/>
                                        </a:moveTo>
                                        <a:lnTo>
                                          <a:pt x="0" y="459740"/>
                                        </a:lnTo>
                                        <a:lnTo>
                                          <a:pt x="930275" y="0"/>
                                        </a:lnTo>
                                        <a:lnTo>
                                          <a:pt x="1239520" y="363855"/>
                                        </a:lnTo>
                                        <a:lnTo>
                                          <a:pt x="1588135" y="857885"/>
                                        </a:lnTo>
                                        <a:lnTo>
                                          <a:pt x="963295" y="1510030"/>
                                        </a:lnTo>
                                        <a:lnTo>
                                          <a:pt x="487680" y="1424305"/>
                                        </a:lnTo>
                                        <a:close/>
                                      </a:path>
                                    </a:pathLst>
                                  </a:custGeom>
                                  <a:solidFill>
                                    <a:srgbClr val="0070C0">
                                      <a:alpha val="20000"/>
                                    </a:srgbClr>
                                  </a:solidFill>
                                  <a:ln w="38100" cap="flat" cmpd="sng" algn="ctr">
                                    <a:solidFill>
                                      <a:srgbClr val="4472C4"/>
                                    </a:solidFill>
                                    <a:prstDash val="solid"/>
                                    <a:miter lim="800000"/>
                                  </a:ln>
                                  <a:effectLst/>
                                </wps:spPr>
                                <wps:bodyPr rtlCol="0" anchor="ctr"/>
                              </wps:wsp>
                              <wps:wsp>
                                <wps:cNvPr id="8" name="TextBox 16"/>
                                <wps:cNvSpPr txBox="1"/>
                                <wps:spPr>
                                  <a:xfrm>
                                    <a:off x="6774902" y="1891660"/>
                                    <a:ext cx="647143" cy="587272"/>
                                  </a:xfrm>
                                  <a:prstGeom prst="rect">
                                    <a:avLst/>
                                  </a:prstGeom>
                                  <a:noFill/>
                                </wps:spPr>
                                <wps:txbx>
                                  <w:txbxContent>
                                    <w:p w14:paraId="536B818F" w14:textId="77777777" w:rsidR="002202E7" w:rsidRPr="002202E7" w:rsidRDefault="002202E7" w:rsidP="002202E7">
                                      <w:pPr>
                                        <w:rPr>
                                          <w:b/>
                                          <w:sz w:val="36"/>
                                          <w:szCs w:val="36"/>
                                        </w:rPr>
                                      </w:pPr>
                                      <w:r w:rsidRPr="002202E7">
                                        <w:rPr>
                                          <w:rFonts w:hAnsi="Calibri"/>
                                          <w:b/>
                                          <w:color w:val="000000" w:themeColor="text1"/>
                                          <w:kern w:val="24"/>
                                          <w:sz w:val="36"/>
                                          <w:szCs w:val="36"/>
                                        </w:rPr>
                                        <w:t>B</w:t>
                                      </w:r>
                                    </w:p>
                                  </w:txbxContent>
                                </wps:txbx>
                                <wps:bodyPr wrap="square" rtlCol="0">
                                  <a:noAutofit/>
                                </wps:bodyPr>
                              </wps:wsp>
                              <wps:wsp>
                                <wps:cNvPr id="9" name="Freeform 25"/>
                                <wps:cNvSpPr/>
                                <wps:spPr>
                                  <a:xfrm>
                                    <a:off x="5733477" y="1514089"/>
                                    <a:ext cx="1209672" cy="978694"/>
                                  </a:xfrm>
                                  <a:custGeom>
                                    <a:avLst/>
                                    <a:gdLst>
                                      <a:gd name="connsiteX0" fmla="*/ 0 w 1233487"/>
                                      <a:gd name="connsiteY0" fmla="*/ 542925 h 995362"/>
                                      <a:gd name="connsiteX1" fmla="*/ 219075 w 1233487"/>
                                      <a:gd name="connsiteY1" fmla="*/ 995362 h 995362"/>
                                      <a:gd name="connsiteX2" fmla="*/ 1233487 w 1233487"/>
                                      <a:gd name="connsiteY2" fmla="*/ 411956 h 995362"/>
                                      <a:gd name="connsiteX3" fmla="*/ 954881 w 1233487"/>
                                      <a:gd name="connsiteY3" fmla="*/ 0 h 995362"/>
                                      <a:gd name="connsiteX4" fmla="*/ 35718 w 1233487"/>
                                      <a:gd name="connsiteY4" fmla="*/ 438150 h 995362"/>
                                      <a:gd name="connsiteX5" fmla="*/ 42862 w 1233487"/>
                                      <a:gd name="connsiteY5" fmla="*/ 473869 h 995362"/>
                                      <a:gd name="connsiteX6" fmla="*/ 40481 w 1233487"/>
                                      <a:gd name="connsiteY6" fmla="*/ 502444 h 995362"/>
                                      <a:gd name="connsiteX7" fmla="*/ 0 w 1233487"/>
                                      <a:gd name="connsiteY7" fmla="*/ 542925 h 995362"/>
                                      <a:gd name="connsiteX0" fmla="*/ 0 w 1233487"/>
                                      <a:gd name="connsiteY0" fmla="*/ 542925 h 992981"/>
                                      <a:gd name="connsiteX1" fmla="*/ 214312 w 1233487"/>
                                      <a:gd name="connsiteY1" fmla="*/ 992981 h 992981"/>
                                      <a:gd name="connsiteX2" fmla="*/ 1233487 w 1233487"/>
                                      <a:gd name="connsiteY2" fmla="*/ 411956 h 992981"/>
                                      <a:gd name="connsiteX3" fmla="*/ 954881 w 1233487"/>
                                      <a:gd name="connsiteY3" fmla="*/ 0 h 992981"/>
                                      <a:gd name="connsiteX4" fmla="*/ 35718 w 1233487"/>
                                      <a:gd name="connsiteY4" fmla="*/ 438150 h 992981"/>
                                      <a:gd name="connsiteX5" fmla="*/ 42862 w 1233487"/>
                                      <a:gd name="connsiteY5" fmla="*/ 473869 h 992981"/>
                                      <a:gd name="connsiteX6" fmla="*/ 40481 w 1233487"/>
                                      <a:gd name="connsiteY6" fmla="*/ 502444 h 992981"/>
                                      <a:gd name="connsiteX7" fmla="*/ 0 w 1233487"/>
                                      <a:gd name="connsiteY7" fmla="*/ 542925 h 992981"/>
                                      <a:gd name="connsiteX0" fmla="*/ 0 w 1233487"/>
                                      <a:gd name="connsiteY0" fmla="*/ 542925 h 985837"/>
                                      <a:gd name="connsiteX1" fmla="*/ 214312 w 1233487"/>
                                      <a:gd name="connsiteY1" fmla="*/ 985837 h 985837"/>
                                      <a:gd name="connsiteX2" fmla="*/ 1233487 w 1233487"/>
                                      <a:gd name="connsiteY2" fmla="*/ 411956 h 985837"/>
                                      <a:gd name="connsiteX3" fmla="*/ 954881 w 1233487"/>
                                      <a:gd name="connsiteY3" fmla="*/ 0 h 985837"/>
                                      <a:gd name="connsiteX4" fmla="*/ 35718 w 1233487"/>
                                      <a:gd name="connsiteY4" fmla="*/ 438150 h 985837"/>
                                      <a:gd name="connsiteX5" fmla="*/ 42862 w 1233487"/>
                                      <a:gd name="connsiteY5" fmla="*/ 473869 h 985837"/>
                                      <a:gd name="connsiteX6" fmla="*/ 40481 w 1233487"/>
                                      <a:gd name="connsiteY6" fmla="*/ 502444 h 985837"/>
                                      <a:gd name="connsiteX7" fmla="*/ 0 w 1233487"/>
                                      <a:gd name="connsiteY7" fmla="*/ 542925 h 985837"/>
                                      <a:gd name="connsiteX0" fmla="*/ 0 w 1233487"/>
                                      <a:gd name="connsiteY0" fmla="*/ 542925 h 990599"/>
                                      <a:gd name="connsiteX1" fmla="*/ 216694 w 1233487"/>
                                      <a:gd name="connsiteY1" fmla="*/ 990599 h 990599"/>
                                      <a:gd name="connsiteX2" fmla="*/ 1233487 w 1233487"/>
                                      <a:gd name="connsiteY2" fmla="*/ 411956 h 990599"/>
                                      <a:gd name="connsiteX3" fmla="*/ 954881 w 1233487"/>
                                      <a:gd name="connsiteY3" fmla="*/ 0 h 990599"/>
                                      <a:gd name="connsiteX4" fmla="*/ 35718 w 1233487"/>
                                      <a:gd name="connsiteY4" fmla="*/ 438150 h 990599"/>
                                      <a:gd name="connsiteX5" fmla="*/ 42862 w 1233487"/>
                                      <a:gd name="connsiteY5" fmla="*/ 473869 h 990599"/>
                                      <a:gd name="connsiteX6" fmla="*/ 40481 w 1233487"/>
                                      <a:gd name="connsiteY6" fmla="*/ 502444 h 990599"/>
                                      <a:gd name="connsiteX7" fmla="*/ 0 w 1233487"/>
                                      <a:gd name="connsiteY7" fmla="*/ 542925 h 990599"/>
                                      <a:gd name="connsiteX0" fmla="*/ 0 w 1233487"/>
                                      <a:gd name="connsiteY0" fmla="*/ 545306 h 992980"/>
                                      <a:gd name="connsiteX1" fmla="*/ 216694 w 1233487"/>
                                      <a:gd name="connsiteY1" fmla="*/ 992980 h 992980"/>
                                      <a:gd name="connsiteX2" fmla="*/ 1233487 w 1233487"/>
                                      <a:gd name="connsiteY2" fmla="*/ 414337 h 992980"/>
                                      <a:gd name="connsiteX3" fmla="*/ 947737 w 1233487"/>
                                      <a:gd name="connsiteY3" fmla="*/ 0 h 992980"/>
                                      <a:gd name="connsiteX4" fmla="*/ 35718 w 1233487"/>
                                      <a:gd name="connsiteY4" fmla="*/ 440531 h 992980"/>
                                      <a:gd name="connsiteX5" fmla="*/ 42862 w 1233487"/>
                                      <a:gd name="connsiteY5" fmla="*/ 476250 h 992980"/>
                                      <a:gd name="connsiteX6" fmla="*/ 40481 w 1233487"/>
                                      <a:gd name="connsiteY6" fmla="*/ 504825 h 992980"/>
                                      <a:gd name="connsiteX7" fmla="*/ 0 w 1233487"/>
                                      <a:gd name="connsiteY7" fmla="*/ 545306 h 992980"/>
                                      <a:gd name="connsiteX0" fmla="*/ 0 w 1233487"/>
                                      <a:gd name="connsiteY0" fmla="*/ 550069 h 997743"/>
                                      <a:gd name="connsiteX1" fmla="*/ 216694 w 1233487"/>
                                      <a:gd name="connsiteY1" fmla="*/ 997743 h 997743"/>
                                      <a:gd name="connsiteX2" fmla="*/ 1233487 w 1233487"/>
                                      <a:gd name="connsiteY2" fmla="*/ 419100 h 997743"/>
                                      <a:gd name="connsiteX3" fmla="*/ 952500 w 1233487"/>
                                      <a:gd name="connsiteY3" fmla="*/ 0 h 997743"/>
                                      <a:gd name="connsiteX4" fmla="*/ 35718 w 1233487"/>
                                      <a:gd name="connsiteY4" fmla="*/ 445294 h 997743"/>
                                      <a:gd name="connsiteX5" fmla="*/ 42862 w 1233487"/>
                                      <a:gd name="connsiteY5" fmla="*/ 481013 h 997743"/>
                                      <a:gd name="connsiteX6" fmla="*/ 40481 w 1233487"/>
                                      <a:gd name="connsiteY6" fmla="*/ 509588 h 997743"/>
                                      <a:gd name="connsiteX7" fmla="*/ 0 w 1233487"/>
                                      <a:gd name="connsiteY7" fmla="*/ 550069 h 997743"/>
                                      <a:gd name="connsiteX0" fmla="*/ 0 w 1233487"/>
                                      <a:gd name="connsiteY0" fmla="*/ 550069 h 997743"/>
                                      <a:gd name="connsiteX1" fmla="*/ 216694 w 1233487"/>
                                      <a:gd name="connsiteY1" fmla="*/ 997743 h 997743"/>
                                      <a:gd name="connsiteX2" fmla="*/ 1233487 w 1233487"/>
                                      <a:gd name="connsiteY2" fmla="*/ 419100 h 997743"/>
                                      <a:gd name="connsiteX3" fmla="*/ 952500 w 1233487"/>
                                      <a:gd name="connsiteY3" fmla="*/ 0 h 997743"/>
                                      <a:gd name="connsiteX4" fmla="*/ 35718 w 1233487"/>
                                      <a:gd name="connsiteY4" fmla="*/ 445294 h 997743"/>
                                      <a:gd name="connsiteX5" fmla="*/ 42862 w 1233487"/>
                                      <a:gd name="connsiteY5" fmla="*/ 481013 h 997743"/>
                                      <a:gd name="connsiteX6" fmla="*/ 38100 w 1233487"/>
                                      <a:gd name="connsiteY6" fmla="*/ 523875 h 997743"/>
                                      <a:gd name="connsiteX7" fmla="*/ 0 w 1233487"/>
                                      <a:gd name="connsiteY7" fmla="*/ 550069 h 997743"/>
                                      <a:gd name="connsiteX0" fmla="*/ 0 w 1233487"/>
                                      <a:gd name="connsiteY0" fmla="*/ 550069 h 997743"/>
                                      <a:gd name="connsiteX1" fmla="*/ 216694 w 1233487"/>
                                      <a:gd name="connsiteY1" fmla="*/ 997743 h 997743"/>
                                      <a:gd name="connsiteX2" fmla="*/ 1233487 w 1233487"/>
                                      <a:gd name="connsiteY2" fmla="*/ 419100 h 997743"/>
                                      <a:gd name="connsiteX3" fmla="*/ 952500 w 1233487"/>
                                      <a:gd name="connsiteY3" fmla="*/ 0 h 997743"/>
                                      <a:gd name="connsiteX4" fmla="*/ 35718 w 1233487"/>
                                      <a:gd name="connsiteY4" fmla="*/ 445294 h 997743"/>
                                      <a:gd name="connsiteX5" fmla="*/ 42862 w 1233487"/>
                                      <a:gd name="connsiteY5" fmla="*/ 481013 h 997743"/>
                                      <a:gd name="connsiteX6" fmla="*/ 38100 w 1233487"/>
                                      <a:gd name="connsiteY6" fmla="*/ 523875 h 997743"/>
                                      <a:gd name="connsiteX7" fmla="*/ 0 w 1233487"/>
                                      <a:gd name="connsiteY7" fmla="*/ 550069 h 997743"/>
                                      <a:gd name="connsiteX0" fmla="*/ 0 w 1233487"/>
                                      <a:gd name="connsiteY0" fmla="*/ 550069 h 997743"/>
                                      <a:gd name="connsiteX1" fmla="*/ 216694 w 1233487"/>
                                      <a:gd name="connsiteY1" fmla="*/ 997743 h 997743"/>
                                      <a:gd name="connsiteX2" fmla="*/ 1233487 w 1233487"/>
                                      <a:gd name="connsiteY2" fmla="*/ 419100 h 997743"/>
                                      <a:gd name="connsiteX3" fmla="*/ 952500 w 1233487"/>
                                      <a:gd name="connsiteY3" fmla="*/ 0 h 997743"/>
                                      <a:gd name="connsiteX4" fmla="*/ 35718 w 1233487"/>
                                      <a:gd name="connsiteY4" fmla="*/ 445294 h 997743"/>
                                      <a:gd name="connsiteX5" fmla="*/ 42862 w 1233487"/>
                                      <a:gd name="connsiteY5" fmla="*/ 481013 h 997743"/>
                                      <a:gd name="connsiteX6" fmla="*/ 28575 w 1233487"/>
                                      <a:gd name="connsiteY6" fmla="*/ 526256 h 997743"/>
                                      <a:gd name="connsiteX7" fmla="*/ 0 w 1233487"/>
                                      <a:gd name="connsiteY7" fmla="*/ 550069 h 997743"/>
                                      <a:gd name="connsiteX0" fmla="*/ 0 w 1233487"/>
                                      <a:gd name="connsiteY0" fmla="*/ 550069 h 997743"/>
                                      <a:gd name="connsiteX1" fmla="*/ 216694 w 1233487"/>
                                      <a:gd name="connsiteY1" fmla="*/ 997743 h 997743"/>
                                      <a:gd name="connsiteX2" fmla="*/ 1233487 w 1233487"/>
                                      <a:gd name="connsiteY2" fmla="*/ 419100 h 997743"/>
                                      <a:gd name="connsiteX3" fmla="*/ 952500 w 1233487"/>
                                      <a:gd name="connsiteY3" fmla="*/ 0 h 997743"/>
                                      <a:gd name="connsiteX4" fmla="*/ 35718 w 1233487"/>
                                      <a:gd name="connsiteY4" fmla="*/ 445294 h 997743"/>
                                      <a:gd name="connsiteX5" fmla="*/ 42862 w 1233487"/>
                                      <a:gd name="connsiteY5" fmla="*/ 485776 h 997743"/>
                                      <a:gd name="connsiteX6" fmla="*/ 28575 w 1233487"/>
                                      <a:gd name="connsiteY6" fmla="*/ 526256 h 997743"/>
                                      <a:gd name="connsiteX7" fmla="*/ 0 w 1233487"/>
                                      <a:gd name="connsiteY7" fmla="*/ 550069 h 997743"/>
                                      <a:gd name="connsiteX0" fmla="*/ 0 w 1235868"/>
                                      <a:gd name="connsiteY0" fmla="*/ 550069 h 997743"/>
                                      <a:gd name="connsiteX1" fmla="*/ 216694 w 1235868"/>
                                      <a:gd name="connsiteY1" fmla="*/ 997743 h 997743"/>
                                      <a:gd name="connsiteX2" fmla="*/ 1235868 w 1235868"/>
                                      <a:gd name="connsiteY2" fmla="*/ 421482 h 997743"/>
                                      <a:gd name="connsiteX3" fmla="*/ 952500 w 1235868"/>
                                      <a:gd name="connsiteY3" fmla="*/ 0 h 997743"/>
                                      <a:gd name="connsiteX4" fmla="*/ 35718 w 1235868"/>
                                      <a:gd name="connsiteY4" fmla="*/ 445294 h 997743"/>
                                      <a:gd name="connsiteX5" fmla="*/ 42862 w 1235868"/>
                                      <a:gd name="connsiteY5" fmla="*/ 485776 h 997743"/>
                                      <a:gd name="connsiteX6" fmla="*/ 28575 w 1235868"/>
                                      <a:gd name="connsiteY6" fmla="*/ 526256 h 997743"/>
                                      <a:gd name="connsiteX7" fmla="*/ 0 w 1235868"/>
                                      <a:gd name="connsiteY7" fmla="*/ 550069 h 997743"/>
                                      <a:gd name="connsiteX0" fmla="*/ 0 w 1228724"/>
                                      <a:gd name="connsiteY0" fmla="*/ 550069 h 997743"/>
                                      <a:gd name="connsiteX1" fmla="*/ 216694 w 1228724"/>
                                      <a:gd name="connsiteY1" fmla="*/ 997743 h 997743"/>
                                      <a:gd name="connsiteX2" fmla="*/ 1228724 w 1228724"/>
                                      <a:gd name="connsiteY2" fmla="*/ 423863 h 997743"/>
                                      <a:gd name="connsiteX3" fmla="*/ 952500 w 1228724"/>
                                      <a:gd name="connsiteY3" fmla="*/ 0 h 997743"/>
                                      <a:gd name="connsiteX4" fmla="*/ 35718 w 1228724"/>
                                      <a:gd name="connsiteY4" fmla="*/ 445294 h 997743"/>
                                      <a:gd name="connsiteX5" fmla="*/ 42862 w 1228724"/>
                                      <a:gd name="connsiteY5" fmla="*/ 485776 h 997743"/>
                                      <a:gd name="connsiteX6" fmla="*/ 28575 w 1228724"/>
                                      <a:gd name="connsiteY6" fmla="*/ 526256 h 997743"/>
                                      <a:gd name="connsiteX7" fmla="*/ 0 w 1228724"/>
                                      <a:gd name="connsiteY7" fmla="*/ 550069 h 997743"/>
                                      <a:gd name="connsiteX0" fmla="*/ 0 w 1221580"/>
                                      <a:gd name="connsiteY0" fmla="*/ 550069 h 997743"/>
                                      <a:gd name="connsiteX1" fmla="*/ 216694 w 1221580"/>
                                      <a:gd name="connsiteY1" fmla="*/ 997743 h 997743"/>
                                      <a:gd name="connsiteX2" fmla="*/ 1221580 w 1221580"/>
                                      <a:gd name="connsiteY2" fmla="*/ 421482 h 997743"/>
                                      <a:gd name="connsiteX3" fmla="*/ 952500 w 1221580"/>
                                      <a:gd name="connsiteY3" fmla="*/ 0 h 997743"/>
                                      <a:gd name="connsiteX4" fmla="*/ 35718 w 1221580"/>
                                      <a:gd name="connsiteY4" fmla="*/ 445294 h 997743"/>
                                      <a:gd name="connsiteX5" fmla="*/ 42862 w 1221580"/>
                                      <a:gd name="connsiteY5" fmla="*/ 485776 h 997743"/>
                                      <a:gd name="connsiteX6" fmla="*/ 28575 w 1221580"/>
                                      <a:gd name="connsiteY6" fmla="*/ 526256 h 997743"/>
                                      <a:gd name="connsiteX7" fmla="*/ 0 w 1221580"/>
                                      <a:gd name="connsiteY7" fmla="*/ 550069 h 997743"/>
                                      <a:gd name="connsiteX0" fmla="*/ 0 w 1221580"/>
                                      <a:gd name="connsiteY0" fmla="*/ 550069 h 992980"/>
                                      <a:gd name="connsiteX1" fmla="*/ 219075 w 1221580"/>
                                      <a:gd name="connsiteY1" fmla="*/ 992980 h 992980"/>
                                      <a:gd name="connsiteX2" fmla="*/ 1221580 w 1221580"/>
                                      <a:gd name="connsiteY2" fmla="*/ 421482 h 992980"/>
                                      <a:gd name="connsiteX3" fmla="*/ 952500 w 1221580"/>
                                      <a:gd name="connsiteY3" fmla="*/ 0 h 992980"/>
                                      <a:gd name="connsiteX4" fmla="*/ 35718 w 1221580"/>
                                      <a:gd name="connsiteY4" fmla="*/ 445294 h 992980"/>
                                      <a:gd name="connsiteX5" fmla="*/ 42862 w 1221580"/>
                                      <a:gd name="connsiteY5" fmla="*/ 485776 h 992980"/>
                                      <a:gd name="connsiteX6" fmla="*/ 28575 w 1221580"/>
                                      <a:gd name="connsiteY6" fmla="*/ 526256 h 992980"/>
                                      <a:gd name="connsiteX7" fmla="*/ 0 w 1221580"/>
                                      <a:gd name="connsiteY7" fmla="*/ 550069 h 992980"/>
                                      <a:gd name="connsiteX0" fmla="*/ 0 w 1221580"/>
                                      <a:gd name="connsiteY0" fmla="*/ 547688 h 990599"/>
                                      <a:gd name="connsiteX1" fmla="*/ 219075 w 1221580"/>
                                      <a:gd name="connsiteY1" fmla="*/ 990599 h 990599"/>
                                      <a:gd name="connsiteX2" fmla="*/ 1221580 w 1221580"/>
                                      <a:gd name="connsiteY2" fmla="*/ 419101 h 990599"/>
                                      <a:gd name="connsiteX3" fmla="*/ 952500 w 1221580"/>
                                      <a:gd name="connsiteY3" fmla="*/ 0 h 990599"/>
                                      <a:gd name="connsiteX4" fmla="*/ 35718 w 1221580"/>
                                      <a:gd name="connsiteY4" fmla="*/ 442913 h 990599"/>
                                      <a:gd name="connsiteX5" fmla="*/ 42862 w 1221580"/>
                                      <a:gd name="connsiteY5" fmla="*/ 483395 h 990599"/>
                                      <a:gd name="connsiteX6" fmla="*/ 28575 w 1221580"/>
                                      <a:gd name="connsiteY6" fmla="*/ 523875 h 990599"/>
                                      <a:gd name="connsiteX7" fmla="*/ 0 w 1221580"/>
                                      <a:gd name="connsiteY7" fmla="*/ 547688 h 990599"/>
                                      <a:gd name="connsiteX0" fmla="*/ 0 w 1221580"/>
                                      <a:gd name="connsiteY0" fmla="*/ 547688 h 990599"/>
                                      <a:gd name="connsiteX1" fmla="*/ 219075 w 1221580"/>
                                      <a:gd name="connsiteY1" fmla="*/ 990599 h 990599"/>
                                      <a:gd name="connsiteX2" fmla="*/ 1221580 w 1221580"/>
                                      <a:gd name="connsiteY2" fmla="*/ 419101 h 990599"/>
                                      <a:gd name="connsiteX3" fmla="*/ 952500 w 1221580"/>
                                      <a:gd name="connsiteY3" fmla="*/ 0 h 990599"/>
                                      <a:gd name="connsiteX4" fmla="*/ 38100 w 1221580"/>
                                      <a:gd name="connsiteY4" fmla="*/ 445294 h 990599"/>
                                      <a:gd name="connsiteX5" fmla="*/ 42862 w 1221580"/>
                                      <a:gd name="connsiteY5" fmla="*/ 483395 h 990599"/>
                                      <a:gd name="connsiteX6" fmla="*/ 28575 w 1221580"/>
                                      <a:gd name="connsiteY6" fmla="*/ 523875 h 990599"/>
                                      <a:gd name="connsiteX7" fmla="*/ 0 w 1221580"/>
                                      <a:gd name="connsiteY7" fmla="*/ 547688 h 990599"/>
                                      <a:gd name="connsiteX0" fmla="*/ 0 w 1216817"/>
                                      <a:gd name="connsiteY0" fmla="*/ 547688 h 990599"/>
                                      <a:gd name="connsiteX1" fmla="*/ 214312 w 1216817"/>
                                      <a:gd name="connsiteY1" fmla="*/ 990599 h 990599"/>
                                      <a:gd name="connsiteX2" fmla="*/ 1216817 w 1216817"/>
                                      <a:gd name="connsiteY2" fmla="*/ 419101 h 990599"/>
                                      <a:gd name="connsiteX3" fmla="*/ 947737 w 1216817"/>
                                      <a:gd name="connsiteY3" fmla="*/ 0 h 990599"/>
                                      <a:gd name="connsiteX4" fmla="*/ 33337 w 1216817"/>
                                      <a:gd name="connsiteY4" fmla="*/ 445294 h 990599"/>
                                      <a:gd name="connsiteX5" fmla="*/ 38099 w 1216817"/>
                                      <a:gd name="connsiteY5" fmla="*/ 483395 h 990599"/>
                                      <a:gd name="connsiteX6" fmla="*/ 23812 w 1216817"/>
                                      <a:gd name="connsiteY6" fmla="*/ 523875 h 990599"/>
                                      <a:gd name="connsiteX7" fmla="*/ 0 w 1216817"/>
                                      <a:gd name="connsiteY7" fmla="*/ 547688 h 990599"/>
                                      <a:gd name="connsiteX0" fmla="*/ 0 w 1214435"/>
                                      <a:gd name="connsiteY0" fmla="*/ 550070 h 990599"/>
                                      <a:gd name="connsiteX1" fmla="*/ 211930 w 1214435"/>
                                      <a:gd name="connsiteY1" fmla="*/ 990599 h 990599"/>
                                      <a:gd name="connsiteX2" fmla="*/ 1214435 w 1214435"/>
                                      <a:gd name="connsiteY2" fmla="*/ 419101 h 990599"/>
                                      <a:gd name="connsiteX3" fmla="*/ 945355 w 1214435"/>
                                      <a:gd name="connsiteY3" fmla="*/ 0 h 990599"/>
                                      <a:gd name="connsiteX4" fmla="*/ 30955 w 1214435"/>
                                      <a:gd name="connsiteY4" fmla="*/ 445294 h 990599"/>
                                      <a:gd name="connsiteX5" fmla="*/ 35717 w 1214435"/>
                                      <a:gd name="connsiteY5" fmla="*/ 483395 h 990599"/>
                                      <a:gd name="connsiteX6" fmla="*/ 21430 w 1214435"/>
                                      <a:gd name="connsiteY6" fmla="*/ 523875 h 990599"/>
                                      <a:gd name="connsiteX7" fmla="*/ 0 w 1214435"/>
                                      <a:gd name="connsiteY7" fmla="*/ 550070 h 990599"/>
                                      <a:gd name="connsiteX0" fmla="*/ 0 w 1214435"/>
                                      <a:gd name="connsiteY0" fmla="*/ 550070 h 985837"/>
                                      <a:gd name="connsiteX1" fmla="*/ 211930 w 1214435"/>
                                      <a:gd name="connsiteY1" fmla="*/ 985837 h 985837"/>
                                      <a:gd name="connsiteX2" fmla="*/ 1214435 w 1214435"/>
                                      <a:gd name="connsiteY2" fmla="*/ 419101 h 985837"/>
                                      <a:gd name="connsiteX3" fmla="*/ 945355 w 1214435"/>
                                      <a:gd name="connsiteY3" fmla="*/ 0 h 985837"/>
                                      <a:gd name="connsiteX4" fmla="*/ 30955 w 1214435"/>
                                      <a:gd name="connsiteY4" fmla="*/ 445294 h 985837"/>
                                      <a:gd name="connsiteX5" fmla="*/ 35717 w 1214435"/>
                                      <a:gd name="connsiteY5" fmla="*/ 483395 h 985837"/>
                                      <a:gd name="connsiteX6" fmla="*/ 21430 w 1214435"/>
                                      <a:gd name="connsiteY6" fmla="*/ 523875 h 985837"/>
                                      <a:gd name="connsiteX7" fmla="*/ 0 w 1214435"/>
                                      <a:gd name="connsiteY7" fmla="*/ 550070 h 985837"/>
                                      <a:gd name="connsiteX0" fmla="*/ 0 w 1214435"/>
                                      <a:gd name="connsiteY0" fmla="*/ 550070 h 985837"/>
                                      <a:gd name="connsiteX1" fmla="*/ 214311 w 1214435"/>
                                      <a:gd name="connsiteY1" fmla="*/ 985837 h 985837"/>
                                      <a:gd name="connsiteX2" fmla="*/ 1214435 w 1214435"/>
                                      <a:gd name="connsiteY2" fmla="*/ 419101 h 985837"/>
                                      <a:gd name="connsiteX3" fmla="*/ 945355 w 1214435"/>
                                      <a:gd name="connsiteY3" fmla="*/ 0 h 985837"/>
                                      <a:gd name="connsiteX4" fmla="*/ 30955 w 1214435"/>
                                      <a:gd name="connsiteY4" fmla="*/ 445294 h 985837"/>
                                      <a:gd name="connsiteX5" fmla="*/ 35717 w 1214435"/>
                                      <a:gd name="connsiteY5" fmla="*/ 483395 h 985837"/>
                                      <a:gd name="connsiteX6" fmla="*/ 21430 w 1214435"/>
                                      <a:gd name="connsiteY6" fmla="*/ 523875 h 985837"/>
                                      <a:gd name="connsiteX7" fmla="*/ 0 w 1214435"/>
                                      <a:gd name="connsiteY7" fmla="*/ 550070 h 985837"/>
                                      <a:gd name="connsiteX0" fmla="*/ 0 w 1207291"/>
                                      <a:gd name="connsiteY0" fmla="*/ 559595 h 985837"/>
                                      <a:gd name="connsiteX1" fmla="*/ 207167 w 1207291"/>
                                      <a:gd name="connsiteY1" fmla="*/ 985837 h 985837"/>
                                      <a:gd name="connsiteX2" fmla="*/ 1207291 w 1207291"/>
                                      <a:gd name="connsiteY2" fmla="*/ 419101 h 985837"/>
                                      <a:gd name="connsiteX3" fmla="*/ 938211 w 1207291"/>
                                      <a:gd name="connsiteY3" fmla="*/ 0 h 985837"/>
                                      <a:gd name="connsiteX4" fmla="*/ 23811 w 1207291"/>
                                      <a:gd name="connsiteY4" fmla="*/ 445294 h 985837"/>
                                      <a:gd name="connsiteX5" fmla="*/ 28573 w 1207291"/>
                                      <a:gd name="connsiteY5" fmla="*/ 483395 h 985837"/>
                                      <a:gd name="connsiteX6" fmla="*/ 14286 w 1207291"/>
                                      <a:gd name="connsiteY6" fmla="*/ 523875 h 985837"/>
                                      <a:gd name="connsiteX7" fmla="*/ 0 w 1207291"/>
                                      <a:gd name="connsiteY7" fmla="*/ 559595 h 985837"/>
                                      <a:gd name="connsiteX0" fmla="*/ 0 w 1209672"/>
                                      <a:gd name="connsiteY0" fmla="*/ 550070 h 985837"/>
                                      <a:gd name="connsiteX1" fmla="*/ 209548 w 1209672"/>
                                      <a:gd name="connsiteY1" fmla="*/ 985837 h 985837"/>
                                      <a:gd name="connsiteX2" fmla="*/ 1209672 w 1209672"/>
                                      <a:gd name="connsiteY2" fmla="*/ 419101 h 985837"/>
                                      <a:gd name="connsiteX3" fmla="*/ 940592 w 1209672"/>
                                      <a:gd name="connsiteY3" fmla="*/ 0 h 985837"/>
                                      <a:gd name="connsiteX4" fmla="*/ 26192 w 1209672"/>
                                      <a:gd name="connsiteY4" fmla="*/ 445294 h 985837"/>
                                      <a:gd name="connsiteX5" fmla="*/ 30954 w 1209672"/>
                                      <a:gd name="connsiteY5" fmla="*/ 483395 h 985837"/>
                                      <a:gd name="connsiteX6" fmla="*/ 16667 w 1209672"/>
                                      <a:gd name="connsiteY6" fmla="*/ 523875 h 985837"/>
                                      <a:gd name="connsiteX7" fmla="*/ 0 w 1209672"/>
                                      <a:gd name="connsiteY7" fmla="*/ 550070 h 985837"/>
                                      <a:gd name="connsiteX0" fmla="*/ 0 w 1209672"/>
                                      <a:gd name="connsiteY0" fmla="*/ 547689 h 983456"/>
                                      <a:gd name="connsiteX1" fmla="*/ 209548 w 1209672"/>
                                      <a:gd name="connsiteY1" fmla="*/ 983456 h 983456"/>
                                      <a:gd name="connsiteX2" fmla="*/ 1209672 w 1209672"/>
                                      <a:gd name="connsiteY2" fmla="*/ 416720 h 983456"/>
                                      <a:gd name="connsiteX3" fmla="*/ 940592 w 1209672"/>
                                      <a:gd name="connsiteY3" fmla="*/ 0 h 983456"/>
                                      <a:gd name="connsiteX4" fmla="*/ 26192 w 1209672"/>
                                      <a:gd name="connsiteY4" fmla="*/ 442913 h 983456"/>
                                      <a:gd name="connsiteX5" fmla="*/ 30954 w 1209672"/>
                                      <a:gd name="connsiteY5" fmla="*/ 481014 h 983456"/>
                                      <a:gd name="connsiteX6" fmla="*/ 16667 w 1209672"/>
                                      <a:gd name="connsiteY6" fmla="*/ 521494 h 983456"/>
                                      <a:gd name="connsiteX7" fmla="*/ 0 w 1209672"/>
                                      <a:gd name="connsiteY7" fmla="*/ 547689 h 983456"/>
                                      <a:gd name="connsiteX0" fmla="*/ 0 w 1209672"/>
                                      <a:gd name="connsiteY0" fmla="*/ 542927 h 978694"/>
                                      <a:gd name="connsiteX1" fmla="*/ 209548 w 1209672"/>
                                      <a:gd name="connsiteY1" fmla="*/ 978694 h 978694"/>
                                      <a:gd name="connsiteX2" fmla="*/ 1209672 w 1209672"/>
                                      <a:gd name="connsiteY2" fmla="*/ 411958 h 978694"/>
                                      <a:gd name="connsiteX3" fmla="*/ 940592 w 1209672"/>
                                      <a:gd name="connsiteY3" fmla="*/ 0 h 978694"/>
                                      <a:gd name="connsiteX4" fmla="*/ 26192 w 1209672"/>
                                      <a:gd name="connsiteY4" fmla="*/ 438151 h 978694"/>
                                      <a:gd name="connsiteX5" fmla="*/ 30954 w 1209672"/>
                                      <a:gd name="connsiteY5" fmla="*/ 476252 h 978694"/>
                                      <a:gd name="connsiteX6" fmla="*/ 16667 w 1209672"/>
                                      <a:gd name="connsiteY6" fmla="*/ 516732 h 978694"/>
                                      <a:gd name="connsiteX7" fmla="*/ 0 w 1209672"/>
                                      <a:gd name="connsiteY7" fmla="*/ 542927 h 978694"/>
                                      <a:gd name="connsiteX0" fmla="*/ 0 w 1209672"/>
                                      <a:gd name="connsiteY0" fmla="*/ 547689 h 983456"/>
                                      <a:gd name="connsiteX1" fmla="*/ 209548 w 1209672"/>
                                      <a:gd name="connsiteY1" fmla="*/ 983456 h 983456"/>
                                      <a:gd name="connsiteX2" fmla="*/ 1209672 w 1209672"/>
                                      <a:gd name="connsiteY2" fmla="*/ 416720 h 983456"/>
                                      <a:gd name="connsiteX3" fmla="*/ 940592 w 1209672"/>
                                      <a:gd name="connsiteY3" fmla="*/ 0 h 983456"/>
                                      <a:gd name="connsiteX4" fmla="*/ 26192 w 1209672"/>
                                      <a:gd name="connsiteY4" fmla="*/ 442913 h 983456"/>
                                      <a:gd name="connsiteX5" fmla="*/ 30954 w 1209672"/>
                                      <a:gd name="connsiteY5" fmla="*/ 481014 h 983456"/>
                                      <a:gd name="connsiteX6" fmla="*/ 16667 w 1209672"/>
                                      <a:gd name="connsiteY6" fmla="*/ 521494 h 983456"/>
                                      <a:gd name="connsiteX7" fmla="*/ 0 w 1209672"/>
                                      <a:gd name="connsiteY7" fmla="*/ 547689 h 983456"/>
                                      <a:gd name="connsiteX0" fmla="*/ 0 w 1209672"/>
                                      <a:gd name="connsiteY0" fmla="*/ 547689 h 983456"/>
                                      <a:gd name="connsiteX1" fmla="*/ 209548 w 1209672"/>
                                      <a:gd name="connsiteY1" fmla="*/ 983456 h 983456"/>
                                      <a:gd name="connsiteX2" fmla="*/ 1209672 w 1209672"/>
                                      <a:gd name="connsiteY2" fmla="*/ 416720 h 983456"/>
                                      <a:gd name="connsiteX3" fmla="*/ 940592 w 1209672"/>
                                      <a:gd name="connsiteY3" fmla="*/ 0 h 983456"/>
                                      <a:gd name="connsiteX4" fmla="*/ 26192 w 1209672"/>
                                      <a:gd name="connsiteY4" fmla="*/ 445294 h 983456"/>
                                      <a:gd name="connsiteX5" fmla="*/ 30954 w 1209672"/>
                                      <a:gd name="connsiteY5" fmla="*/ 481014 h 983456"/>
                                      <a:gd name="connsiteX6" fmla="*/ 16667 w 1209672"/>
                                      <a:gd name="connsiteY6" fmla="*/ 521494 h 983456"/>
                                      <a:gd name="connsiteX7" fmla="*/ 0 w 1209672"/>
                                      <a:gd name="connsiteY7" fmla="*/ 547689 h 983456"/>
                                      <a:gd name="connsiteX0" fmla="*/ 0 w 1209672"/>
                                      <a:gd name="connsiteY0" fmla="*/ 545308 h 981075"/>
                                      <a:gd name="connsiteX1" fmla="*/ 209548 w 1209672"/>
                                      <a:gd name="connsiteY1" fmla="*/ 981075 h 981075"/>
                                      <a:gd name="connsiteX2" fmla="*/ 1209672 w 1209672"/>
                                      <a:gd name="connsiteY2" fmla="*/ 414339 h 981075"/>
                                      <a:gd name="connsiteX3" fmla="*/ 940592 w 1209672"/>
                                      <a:gd name="connsiteY3" fmla="*/ 0 h 981075"/>
                                      <a:gd name="connsiteX4" fmla="*/ 26192 w 1209672"/>
                                      <a:gd name="connsiteY4" fmla="*/ 442913 h 981075"/>
                                      <a:gd name="connsiteX5" fmla="*/ 30954 w 1209672"/>
                                      <a:gd name="connsiteY5" fmla="*/ 478633 h 981075"/>
                                      <a:gd name="connsiteX6" fmla="*/ 16667 w 1209672"/>
                                      <a:gd name="connsiteY6" fmla="*/ 519113 h 981075"/>
                                      <a:gd name="connsiteX7" fmla="*/ 0 w 1209672"/>
                                      <a:gd name="connsiteY7" fmla="*/ 545308 h 981075"/>
                                      <a:gd name="connsiteX0" fmla="*/ 0 w 1209672"/>
                                      <a:gd name="connsiteY0" fmla="*/ 545308 h 981075"/>
                                      <a:gd name="connsiteX1" fmla="*/ 209548 w 1209672"/>
                                      <a:gd name="connsiteY1" fmla="*/ 981075 h 981075"/>
                                      <a:gd name="connsiteX2" fmla="*/ 1209672 w 1209672"/>
                                      <a:gd name="connsiteY2" fmla="*/ 414339 h 981075"/>
                                      <a:gd name="connsiteX3" fmla="*/ 940592 w 1209672"/>
                                      <a:gd name="connsiteY3" fmla="*/ 0 h 981075"/>
                                      <a:gd name="connsiteX4" fmla="*/ 26192 w 1209672"/>
                                      <a:gd name="connsiteY4" fmla="*/ 447675 h 981075"/>
                                      <a:gd name="connsiteX5" fmla="*/ 30954 w 1209672"/>
                                      <a:gd name="connsiteY5" fmla="*/ 478633 h 981075"/>
                                      <a:gd name="connsiteX6" fmla="*/ 16667 w 1209672"/>
                                      <a:gd name="connsiteY6" fmla="*/ 519113 h 981075"/>
                                      <a:gd name="connsiteX7" fmla="*/ 0 w 1209672"/>
                                      <a:gd name="connsiteY7" fmla="*/ 545308 h 981075"/>
                                      <a:gd name="connsiteX0" fmla="*/ 0 w 1209672"/>
                                      <a:gd name="connsiteY0" fmla="*/ 545308 h 981075"/>
                                      <a:gd name="connsiteX1" fmla="*/ 209548 w 1209672"/>
                                      <a:gd name="connsiteY1" fmla="*/ 981075 h 981075"/>
                                      <a:gd name="connsiteX2" fmla="*/ 1209672 w 1209672"/>
                                      <a:gd name="connsiteY2" fmla="*/ 414339 h 981075"/>
                                      <a:gd name="connsiteX3" fmla="*/ 942973 w 1209672"/>
                                      <a:gd name="connsiteY3" fmla="*/ 0 h 981075"/>
                                      <a:gd name="connsiteX4" fmla="*/ 26192 w 1209672"/>
                                      <a:gd name="connsiteY4" fmla="*/ 447675 h 981075"/>
                                      <a:gd name="connsiteX5" fmla="*/ 30954 w 1209672"/>
                                      <a:gd name="connsiteY5" fmla="*/ 478633 h 981075"/>
                                      <a:gd name="connsiteX6" fmla="*/ 16667 w 1209672"/>
                                      <a:gd name="connsiteY6" fmla="*/ 519113 h 981075"/>
                                      <a:gd name="connsiteX7" fmla="*/ 0 w 1209672"/>
                                      <a:gd name="connsiteY7" fmla="*/ 545308 h 981075"/>
                                      <a:gd name="connsiteX0" fmla="*/ 0 w 1209672"/>
                                      <a:gd name="connsiteY0" fmla="*/ 545308 h 981075"/>
                                      <a:gd name="connsiteX1" fmla="*/ 209548 w 1209672"/>
                                      <a:gd name="connsiteY1" fmla="*/ 981075 h 981075"/>
                                      <a:gd name="connsiteX2" fmla="*/ 1209672 w 1209672"/>
                                      <a:gd name="connsiteY2" fmla="*/ 414339 h 981075"/>
                                      <a:gd name="connsiteX3" fmla="*/ 942973 w 1209672"/>
                                      <a:gd name="connsiteY3" fmla="*/ 0 h 981075"/>
                                      <a:gd name="connsiteX4" fmla="*/ 26192 w 1209672"/>
                                      <a:gd name="connsiteY4" fmla="*/ 447675 h 981075"/>
                                      <a:gd name="connsiteX5" fmla="*/ 35716 w 1209672"/>
                                      <a:gd name="connsiteY5" fmla="*/ 485777 h 981075"/>
                                      <a:gd name="connsiteX6" fmla="*/ 16667 w 1209672"/>
                                      <a:gd name="connsiteY6" fmla="*/ 519113 h 981075"/>
                                      <a:gd name="connsiteX7" fmla="*/ 0 w 1209672"/>
                                      <a:gd name="connsiteY7" fmla="*/ 545308 h 981075"/>
                                      <a:gd name="connsiteX0" fmla="*/ 0 w 1209672"/>
                                      <a:gd name="connsiteY0" fmla="*/ 545308 h 981075"/>
                                      <a:gd name="connsiteX1" fmla="*/ 209548 w 1209672"/>
                                      <a:gd name="connsiteY1" fmla="*/ 981075 h 981075"/>
                                      <a:gd name="connsiteX2" fmla="*/ 1209672 w 1209672"/>
                                      <a:gd name="connsiteY2" fmla="*/ 414339 h 981075"/>
                                      <a:gd name="connsiteX3" fmla="*/ 942973 w 1209672"/>
                                      <a:gd name="connsiteY3" fmla="*/ 0 h 981075"/>
                                      <a:gd name="connsiteX4" fmla="*/ 26192 w 1209672"/>
                                      <a:gd name="connsiteY4" fmla="*/ 447675 h 981075"/>
                                      <a:gd name="connsiteX5" fmla="*/ 35716 w 1209672"/>
                                      <a:gd name="connsiteY5" fmla="*/ 485777 h 981075"/>
                                      <a:gd name="connsiteX6" fmla="*/ 23811 w 1209672"/>
                                      <a:gd name="connsiteY6" fmla="*/ 519113 h 981075"/>
                                      <a:gd name="connsiteX7" fmla="*/ 0 w 1209672"/>
                                      <a:gd name="connsiteY7" fmla="*/ 545308 h 981075"/>
                                      <a:gd name="connsiteX0" fmla="*/ 0 w 1209672"/>
                                      <a:gd name="connsiteY0" fmla="*/ 545308 h 981075"/>
                                      <a:gd name="connsiteX1" fmla="*/ 209548 w 1209672"/>
                                      <a:gd name="connsiteY1" fmla="*/ 981075 h 981075"/>
                                      <a:gd name="connsiteX2" fmla="*/ 1209672 w 1209672"/>
                                      <a:gd name="connsiteY2" fmla="*/ 414339 h 981075"/>
                                      <a:gd name="connsiteX3" fmla="*/ 942973 w 1209672"/>
                                      <a:gd name="connsiteY3" fmla="*/ 0 h 981075"/>
                                      <a:gd name="connsiteX4" fmla="*/ 28574 w 1209672"/>
                                      <a:gd name="connsiteY4" fmla="*/ 447675 h 981075"/>
                                      <a:gd name="connsiteX5" fmla="*/ 35716 w 1209672"/>
                                      <a:gd name="connsiteY5" fmla="*/ 485777 h 981075"/>
                                      <a:gd name="connsiteX6" fmla="*/ 23811 w 1209672"/>
                                      <a:gd name="connsiteY6" fmla="*/ 519113 h 981075"/>
                                      <a:gd name="connsiteX7" fmla="*/ 0 w 1209672"/>
                                      <a:gd name="connsiteY7" fmla="*/ 545308 h 981075"/>
                                      <a:gd name="connsiteX0" fmla="*/ 0 w 1209672"/>
                                      <a:gd name="connsiteY0" fmla="*/ 545308 h 981075"/>
                                      <a:gd name="connsiteX1" fmla="*/ 209548 w 1209672"/>
                                      <a:gd name="connsiteY1" fmla="*/ 981075 h 981075"/>
                                      <a:gd name="connsiteX2" fmla="*/ 1209672 w 1209672"/>
                                      <a:gd name="connsiteY2" fmla="*/ 414339 h 981075"/>
                                      <a:gd name="connsiteX3" fmla="*/ 942973 w 1209672"/>
                                      <a:gd name="connsiteY3" fmla="*/ 0 h 981075"/>
                                      <a:gd name="connsiteX4" fmla="*/ 33337 w 1209672"/>
                                      <a:gd name="connsiteY4" fmla="*/ 445294 h 981075"/>
                                      <a:gd name="connsiteX5" fmla="*/ 35716 w 1209672"/>
                                      <a:gd name="connsiteY5" fmla="*/ 485777 h 981075"/>
                                      <a:gd name="connsiteX6" fmla="*/ 23811 w 1209672"/>
                                      <a:gd name="connsiteY6" fmla="*/ 519113 h 981075"/>
                                      <a:gd name="connsiteX7" fmla="*/ 0 w 1209672"/>
                                      <a:gd name="connsiteY7" fmla="*/ 545308 h 981075"/>
                                      <a:gd name="connsiteX0" fmla="*/ 0 w 1209672"/>
                                      <a:gd name="connsiteY0" fmla="*/ 542927 h 978694"/>
                                      <a:gd name="connsiteX1" fmla="*/ 209548 w 1209672"/>
                                      <a:gd name="connsiteY1" fmla="*/ 978694 h 978694"/>
                                      <a:gd name="connsiteX2" fmla="*/ 1209672 w 1209672"/>
                                      <a:gd name="connsiteY2" fmla="*/ 411958 h 978694"/>
                                      <a:gd name="connsiteX3" fmla="*/ 940592 w 1209672"/>
                                      <a:gd name="connsiteY3" fmla="*/ 0 h 978694"/>
                                      <a:gd name="connsiteX4" fmla="*/ 33337 w 1209672"/>
                                      <a:gd name="connsiteY4" fmla="*/ 442913 h 978694"/>
                                      <a:gd name="connsiteX5" fmla="*/ 35716 w 1209672"/>
                                      <a:gd name="connsiteY5" fmla="*/ 483396 h 978694"/>
                                      <a:gd name="connsiteX6" fmla="*/ 23811 w 1209672"/>
                                      <a:gd name="connsiteY6" fmla="*/ 516732 h 978694"/>
                                      <a:gd name="connsiteX7" fmla="*/ 0 w 1209672"/>
                                      <a:gd name="connsiteY7" fmla="*/ 542927 h 978694"/>
                                      <a:gd name="connsiteX0" fmla="*/ 0 w 1209672"/>
                                      <a:gd name="connsiteY0" fmla="*/ 542927 h 978694"/>
                                      <a:gd name="connsiteX1" fmla="*/ 209548 w 1209672"/>
                                      <a:gd name="connsiteY1" fmla="*/ 978694 h 978694"/>
                                      <a:gd name="connsiteX2" fmla="*/ 1209672 w 1209672"/>
                                      <a:gd name="connsiteY2" fmla="*/ 411958 h 978694"/>
                                      <a:gd name="connsiteX3" fmla="*/ 940592 w 1209672"/>
                                      <a:gd name="connsiteY3" fmla="*/ 0 h 978694"/>
                                      <a:gd name="connsiteX4" fmla="*/ 33337 w 1209672"/>
                                      <a:gd name="connsiteY4" fmla="*/ 442913 h 978694"/>
                                      <a:gd name="connsiteX5" fmla="*/ 40478 w 1209672"/>
                                      <a:gd name="connsiteY5" fmla="*/ 481015 h 978694"/>
                                      <a:gd name="connsiteX6" fmla="*/ 23811 w 1209672"/>
                                      <a:gd name="connsiteY6" fmla="*/ 516732 h 978694"/>
                                      <a:gd name="connsiteX7" fmla="*/ 0 w 1209672"/>
                                      <a:gd name="connsiteY7" fmla="*/ 542927 h 978694"/>
                                      <a:gd name="connsiteX0" fmla="*/ 0 w 1209672"/>
                                      <a:gd name="connsiteY0" fmla="*/ 542927 h 978694"/>
                                      <a:gd name="connsiteX1" fmla="*/ 209548 w 1209672"/>
                                      <a:gd name="connsiteY1" fmla="*/ 978694 h 978694"/>
                                      <a:gd name="connsiteX2" fmla="*/ 1209672 w 1209672"/>
                                      <a:gd name="connsiteY2" fmla="*/ 411958 h 978694"/>
                                      <a:gd name="connsiteX3" fmla="*/ 940592 w 1209672"/>
                                      <a:gd name="connsiteY3" fmla="*/ 0 h 978694"/>
                                      <a:gd name="connsiteX4" fmla="*/ 35718 w 1209672"/>
                                      <a:gd name="connsiteY4" fmla="*/ 442913 h 978694"/>
                                      <a:gd name="connsiteX5" fmla="*/ 40478 w 1209672"/>
                                      <a:gd name="connsiteY5" fmla="*/ 481015 h 978694"/>
                                      <a:gd name="connsiteX6" fmla="*/ 23811 w 1209672"/>
                                      <a:gd name="connsiteY6" fmla="*/ 516732 h 978694"/>
                                      <a:gd name="connsiteX7" fmla="*/ 0 w 1209672"/>
                                      <a:gd name="connsiteY7" fmla="*/ 542927 h 978694"/>
                                      <a:gd name="connsiteX0" fmla="*/ 0 w 1209672"/>
                                      <a:gd name="connsiteY0" fmla="*/ 542927 h 978694"/>
                                      <a:gd name="connsiteX1" fmla="*/ 209548 w 1209672"/>
                                      <a:gd name="connsiteY1" fmla="*/ 978694 h 978694"/>
                                      <a:gd name="connsiteX2" fmla="*/ 1209672 w 1209672"/>
                                      <a:gd name="connsiteY2" fmla="*/ 411958 h 978694"/>
                                      <a:gd name="connsiteX3" fmla="*/ 940592 w 1209672"/>
                                      <a:gd name="connsiteY3" fmla="*/ 0 h 978694"/>
                                      <a:gd name="connsiteX4" fmla="*/ 35718 w 1209672"/>
                                      <a:gd name="connsiteY4" fmla="*/ 442913 h 978694"/>
                                      <a:gd name="connsiteX5" fmla="*/ 38097 w 1209672"/>
                                      <a:gd name="connsiteY5" fmla="*/ 481015 h 978694"/>
                                      <a:gd name="connsiteX6" fmla="*/ 23811 w 1209672"/>
                                      <a:gd name="connsiteY6" fmla="*/ 516732 h 978694"/>
                                      <a:gd name="connsiteX7" fmla="*/ 0 w 1209672"/>
                                      <a:gd name="connsiteY7" fmla="*/ 542927 h 978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09672" h="978694">
                                        <a:moveTo>
                                          <a:pt x="0" y="542927"/>
                                        </a:moveTo>
                                        <a:lnTo>
                                          <a:pt x="209548" y="978694"/>
                                        </a:lnTo>
                                        <a:lnTo>
                                          <a:pt x="1209672" y="411958"/>
                                        </a:lnTo>
                                        <a:lnTo>
                                          <a:pt x="940592" y="0"/>
                                        </a:lnTo>
                                        <a:lnTo>
                                          <a:pt x="35718" y="442913"/>
                                        </a:lnTo>
                                        <a:lnTo>
                                          <a:pt x="38097" y="481015"/>
                                        </a:lnTo>
                                        <a:lnTo>
                                          <a:pt x="23811" y="516732"/>
                                        </a:lnTo>
                                        <a:lnTo>
                                          <a:pt x="0" y="542927"/>
                                        </a:lnTo>
                                        <a:close/>
                                      </a:path>
                                    </a:pathLst>
                                  </a:custGeom>
                                  <a:solidFill>
                                    <a:srgbClr val="FFFF00">
                                      <a:alpha val="20000"/>
                                    </a:srgbClr>
                                  </a:solidFill>
                                  <a:ln w="12700" cap="flat" cmpd="sng" algn="ctr">
                                    <a:solidFill>
                                      <a:srgbClr val="FFC000"/>
                                    </a:solidFill>
                                    <a:prstDash val="solid"/>
                                    <a:miter lim="800000"/>
                                  </a:ln>
                                  <a:effectLst/>
                                </wps:spPr>
                                <wps:bodyPr rtlCol="0" anchor="ctr"/>
                              </wps:wsp>
                              <wps:wsp>
                                <wps:cNvPr id="10" name="TextBox 24"/>
                                <wps:cNvSpPr txBox="1"/>
                                <wps:spPr>
                                  <a:xfrm>
                                    <a:off x="5901821" y="1760005"/>
                                    <a:ext cx="759461" cy="795020"/>
                                  </a:xfrm>
                                  <a:prstGeom prst="rect">
                                    <a:avLst/>
                                  </a:prstGeom>
                                  <a:noFill/>
                                </wps:spPr>
                                <wps:txbx>
                                  <w:txbxContent>
                                    <w:p w14:paraId="2A04C899" w14:textId="77777777" w:rsidR="002202E7" w:rsidRPr="002202E7" w:rsidRDefault="002202E7" w:rsidP="002202E7">
                                      <w:pPr>
                                        <w:rPr>
                                          <w:b/>
                                          <w:sz w:val="36"/>
                                          <w:szCs w:val="36"/>
                                        </w:rPr>
                                      </w:pPr>
                                      <w:r w:rsidRPr="002202E7">
                                        <w:rPr>
                                          <w:rFonts w:hAnsi="Calibri"/>
                                          <w:b/>
                                          <w:color w:val="000000" w:themeColor="text1"/>
                                          <w:kern w:val="24"/>
                                          <w:sz w:val="36"/>
                                          <w:szCs w:val="36"/>
                                        </w:rPr>
                                        <w:t>PS</w:t>
                                      </w:r>
                                    </w:p>
                                  </w:txbxContent>
                                </wps:txbx>
                                <wps:bodyPr wrap="square" rtlCol="0">
                                  <a:noAutofit/>
                                </wps:bodyPr>
                              </wps:wsp>
                            </wpg:grpSp>
                            <wps:wsp>
                              <wps:cNvPr id="19" name="Freeform 11"/>
                              <wps:cNvSpPr/>
                              <wps:spPr>
                                <a:xfrm>
                                  <a:off x="2714625" y="2590800"/>
                                  <a:ext cx="859790" cy="407670"/>
                                </a:xfrm>
                                <a:custGeom>
                                  <a:avLst/>
                                  <a:gdLst>
                                    <a:gd name="connsiteX0" fmla="*/ 184150 w 1276350"/>
                                    <a:gd name="connsiteY0" fmla="*/ 0 h 527050"/>
                                    <a:gd name="connsiteX1" fmla="*/ 0 w 1276350"/>
                                    <a:gd name="connsiteY1" fmla="*/ 228600 h 527050"/>
                                    <a:gd name="connsiteX2" fmla="*/ 6350 w 1276350"/>
                                    <a:gd name="connsiteY2" fmla="*/ 501650 h 527050"/>
                                    <a:gd name="connsiteX3" fmla="*/ 1276350 w 1276350"/>
                                    <a:gd name="connsiteY3" fmla="*/ 527050 h 527050"/>
                                    <a:gd name="connsiteX4" fmla="*/ 1257300 w 1276350"/>
                                    <a:gd name="connsiteY4" fmla="*/ 82550 h 527050"/>
                                    <a:gd name="connsiteX5" fmla="*/ 184150 w 1276350"/>
                                    <a:gd name="connsiteY5" fmla="*/ 0 h 527050"/>
                                    <a:gd name="connsiteX0" fmla="*/ 184150 w 1276350"/>
                                    <a:gd name="connsiteY0" fmla="*/ 0 h 527050"/>
                                    <a:gd name="connsiteX1" fmla="*/ 0 w 1276350"/>
                                    <a:gd name="connsiteY1" fmla="*/ 228600 h 527050"/>
                                    <a:gd name="connsiteX2" fmla="*/ 6350 w 1276350"/>
                                    <a:gd name="connsiteY2" fmla="*/ 501650 h 527050"/>
                                    <a:gd name="connsiteX3" fmla="*/ 1276350 w 1276350"/>
                                    <a:gd name="connsiteY3" fmla="*/ 527050 h 527050"/>
                                    <a:gd name="connsiteX4" fmla="*/ 1254919 w 1276350"/>
                                    <a:gd name="connsiteY4" fmla="*/ 103981 h 527050"/>
                                    <a:gd name="connsiteX5" fmla="*/ 184150 w 1276350"/>
                                    <a:gd name="connsiteY5" fmla="*/ 0 h 527050"/>
                                    <a:gd name="connsiteX0" fmla="*/ 184150 w 1278731"/>
                                    <a:gd name="connsiteY0" fmla="*/ 0 h 541338"/>
                                    <a:gd name="connsiteX1" fmla="*/ 0 w 1278731"/>
                                    <a:gd name="connsiteY1" fmla="*/ 228600 h 541338"/>
                                    <a:gd name="connsiteX2" fmla="*/ 6350 w 1278731"/>
                                    <a:gd name="connsiteY2" fmla="*/ 501650 h 541338"/>
                                    <a:gd name="connsiteX3" fmla="*/ 1278731 w 1278731"/>
                                    <a:gd name="connsiteY3" fmla="*/ 541338 h 541338"/>
                                    <a:gd name="connsiteX4" fmla="*/ 1254919 w 1278731"/>
                                    <a:gd name="connsiteY4" fmla="*/ 103981 h 541338"/>
                                    <a:gd name="connsiteX5" fmla="*/ 184150 w 1278731"/>
                                    <a:gd name="connsiteY5" fmla="*/ 0 h 541338"/>
                                    <a:gd name="connsiteX0" fmla="*/ 184150 w 1278731"/>
                                    <a:gd name="connsiteY0" fmla="*/ 0 h 541338"/>
                                    <a:gd name="connsiteX1" fmla="*/ 0 w 1278731"/>
                                    <a:gd name="connsiteY1" fmla="*/ 228600 h 541338"/>
                                    <a:gd name="connsiteX2" fmla="*/ 15875 w 1278731"/>
                                    <a:gd name="connsiteY2" fmla="*/ 534987 h 541338"/>
                                    <a:gd name="connsiteX3" fmla="*/ 1278731 w 1278731"/>
                                    <a:gd name="connsiteY3" fmla="*/ 541338 h 541338"/>
                                    <a:gd name="connsiteX4" fmla="*/ 1254919 w 1278731"/>
                                    <a:gd name="connsiteY4" fmla="*/ 103981 h 541338"/>
                                    <a:gd name="connsiteX5" fmla="*/ 184150 w 1278731"/>
                                    <a:gd name="connsiteY5" fmla="*/ 0 h 541338"/>
                                    <a:gd name="connsiteX0" fmla="*/ 184150 w 1278731"/>
                                    <a:gd name="connsiteY0" fmla="*/ 0 h 541338"/>
                                    <a:gd name="connsiteX1" fmla="*/ 0 w 1278731"/>
                                    <a:gd name="connsiteY1" fmla="*/ 228600 h 541338"/>
                                    <a:gd name="connsiteX2" fmla="*/ 18256 w 1278731"/>
                                    <a:gd name="connsiteY2" fmla="*/ 534987 h 541338"/>
                                    <a:gd name="connsiteX3" fmla="*/ 1278731 w 1278731"/>
                                    <a:gd name="connsiteY3" fmla="*/ 541338 h 541338"/>
                                    <a:gd name="connsiteX4" fmla="*/ 1254919 w 1278731"/>
                                    <a:gd name="connsiteY4" fmla="*/ 103981 h 541338"/>
                                    <a:gd name="connsiteX5" fmla="*/ 184150 w 1278731"/>
                                    <a:gd name="connsiteY5" fmla="*/ 0 h 541338"/>
                                    <a:gd name="connsiteX0" fmla="*/ 184150 w 1278731"/>
                                    <a:gd name="connsiteY0" fmla="*/ 0 h 541338"/>
                                    <a:gd name="connsiteX1" fmla="*/ 0 w 1278731"/>
                                    <a:gd name="connsiteY1" fmla="*/ 228600 h 541338"/>
                                    <a:gd name="connsiteX2" fmla="*/ 18256 w 1278731"/>
                                    <a:gd name="connsiteY2" fmla="*/ 532606 h 541338"/>
                                    <a:gd name="connsiteX3" fmla="*/ 1278731 w 1278731"/>
                                    <a:gd name="connsiteY3" fmla="*/ 541338 h 541338"/>
                                    <a:gd name="connsiteX4" fmla="*/ 1254919 w 1278731"/>
                                    <a:gd name="connsiteY4" fmla="*/ 103981 h 541338"/>
                                    <a:gd name="connsiteX5" fmla="*/ 184150 w 1278731"/>
                                    <a:gd name="connsiteY5" fmla="*/ 0 h 541338"/>
                                    <a:gd name="connsiteX0" fmla="*/ 165894 w 1260475"/>
                                    <a:gd name="connsiteY0" fmla="*/ 0 h 541338"/>
                                    <a:gd name="connsiteX1" fmla="*/ 794 w 1260475"/>
                                    <a:gd name="connsiteY1" fmla="*/ 233362 h 541338"/>
                                    <a:gd name="connsiteX2" fmla="*/ 0 w 1260475"/>
                                    <a:gd name="connsiteY2" fmla="*/ 532606 h 541338"/>
                                    <a:gd name="connsiteX3" fmla="*/ 1260475 w 1260475"/>
                                    <a:gd name="connsiteY3" fmla="*/ 541338 h 541338"/>
                                    <a:gd name="connsiteX4" fmla="*/ 1236663 w 1260475"/>
                                    <a:gd name="connsiteY4" fmla="*/ 103981 h 541338"/>
                                    <a:gd name="connsiteX5" fmla="*/ 165894 w 1260475"/>
                                    <a:gd name="connsiteY5" fmla="*/ 0 h 541338"/>
                                    <a:gd name="connsiteX0" fmla="*/ 165894 w 1260475"/>
                                    <a:gd name="connsiteY0" fmla="*/ 0 h 541338"/>
                                    <a:gd name="connsiteX1" fmla="*/ 794 w 1260475"/>
                                    <a:gd name="connsiteY1" fmla="*/ 230980 h 541338"/>
                                    <a:gd name="connsiteX2" fmla="*/ 0 w 1260475"/>
                                    <a:gd name="connsiteY2" fmla="*/ 532606 h 541338"/>
                                    <a:gd name="connsiteX3" fmla="*/ 1260475 w 1260475"/>
                                    <a:gd name="connsiteY3" fmla="*/ 541338 h 541338"/>
                                    <a:gd name="connsiteX4" fmla="*/ 1236663 w 1260475"/>
                                    <a:gd name="connsiteY4" fmla="*/ 103981 h 541338"/>
                                    <a:gd name="connsiteX5" fmla="*/ 165894 w 1260475"/>
                                    <a:gd name="connsiteY5" fmla="*/ 0 h 541338"/>
                                    <a:gd name="connsiteX0" fmla="*/ 172251 w 1266832"/>
                                    <a:gd name="connsiteY0" fmla="*/ 0 h 541338"/>
                                    <a:gd name="connsiteX1" fmla="*/ 7 w 1266832"/>
                                    <a:gd name="connsiteY1" fmla="*/ 230980 h 541338"/>
                                    <a:gd name="connsiteX2" fmla="*/ 6357 w 1266832"/>
                                    <a:gd name="connsiteY2" fmla="*/ 532606 h 541338"/>
                                    <a:gd name="connsiteX3" fmla="*/ 1266832 w 1266832"/>
                                    <a:gd name="connsiteY3" fmla="*/ 541338 h 541338"/>
                                    <a:gd name="connsiteX4" fmla="*/ 1243020 w 1266832"/>
                                    <a:gd name="connsiteY4" fmla="*/ 103981 h 541338"/>
                                    <a:gd name="connsiteX5" fmla="*/ 172251 w 1266832"/>
                                    <a:gd name="connsiteY5" fmla="*/ 0 h 541338"/>
                                    <a:gd name="connsiteX0" fmla="*/ 167505 w 1262086"/>
                                    <a:gd name="connsiteY0" fmla="*/ 0 h 541338"/>
                                    <a:gd name="connsiteX1" fmla="*/ 23 w 1262086"/>
                                    <a:gd name="connsiteY1" fmla="*/ 230980 h 541338"/>
                                    <a:gd name="connsiteX2" fmla="*/ 1611 w 1262086"/>
                                    <a:gd name="connsiteY2" fmla="*/ 532606 h 541338"/>
                                    <a:gd name="connsiteX3" fmla="*/ 1262086 w 1262086"/>
                                    <a:gd name="connsiteY3" fmla="*/ 541338 h 541338"/>
                                    <a:gd name="connsiteX4" fmla="*/ 1238274 w 1262086"/>
                                    <a:gd name="connsiteY4" fmla="*/ 103981 h 541338"/>
                                    <a:gd name="connsiteX5" fmla="*/ 167505 w 1262086"/>
                                    <a:gd name="connsiteY5" fmla="*/ 0 h 541338"/>
                                    <a:gd name="connsiteX0" fmla="*/ 153217 w 1262086"/>
                                    <a:gd name="connsiteY0" fmla="*/ 0 h 543719"/>
                                    <a:gd name="connsiteX1" fmla="*/ 23 w 1262086"/>
                                    <a:gd name="connsiteY1" fmla="*/ 233361 h 543719"/>
                                    <a:gd name="connsiteX2" fmla="*/ 1611 w 1262086"/>
                                    <a:gd name="connsiteY2" fmla="*/ 534987 h 543719"/>
                                    <a:gd name="connsiteX3" fmla="*/ 1262086 w 1262086"/>
                                    <a:gd name="connsiteY3" fmla="*/ 543719 h 543719"/>
                                    <a:gd name="connsiteX4" fmla="*/ 1238274 w 1262086"/>
                                    <a:gd name="connsiteY4" fmla="*/ 106362 h 543719"/>
                                    <a:gd name="connsiteX5" fmla="*/ 153217 w 1262086"/>
                                    <a:gd name="connsiteY5" fmla="*/ 0 h 543719"/>
                                    <a:gd name="connsiteX0" fmla="*/ 153217 w 1262086"/>
                                    <a:gd name="connsiteY0" fmla="*/ 0 h 543719"/>
                                    <a:gd name="connsiteX1" fmla="*/ 23 w 1262086"/>
                                    <a:gd name="connsiteY1" fmla="*/ 233361 h 543719"/>
                                    <a:gd name="connsiteX2" fmla="*/ 1611 w 1262086"/>
                                    <a:gd name="connsiteY2" fmla="*/ 534987 h 543719"/>
                                    <a:gd name="connsiteX3" fmla="*/ 1262086 w 1262086"/>
                                    <a:gd name="connsiteY3" fmla="*/ 543719 h 543719"/>
                                    <a:gd name="connsiteX4" fmla="*/ 1238274 w 1262086"/>
                                    <a:gd name="connsiteY4" fmla="*/ 106362 h 543719"/>
                                    <a:gd name="connsiteX5" fmla="*/ 153217 w 1262086"/>
                                    <a:gd name="connsiteY5" fmla="*/ 0 h 543719"/>
                                    <a:gd name="connsiteX0" fmla="*/ 162742 w 1262086"/>
                                    <a:gd name="connsiteY0" fmla="*/ 0 h 543719"/>
                                    <a:gd name="connsiteX1" fmla="*/ 23 w 1262086"/>
                                    <a:gd name="connsiteY1" fmla="*/ 233361 h 543719"/>
                                    <a:gd name="connsiteX2" fmla="*/ 1611 w 1262086"/>
                                    <a:gd name="connsiteY2" fmla="*/ 534987 h 543719"/>
                                    <a:gd name="connsiteX3" fmla="*/ 1262086 w 1262086"/>
                                    <a:gd name="connsiteY3" fmla="*/ 543719 h 543719"/>
                                    <a:gd name="connsiteX4" fmla="*/ 1238274 w 1262086"/>
                                    <a:gd name="connsiteY4" fmla="*/ 106362 h 543719"/>
                                    <a:gd name="connsiteX5" fmla="*/ 162742 w 1262086"/>
                                    <a:gd name="connsiteY5" fmla="*/ 0 h 543719"/>
                                    <a:gd name="connsiteX0" fmla="*/ 155598 w 1262086"/>
                                    <a:gd name="connsiteY0" fmla="*/ 0 h 541337"/>
                                    <a:gd name="connsiteX1" fmla="*/ 23 w 1262086"/>
                                    <a:gd name="connsiteY1" fmla="*/ 230979 h 541337"/>
                                    <a:gd name="connsiteX2" fmla="*/ 1611 w 1262086"/>
                                    <a:gd name="connsiteY2" fmla="*/ 532605 h 541337"/>
                                    <a:gd name="connsiteX3" fmla="*/ 1262086 w 1262086"/>
                                    <a:gd name="connsiteY3" fmla="*/ 541337 h 541337"/>
                                    <a:gd name="connsiteX4" fmla="*/ 1238274 w 1262086"/>
                                    <a:gd name="connsiteY4" fmla="*/ 103980 h 541337"/>
                                    <a:gd name="connsiteX5" fmla="*/ 155598 w 1262086"/>
                                    <a:gd name="connsiteY5" fmla="*/ 0 h 541337"/>
                                    <a:gd name="connsiteX0" fmla="*/ 160360 w 1262086"/>
                                    <a:gd name="connsiteY0" fmla="*/ 0 h 541337"/>
                                    <a:gd name="connsiteX1" fmla="*/ 23 w 1262086"/>
                                    <a:gd name="connsiteY1" fmla="*/ 230979 h 541337"/>
                                    <a:gd name="connsiteX2" fmla="*/ 1611 w 1262086"/>
                                    <a:gd name="connsiteY2" fmla="*/ 532605 h 541337"/>
                                    <a:gd name="connsiteX3" fmla="*/ 1262086 w 1262086"/>
                                    <a:gd name="connsiteY3" fmla="*/ 541337 h 541337"/>
                                    <a:gd name="connsiteX4" fmla="*/ 1238274 w 1262086"/>
                                    <a:gd name="connsiteY4" fmla="*/ 103980 h 541337"/>
                                    <a:gd name="connsiteX5" fmla="*/ 160360 w 1262086"/>
                                    <a:gd name="connsiteY5" fmla="*/ 0 h 541337"/>
                                    <a:gd name="connsiteX0" fmla="*/ 158749 w 1260475"/>
                                    <a:gd name="connsiteY0" fmla="*/ 0 h 541337"/>
                                    <a:gd name="connsiteX1" fmla="*/ 3174 w 1260475"/>
                                    <a:gd name="connsiteY1" fmla="*/ 230979 h 541337"/>
                                    <a:gd name="connsiteX2" fmla="*/ 0 w 1260475"/>
                                    <a:gd name="connsiteY2" fmla="*/ 532605 h 541337"/>
                                    <a:gd name="connsiteX3" fmla="*/ 1260475 w 1260475"/>
                                    <a:gd name="connsiteY3" fmla="*/ 541337 h 541337"/>
                                    <a:gd name="connsiteX4" fmla="*/ 1236663 w 1260475"/>
                                    <a:gd name="connsiteY4" fmla="*/ 103980 h 541337"/>
                                    <a:gd name="connsiteX5" fmla="*/ 158749 w 1260475"/>
                                    <a:gd name="connsiteY5" fmla="*/ 0 h 541337"/>
                                    <a:gd name="connsiteX0" fmla="*/ 158749 w 1260475"/>
                                    <a:gd name="connsiteY0" fmla="*/ 0 h 541337"/>
                                    <a:gd name="connsiteX1" fmla="*/ 3174 w 1260475"/>
                                    <a:gd name="connsiteY1" fmla="*/ 230979 h 541337"/>
                                    <a:gd name="connsiteX2" fmla="*/ 0 w 1260475"/>
                                    <a:gd name="connsiteY2" fmla="*/ 532605 h 541337"/>
                                    <a:gd name="connsiteX3" fmla="*/ 1260475 w 1260475"/>
                                    <a:gd name="connsiteY3" fmla="*/ 541337 h 541337"/>
                                    <a:gd name="connsiteX4" fmla="*/ 1236663 w 1260475"/>
                                    <a:gd name="connsiteY4" fmla="*/ 103980 h 541337"/>
                                    <a:gd name="connsiteX5" fmla="*/ 158749 w 1260475"/>
                                    <a:gd name="connsiteY5" fmla="*/ 0 h 541337"/>
                                    <a:gd name="connsiteX0" fmla="*/ 158749 w 1260475"/>
                                    <a:gd name="connsiteY0" fmla="*/ 0 h 541337"/>
                                    <a:gd name="connsiteX1" fmla="*/ 793 w 1260475"/>
                                    <a:gd name="connsiteY1" fmla="*/ 230979 h 541337"/>
                                    <a:gd name="connsiteX2" fmla="*/ 0 w 1260475"/>
                                    <a:gd name="connsiteY2" fmla="*/ 532605 h 541337"/>
                                    <a:gd name="connsiteX3" fmla="*/ 1260475 w 1260475"/>
                                    <a:gd name="connsiteY3" fmla="*/ 541337 h 541337"/>
                                    <a:gd name="connsiteX4" fmla="*/ 1236663 w 1260475"/>
                                    <a:gd name="connsiteY4" fmla="*/ 103980 h 541337"/>
                                    <a:gd name="connsiteX5" fmla="*/ 158749 w 1260475"/>
                                    <a:gd name="connsiteY5" fmla="*/ 0 h 541337"/>
                                    <a:gd name="connsiteX0" fmla="*/ 163511 w 1265237"/>
                                    <a:gd name="connsiteY0" fmla="*/ 0 h 541337"/>
                                    <a:gd name="connsiteX1" fmla="*/ 5555 w 1265237"/>
                                    <a:gd name="connsiteY1" fmla="*/ 230979 h 541337"/>
                                    <a:gd name="connsiteX2" fmla="*/ 0 w 1265237"/>
                                    <a:gd name="connsiteY2" fmla="*/ 532605 h 541337"/>
                                    <a:gd name="connsiteX3" fmla="*/ 1265237 w 1265237"/>
                                    <a:gd name="connsiteY3" fmla="*/ 541337 h 541337"/>
                                    <a:gd name="connsiteX4" fmla="*/ 1241425 w 1265237"/>
                                    <a:gd name="connsiteY4" fmla="*/ 103980 h 541337"/>
                                    <a:gd name="connsiteX5" fmla="*/ 163511 w 1265237"/>
                                    <a:gd name="connsiteY5" fmla="*/ 0 h 541337"/>
                                    <a:gd name="connsiteX0" fmla="*/ 157979 w 1259705"/>
                                    <a:gd name="connsiteY0" fmla="*/ 0 h 541337"/>
                                    <a:gd name="connsiteX1" fmla="*/ 23 w 1259705"/>
                                    <a:gd name="connsiteY1" fmla="*/ 230979 h 541337"/>
                                    <a:gd name="connsiteX2" fmla="*/ 1612 w 1259705"/>
                                    <a:gd name="connsiteY2" fmla="*/ 532605 h 541337"/>
                                    <a:gd name="connsiteX3" fmla="*/ 1259705 w 1259705"/>
                                    <a:gd name="connsiteY3" fmla="*/ 541337 h 541337"/>
                                    <a:gd name="connsiteX4" fmla="*/ 1235893 w 1259705"/>
                                    <a:gd name="connsiteY4" fmla="*/ 103980 h 541337"/>
                                    <a:gd name="connsiteX5" fmla="*/ 157979 w 1259705"/>
                                    <a:gd name="connsiteY5" fmla="*/ 0 h 541337"/>
                                    <a:gd name="connsiteX0" fmla="*/ 158748 w 1260474"/>
                                    <a:gd name="connsiteY0" fmla="*/ 0 h 541337"/>
                                    <a:gd name="connsiteX1" fmla="*/ 792 w 1260474"/>
                                    <a:gd name="connsiteY1" fmla="*/ 230979 h 541337"/>
                                    <a:gd name="connsiteX2" fmla="*/ 0 w 1260474"/>
                                    <a:gd name="connsiteY2" fmla="*/ 532605 h 541337"/>
                                    <a:gd name="connsiteX3" fmla="*/ 1260474 w 1260474"/>
                                    <a:gd name="connsiteY3" fmla="*/ 541337 h 541337"/>
                                    <a:gd name="connsiteX4" fmla="*/ 1236662 w 1260474"/>
                                    <a:gd name="connsiteY4" fmla="*/ 103980 h 541337"/>
                                    <a:gd name="connsiteX5" fmla="*/ 158748 w 1260474"/>
                                    <a:gd name="connsiteY5" fmla="*/ 0 h 541337"/>
                                    <a:gd name="connsiteX0" fmla="*/ 162730 w 1264456"/>
                                    <a:gd name="connsiteY0" fmla="*/ 0 h 541337"/>
                                    <a:gd name="connsiteX1" fmla="*/ 11 w 1264456"/>
                                    <a:gd name="connsiteY1" fmla="*/ 235742 h 541337"/>
                                    <a:gd name="connsiteX2" fmla="*/ 3982 w 1264456"/>
                                    <a:gd name="connsiteY2" fmla="*/ 532605 h 541337"/>
                                    <a:gd name="connsiteX3" fmla="*/ 1264456 w 1264456"/>
                                    <a:gd name="connsiteY3" fmla="*/ 541337 h 541337"/>
                                    <a:gd name="connsiteX4" fmla="*/ 1240644 w 1264456"/>
                                    <a:gd name="connsiteY4" fmla="*/ 103980 h 541337"/>
                                    <a:gd name="connsiteX5" fmla="*/ 162730 w 1264456"/>
                                    <a:gd name="connsiteY5" fmla="*/ 0 h 541337"/>
                                    <a:gd name="connsiteX0" fmla="*/ 162730 w 1264456"/>
                                    <a:gd name="connsiteY0" fmla="*/ 0 h 541337"/>
                                    <a:gd name="connsiteX1" fmla="*/ 11 w 1264456"/>
                                    <a:gd name="connsiteY1" fmla="*/ 235742 h 541337"/>
                                    <a:gd name="connsiteX2" fmla="*/ 3982 w 1264456"/>
                                    <a:gd name="connsiteY2" fmla="*/ 532605 h 541337"/>
                                    <a:gd name="connsiteX3" fmla="*/ 1264456 w 1264456"/>
                                    <a:gd name="connsiteY3" fmla="*/ 541337 h 541337"/>
                                    <a:gd name="connsiteX4" fmla="*/ 1240644 w 1264456"/>
                                    <a:gd name="connsiteY4" fmla="*/ 103980 h 541337"/>
                                    <a:gd name="connsiteX5" fmla="*/ 162730 w 1264456"/>
                                    <a:gd name="connsiteY5" fmla="*/ 0 h 541337"/>
                                    <a:gd name="connsiteX0" fmla="*/ 158748 w 1260474"/>
                                    <a:gd name="connsiteY0" fmla="*/ 0 h 541337"/>
                                    <a:gd name="connsiteX1" fmla="*/ 3173 w 1260474"/>
                                    <a:gd name="connsiteY1" fmla="*/ 235742 h 541337"/>
                                    <a:gd name="connsiteX2" fmla="*/ 0 w 1260474"/>
                                    <a:gd name="connsiteY2" fmla="*/ 532605 h 541337"/>
                                    <a:gd name="connsiteX3" fmla="*/ 1260474 w 1260474"/>
                                    <a:gd name="connsiteY3" fmla="*/ 541337 h 541337"/>
                                    <a:gd name="connsiteX4" fmla="*/ 1236662 w 1260474"/>
                                    <a:gd name="connsiteY4" fmla="*/ 103980 h 541337"/>
                                    <a:gd name="connsiteX5" fmla="*/ 158748 w 1260474"/>
                                    <a:gd name="connsiteY5" fmla="*/ 0 h 5413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260474" h="541337">
                                      <a:moveTo>
                                        <a:pt x="158748" y="0"/>
                                      </a:moveTo>
                                      <a:lnTo>
                                        <a:pt x="3173" y="235742"/>
                                      </a:lnTo>
                                      <a:cubicBezTo>
                                        <a:pt x="2908" y="335490"/>
                                        <a:pt x="265" y="432857"/>
                                        <a:pt x="0" y="532605"/>
                                      </a:cubicBezTo>
                                      <a:lnTo>
                                        <a:pt x="1260474" y="541337"/>
                                      </a:lnTo>
                                      <a:lnTo>
                                        <a:pt x="1236662" y="103980"/>
                                      </a:lnTo>
                                      <a:lnTo>
                                        <a:pt x="158748" y="0"/>
                                      </a:lnTo>
                                      <a:close/>
                                    </a:path>
                                  </a:pathLst>
                                </a:custGeom>
                                <a:solidFill>
                                  <a:srgbClr val="0070C0">
                                    <a:alpha val="20000"/>
                                  </a:srgbClr>
                                </a:solidFill>
                                <a:ln w="38100">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 name="TextBox 18"/>
                              <wps:cNvSpPr txBox="1"/>
                              <wps:spPr>
                                <a:xfrm>
                                  <a:off x="2971800" y="2620939"/>
                                  <a:ext cx="368831" cy="571071"/>
                                </a:xfrm>
                                <a:prstGeom prst="rect">
                                  <a:avLst/>
                                </a:prstGeom>
                                <a:noFill/>
                              </wps:spPr>
                              <wps:txbx>
                                <w:txbxContent>
                                  <w:p w14:paraId="03C1B767" w14:textId="77777777" w:rsidR="002202E7" w:rsidRPr="002202E7" w:rsidRDefault="002202E7" w:rsidP="002202E7">
                                    <w:pPr>
                                      <w:rPr>
                                        <w:b/>
                                        <w:sz w:val="36"/>
                                        <w:szCs w:val="36"/>
                                      </w:rPr>
                                    </w:pPr>
                                    <w:r w:rsidRPr="002202E7">
                                      <w:rPr>
                                        <w:rFonts w:hAnsi="Calibri"/>
                                        <w:b/>
                                        <w:color w:val="000000" w:themeColor="text1"/>
                                        <w:kern w:val="24"/>
                                        <w:sz w:val="36"/>
                                        <w:szCs w:val="36"/>
                                      </w:rPr>
                                      <w:t>A</w:t>
                                    </w:r>
                                  </w:p>
                                </w:txbxContent>
                              </wps:txbx>
                              <wps:bodyPr wrap="square" rtlCol="0">
                                <a:noAutofit/>
                              </wps:bodyPr>
                            </wps:wsp>
                          </wpg:wgp>
                        </a:graphicData>
                      </a:graphic>
                      <wp14:sizeRelH relativeFrom="page">
                        <wp14:pctWidth>0</wp14:pctWidth>
                      </wp14:sizeRelH>
                      <wp14:sizeRelV relativeFrom="page">
                        <wp14:pctHeight>0</wp14:pctHeight>
                      </wp14:sizeRelV>
                    </wp:anchor>
                  </w:drawing>
                </mc:Choice>
                <mc:Fallback>
                  <w:pict>
                    <v:group id="Group 3" o:spid="_x0000_s1026" style="position:absolute;margin-left:88.1pt;margin-top:-1.05pt;width:5in;height:260.05pt;z-index:-251658240" coordsize="55216,389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">
                      <v:group id="Group 1" o:spid="_x0000_s1027" style="position:absolute;width:55216;height:38995" coordsize="81372,50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width:81372;height:500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">
                          <v:imagedata r:id="rId13" o:title=""/>
                          <v:path arrowok="t"/>
                        </v:shape>
                        <v:shape id="Freeform 8" o:spid="_x0000_s1029" style="position:absolute;left:61914;top:12572;width:15881;height:15101;visibility:visible;mso-wrap-style:square;v-text-anchor:middle" coordsize="1588135,151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" path="m487680,1424305l,459740,930275,r309245,363855l1588135,857885,963295,1510030,487680,1424305xe" fillcolor="#0070c0" strokecolor="#4472c4" strokeweight="3pt">
                          <v:fill opacity="13107f"/>
                          <v:stroke joinstyle="miter"/>
                          <v:path arrowok="t" o:connecttype="custom" o:connectlocs="487680,1424305;0,459740;930275,0;1239520,363855;1588135,857885;963295,1510030;487680,1424305" o:connectangles="0,0,0,0,0,0,0"/>
                        </v:shape>
                        <v:shapetype id="_x0000_t202" coordsize="21600,21600" o:spt="202" path="m,l,21600r21600,l21600,xe">
                          <v:stroke joinstyle="miter"/>
                          <v:path gradientshapeok="t" o:connecttype="rect"/>
                        </v:shapetype>
                        <v:shape id="TextBox 16" o:spid="_x0000_s1030" type="#_x0000_t202" style="position:absolute;left:67749;top:18916;width:6471;height:5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rsidR="002202E7" w:rsidRPr="002202E7" w:rsidRDefault="002202E7" w:rsidP="002202E7">
                                <w:pPr>
                                  <w:rPr>
                                    <w:b/>
                                    <w:sz w:val="36"/>
                                    <w:szCs w:val="36"/>
                                  </w:rPr>
                                </w:pPr>
                                <w:r w:rsidRPr="002202E7">
                                  <w:rPr>
                                    <w:rFonts w:hAnsi="Calibri"/>
                                    <w:b/>
                                    <w:color w:val="000000" w:themeColor="text1"/>
                                    <w:kern w:val="24"/>
                                    <w:sz w:val="36"/>
                                    <w:szCs w:val="36"/>
                                  </w:rPr>
                                  <w:t>B</w:t>
                                </w:r>
                              </w:p>
                            </w:txbxContent>
                          </v:textbox>
                        </v:shape>
                        <v:shape id="Freeform 25" o:spid="_x0000_s1031" style="position:absolute;left:57334;top:15140;width:12097;height:9787;visibility:visible;mso-wrap-style:square;v-text-anchor:middle" coordsize="1209672,978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" path="m,542927l209548,978694,1209672,411958,940592,,35718,442913r2379,38102l23811,516732,,542927xe" fillcolor="yellow" strokecolor="#ffc000" strokeweight="1pt">
                          <v:fill opacity="13107f"/>
                          <v:stroke joinstyle="miter"/>
                          <v:path arrowok="t" o:connecttype="custom" o:connectlocs="0,542927;209548,978694;1209672,411958;940592,0;35718,442913;38097,481015;23811,516732;0,542927" o:connectangles="0,0,0,0,0,0,0,0"/>
                        </v:shape>
                        <v:shape id="TextBox 24" o:spid="_x0000_s1032" type="#_x0000_t202" style="position:absolute;left:59018;top:17600;width:7594;height:7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rsidR="002202E7" w:rsidRPr="002202E7" w:rsidRDefault="002202E7" w:rsidP="002202E7">
                                <w:pPr>
                                  <w:rPr>
                                    <w:b/>
                                    <w:sz w:val="36"/>
                                    <w:szCs w:val="36"/>
                                  </w:rPr>
                                </w:pPr>
                                <w:r w:rsidRPr="002202E7">
                                  <w:rPr>
                                    <w:rFonts w:hAnsi="Calibri"/>
                                    <w:b/>
                                    <w:color w:val="000000" w:themeColor="text1"/>
                                    <w:kern w:val="24"/>
                                    <w:sz w:val="36"/>
                                    <w:szCs w:val="36"/>
                                  </w:rPr>
                                  <w:t>PS</w:t>
                                </w:r>
                              </w:p>
                            </w:txbxContent>
                          </v:textbox>
                        </v:shape>
                      </v:group>
                      <v:shape id="Freeform 11" o:spid="_x0000_s1033" style="position:absolute;left:27146;top:25908;width:8598;height:4076;visibility:visible;mso-wrap-style:square;v-text-anchor:middle" coordsize="1260474,541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" path="m158748,l3173,235742c2908,335490,265,432857,,532605r1260474,8732l1236662,103980,158748,xe" fillcolor="#0070c0" strokecolor="#4472c4 [3208]" strokeweight="3pt">
                        <v:fill opacity="13107f"/>
                        <v:stroke joinstyle="miter"/>
                        <v:path arrowok="t" o:connecttype="custom" o:connectlocs="108285,0;2164,177533;0,401094;859790,407670;843547,78305;108285,0" o:connectangles="0,0,0,0,0,0"/>
                      </v:shape>
                      <v:shape id="TextBox 18" o:spid="_x0000_s1034" type="#_x0000_t202" style="position:absolute;left:29718;top:26209;width:3688;height:5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rsidR="002202E7" w:rsidRPr="002202E7" w:rsidRDefault="002202E7" w:rsidP="002202E7">
                              <w:pPr>
                                <w:rPr>
                                  <w:b/>
                                  <w:sz w:val="36"/>
                                  <w:szCs w:val="36"/>
                                </w:rPr>
                              </w:pPr>
                              <w:r w:rsidRPr="002202E7">
                                <w:rPr>
                                  <w:rFonts w:hAnsi="Calibri"/>
                                  <w:b/>
                                  <w:color w:val="000000" w:themeColor="text1"/>
                                  <w:kern w:val="24"/>
                                  <w:sz w:val="36"/>
                                  <w:szCs w:val="36"/>
                                </w:rPr>
                                <w:t>A</w:t>
                              </w:r>
                            </w:p>
                          </w:txbxContent>
                        </v:textbox>
                      </v:shape>
                    </v:group>
                  </w:pict>
                </mc:Fallback>
              </mc:AlternateContent>
            </w:r>
            <w:r w:rsidR="00CE66CD">
              <w:t>Appendix 1</w:t>
            </w:r>
          </w:p>
          <w:p w14:paraId="65C5386E" w14:textId="77777777" w:rsidR="006E320B" w:rsidRDefault="00CE66CD" w:rsidP="00CE66CD">
            <w:pPr>
              <w:jc w:val="both"/>
            </w:pPr>
            <w:r>
              <w:t>Hypothetical examples</w:t>
            </w:r>
          </w:p>
          <w:p w14:paraId="5A12B751" w14:textId="77777777" w:rsidR="006E320B" w:rsidRDefault="006E320B" w:rsidP="00CE66CD">
            <w:pPr>
              <w:jc w:val="both"/>
            </w:pPr>
          </w:p>
          <w:p w14:paraId="1B0F72B9" w14:textId="77777777" w:rsidR="006E320B" w:rsidRDefault="006E320B" w:rsidP="00CE66CD">
            <w:pPr>
              <w:jc w:val="both"/>
            </w:pPr>
          </w:p>
          <w:p w14:paraId="3AB0E3F2" w14:textId="77777777" w:rsidR="006E320B" w:rsidRDefault="006E320B" w:rsidP="00CE66CD">
            <w:pPr>
              <w:jc w:val="both"/>
            </w:pPr>
          </w:p>
          <w:p w14:paraId="2F25925B" w14:textId="77777777" w:rsidR="006E320B" w:rsidRDefault="006E320B" w:rsidP="00CE66CD">
            <w:pPr>
              <w:jc w:val="both"/>
            </w:pPr>
          </w:p>
          <w:p w14:paraId="4F6C85EC" w14:textId="77777777" w:rsidR="006E320B" w:rsidRDefault="006E320B" w:rsidP="00CE66CD">
            <w:pPr>
              <w:jc w:val="both"/>
            </w:pPr>
          </w:p>
          <w:p w14:paraId="115A98E9" w14:textId="77777777" w:rsidR="006E320B" w:rsidRDefault="006E320B" w:rsidP="00CE66CD">
            <w:pPr>
              <w:jc w:val="both"/>
            </w:pPr>
          </w:p>
          <w:p w14:paraId="5BA8E4E1" w14:textId="77777777" w:rsidR="006E320B" w:rsidRDefault="006E320B" w:rsidP="00CE66CD">
            <w:pPr>
              <w:jc w:val="both"/>
            </w:pPr>
          </w:p>
          <w:p w14:paraId="79617B74" w14:textId="77777777" w:rsidR="002202E7" w:rsidRDefault="002202E7" w:rsidP="00CE66CD">
            <w:pPr>
              <w:jc w:val="both"/>
            </w:pPr>
          </w:p>
          <w:p w14:paraId="2BCA0AAD" w14:textId="77777777" w:rsidR="002202E7" w:rsidRDefault="00A760A0" w:rsidP="00CE66CD">
            <w:pPr>
              <w:jc w:val="both"/>
            </w:pPr>
            <w:r>
              <w:br/>
            </w:r>
          </w:p>
          <w:p w14:paraId="01085A4E" w14:textId="77777777" w:rsidR="00A760A0" w:rsidRDefault="00A760A0" w:rsidP="00B406E4">
            <w:pPr>
              <w:rPr>
                <w:b/>
                <w:bCs/>
                <w:iCs/>
              </w:rPr>
            </w:pPr>
          </w:p>
          <w:p w14:paraId="387D1271" w14:textId="77777777" w:rsidR="00B406E4" w:rsidRDefault="00B406E4" w:rsidP="00B406E4">
            <w:pPr>
              <w:rPr>
                <w:iCs/>
              </w:rPr>
            </w:pPr>
            <w:r w:rsidRPr="0028658A">
              <w:rPr>
                <w:b/>
                <w:bCs/>
                <w:iCs/>
              </w:rPr>
              <w:t>Development A</w:t>
            </w:r>
            <w:r w:rsidRPr="0028658A">
              <w:rPr>
                <w:iCs/>
              </w:rPr>
              <w:t>: Creates 26 new lots in deposited plan area with a land valuation of $1.20m per Ha (no primary school site ceded)</w:t>
            </w:r>
          </w:p>
          <w:tbl>
            <w:tblPr>
              <w:tblStyle w:val="GridTable5Dark-Accent5"/>
              <w:tblW w:w="0" w:type="auto"/>
              <w:tblLook w:val="04A0" w:firstRow="1" w:lastRow="0" w:firstColumn="1" w:lastColumn="0" w:noHBand="0" w:noVBand="1"/>
            </w:tblPr>
            <w:tblGrid>
              <w:gridCol w:w="3005"/>
              <w:gridCol w:w="2235"/>
              <w:gridCol w:w="3775"/>
            </w:tblGrid>
            <w:tr w:rsidR="00B406E4" w:rsidRPr="0028658A" w14:paraId="72093B2D" w14:textId="77777777" w:rsidTr="00B406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0085AC"/>
                </w:tcPr>
                <w:p w14:paraId="3139440E" w14:textId="77777777" w:rsidR="00B406E4" w:rsidRPr="0028658A" w:rsidRDefault="00B406E4" w:rsidP="00B406E4">
                  <w:pPr>
                    <w:rPr>
                      <w:iCs/>
                    </w:rPr>
                  </w:pPr>
                </w:p>
              </w:tc>
              <w:tc>
                <w:tcPr>
                  <w:tcW w:w="2235" w:type="dxa"/>
                  <w:shd w:val="clear" w:color="auto" w:fill="0085AC"/>
                </w:tcPr>
                <w:p w14:paraId="7CF4AB91" w14:textId="77777777" w:rsidR="00B406E4" w:rsidRPr="00AD2957" w:rsidRDefault="00B406E4" w:rsidP="00B406E4">
                  <w:pPr>
                    <w:cnfStyle w:val="100000000000" w:firstRow="1" w:lastRow="0" w:firstColumn="0" w:lastColumn="0" w:oddVBand="0" w:evenVBand="0" w:oddHBand="0" w:evenHBand="0" w:firstRowFirstColumn="0" w:firstRowLastColumn="0" w:lastRowFirstColumn="0" w:lastRowLastColumn="0"/>
                    <w:rPr>
                      <w:iCs/>
                      <w:sz w:val="18"/>
                      <w:szCs w:val="18"/>
                    </w:rPr>
                  </w:pPr>
                  <w:r w:rsidRPr="00AD2957">
                    <w:rPr>
                      <w:iCs/>
                      <w:sz w:val="18"/>
                      <w:szCs w:val="18"/>
                    </w:rPr>
                    <w:t>Example A</w:t>
                  </w:r>
                </w:p>
              </w:tc>
              <w:tc>
                <w:tcPr>
                  <w:tcW w:w="3775" w:type="dxa"/>
                  <w:shd w:val="clear" w:color="auto" w:fill="0085AC"/>
                </w:tcPr>
                <w:p w14:paraId="5166DBC0" w14:textId="77777777" w:rsidR="00B406E4" w:rsidRPr="00AD2957" w:rsidRDefault="00B406E4" w:rsidP="00B406E4">
                  <w:pPr>
                    <w:cnfStyle w:val="100000000000" w:firstRow="1" w:lastRow="0" w:firstColumn="0" w:lastColumn="0" w:oddVBand="0" w:evenVBand="0" w:oddHBand="0" w:evenHBand="0" w:firstRowFirstColumn="0" w:firstRowLastColumn="0" w:lastRowFirstColumn="0" w:lastRowLastColumn="0"/>
                    <w:rPr>
                      <w:i/>
                      <w:sz w:val="18"/>
                      <w:szCs w:val="18"/>
                    </w:rPr>
                  </w:pPr>
                  <w:r w:rsidRPr="00AD2957">
                    <w:rPr>
                      <w:i/>
                      <w:sz w:val="18"/>
                      <w:szCs w:val="18"/>
                    </w:rPr>
                    <w:t>Calculations</w:t>
                  </w:r>
                </w:p>
              </w:tc>
            </w:tr>
            <w:tr w:rsidR="00B406E4" w:rsidRPr="0028658A" w14:paraId="680C42BF" w14:textId="77777777" w:rsidTr="00B406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0085AC"/>
                </w:tcPr>
                <w:p w14:paraId="673012CC" w14:textId="77777777" w:rsidR="00B406E4" w:rsidRPr="00AD2957" w:rsidRDefault="00B406E4" w:rsidP="00B406E4">
                  <w:pPr>
                    <w:rPr>
                      <w:iCs/>
                      <w:sz w:val="18"/>
                      <w:szCs w:val="18"/>
                    </w:rPr>
                  </w:pPr>
                  <w:r w:rsidRPr="00AD2957">
                    <w:rPr>
                      <w:iCs/>
                      <w:sz w:val="18"/>
                      <w:szCs w:val="18"/>
                    </w:rPr>
                    <w:t>New Lots</w:t>
                  </w:r>
                </w:p>
              </w:tc>
              <w:tc>
                <w:tcPr>
                  <w:tcW w:w="2235" w:type="dxa"/>
                  <w:shd w:val="clear" w:color="auto" w:fill="E7F9FF"/>
                </w:tcPr>
                <w:p w14:paraId="3A4E1A37" w14:textId="77777777" w:rsidR="00B406E4" w:rsidRPr="00AD2957" w:rsidRDefault="00B406E4" w:rsidP="00B406E4">
                  <w:pPr>
                    <w:cnfStyle w:val="000000100000" w:firstRow="0" w:lastRow="0" w:firstColumn="0" w:lastColumn="0" w:oddVBand="0" w:evenVBand="0" w:oddHBand="1" w:evenHBand="0" w:firstRowFirstColumn="0" w:firstRowLastColumn="0" w:lastRowFirstColumn="0" w:lastRowLastColumn="0"/>
                    <w:rPr>
                      <w:iCs/>
                      <w:sz w:val="18"/>
                      <w:szCs w:val="18"/>
                    </w:rPr>
                  </w:pPr>
                  <w:r w:rsidRPr="00AD2957">
                    <w:rPr>
                      <w:iCs/>
                      <w:sz w:val="18"/>
                      <w:szCs w:val="18"/>
                    </w:rPr>
                    <w:t>26</w:t>
                  </w:r>
                </w:p>
              </w:tc>
              <w:tc>
                <w:tcPr>
                  <w:tcW w:w="3775" w:type="dxa"/>
                  <w:shd w:val="clear" w:color="auto" w:fill="E7F9FF"/>
                </w:tcPr>
                <w:p w14:paraId="61507E5B" w14:textId="77777777" w:rsidR="00B406E4" w:rsidRPr="00AD2957" w:rsidRDefault="00B406E4" w:rsidP="00B406E4">
                  <w:pPr>
                    <w:cnfStyle w:val="000000100000" w:firstRow="0" w:lastRow="0" w:firstColumn="0" w:lastColumn="0" w:oddVBand="0" w:evenVBand="0" w:oddHBand="1" w:evenHBand="0" w:firstRowFirstColumn="0" w:firstRowLastColumn="0" w:lastRowFirstColumn="0" w:lastRowLastColumn="0"/>
                    <w:rPr>
                      <w:i/>
                      <w:sz w:val="18"/>
                      <w:szCs w:val="18"/>
                    </w:rPr>
                  </w:pPr>
                </w:p>
              </w:tc>
            </w:tr>
            <w:tr w:rsidR="00B406E4" w:rsidRPr="0028658A" w14:paraId="53BFC7BB" w14:textId="77777777" w:rsidTr="00B406E4">
              <w:tc>
                <w:tcPr>
                  <w:cnfStyle w:val="001000000000" w:firstRow="0" w:lastRow="0" w:firstColumn="1" w:lastColumn="0" w:oddVBand="0" w:evenVBand="0" w:oddHBand="0" w:evenHBand="0" w:firstRowFirstColumn="0" w:firstRowLastColumn="0" w:lastRowFirstColumn="0" w:lastRowLastColumn="0"/>
                  <w:tcW w:w="3005" w:type="dxa"/>
                  <w:shd w:val="clear" w:color="auto" w:fill="0085AC"/>
                </w:tcPr>
                <w:p w14:paraId="3969837C" w14:textId="77777777" w:rsidR="00B406E4" w:rsidRPr="00AD2957" w:rsidRDefault="00B406E4" w:rsidP="00B406E4">
                  <w:pPr>
                    <w:rPr>
                      <w:iCs/>
                      <w:sz w:val="18"/>
                      <w:szCs w:val="18"/>
                    </w:rPr>
                  </w:pPr>
                  <w:r w:rsidRPr="00AD2957">
                    <w:rPr>
                      <w:iCs/>
                      <w:sz w:val="18"/>
                      <w:szCs w:val="18"/>
                    </w:rPr>
                    <w:t xml:space="preserve">$ Per Ha </w:t>
                  </w:r>
                </w:p>
              </w:tc>
              <w:tc>
                <w:tcPr>
                  <w:tcW w:w="2235" w:type="dxa"/>
                  <w:shd w:val="clear" w:color="auto" w:fill="B3EDFF"/>
                </w:tcPr>
                <w:p w14:paraId="1FE60DAE" w14:textId="77777777" w:rsidR="00B406E4" w:rsidRPr="00AD2957" w:rsidRDefault="00B406E4" w:rsidP="00B406E4">
                  <w:pPr>
                    <w:cnfStyle w:val="000000000000" w:firstRow="0" w:lastRow="0" w:firstColumn="0" w:lastColumn="0" w:oddVBand="0" w:evenVBand="0" w:oddHBand="0" w:evenHBand="0" w:firstRowFirstColumn="0" w:firstRowLastColumn="0" w:lastRowFirstColumn="0" w:lastRowLastColumn="0"/>
                    <w:rPr>
                      <w:iCs/>
                      <w:sz w:val="18"/>
                      <w:szCs w:val="18"/>
                    </w:rPr>
                  </w:pPr>
                  <w:r w:rsidRPr="00AD2957">
                    <w:rPr>
                      <w:iCs/>
                      <w:sz w:val="18"/>
                      <w:szCs w:val="18"/>
                    </w:rPr>
                    <w:t>$1.20m</w:t>
                  </w:r>
                </w:p>
              </w:tc>
              <w:tc>
                <w:tcPr>
                  <w:tcW w:w="3775" w:type="dxa"/>
                  <w:shd w:val="clear" w:color="auto" w:fill="B3EDFF"/>
                </w:tcPr>
                <w:p w14:paraId="57A799B0" w14:textId="77777777" w:rsidR="00B406E4" w:rsidRPr="00AD2957" w:rsidRDefault="00B406E4" w:rsidP="00B406E4">
                  <w:pPr>
                    <w:cnfStyle w:val="000000000000" w:firstRow="0" w:lastRow="0" w:firstColumn="0" w:lastColumn="0" w:oddVBand="0" w:evenVBand="0" w:oddHBand="0" w:evenHBand="0" w:firstRowFirstColumn="0" w:firstRowLastColumn="0" w:lastRowFirstColumn="0" w:lastRowLastColumn="0"/>
                    <w:rPr>
                      <w:i/>
                      <w:sz w:val="18"/>
                      <w:szCs w:val="18"/>
                    </w:rPr>
                  </w:pPr>
                </w:p>
              </w:tc>
            </w:tr>
            <w:tr w:rsidR="00B406E4" w:rsidRPr="0028658A" w14:paraId="2171FB5A" w14:textId="77777777" w:rsidTr="00B406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0085AC"/>
                </w:tcPr>
                <w:p w14:paraId="7F5E461E" w14:textId="77777777" w:rsidR="00B406E4" w:rsidRPr="00AD2957" w:rsidRDefault="00B406E4" w:rsidP="00B406E4">
                  <w:pPr>
                    <w:rPr>
                      <w:iCs/>
                      <w:sz w:val="18"/>
                      <w:szCs w:val="18"/>
                    </w:rPr>
                  </w:pPr>
                  <w:r w:rsidRPr="00AD2957">
                    <w:rPr>
                      <w:iCs/>
                      <w:sz w:val="18"/>
                      <w:szCs w:val="18"/>
                    </w:rPr>
                    <w:t>DC per lot</w:t>
                  </w:r>
                </w:p>
              </w:tc>
              <w:tc>
                <w:tcPr>
                  <w:tcW w:w="2235" w:type="dxa"/>
                  <w:shd w:val="clear" w:color="auto" w:fill="E7F9FF"/>
                </w:tcPr>
                <w:p w14:paraId="5EB4F065" w14:textId="77777777" w:rsidR="00B406E4" w:rsidRPr="00AD2957" w:rsidRDefault="00B406E4" w:rsidP="00B406E4">
                  <w:pPr>
                    <w:cnfStyle w:val="000000100000" w:firstRow="0" w:lastRow="0" w:firstColumn="0" w:lastColumn="0" w:oddVBand="0" w:evenVBand="0" w:oddHBand="1" w:evenHBand="0" w:firstRowFirstColumn="0" w:firstRowLastColumn="0" w:lastRowFirstColumn="0" w:lastRowLastColumn="0"/>
                    <w:rPr>
                      <w:iCs/>
                      <w:sz w:val="18"/>
                      <w:szCs w:val="18"/>
                    </w:rPr>
                  </w:pPr>
                  <w:r w:rsidRPr="00AD2957">
                    <w:rPr>
                      <w:iCs/>
                      <w:sz w:val="18"/>
                      <w:szCs w:val="18"/>
                    </w:rPr>
                    <w:t>$3,200</w:t>
                  </w:r>
                </w:p>
              </w:tc>
              <w:tc>
                <w:tcPr>
                  <w:tcW w:w="3775" w:type="dxa"/>
                  <w:shd w:val="clear" w:color="auto" w:fill="E7F9FF"/>
                </w:tcPr>
                <w:p w14:paraId="5E774A80" w14:textId="77777777" w:rsidR="00B406E4" w:rsidRPr="00AD2957" w:rsidRDefault="00B406E4" w:rsidP="00B406E4">
                  <w:pPr>
                    <w:cnfStyle w:val="000000100000" w:firstRow="0" w:lastRow="0" w:firstColumn="0" w:lastColumn="0" w:oddVBand="0" w:evenVBand="0" w:oddHBand="1" w:evenHBand="0" w:firstRowFirstColumn="0" w:firstRowLastColumn="0" w:lastRowFirstColumn="0" w:lastRowLastColumn="0"/>
                    <w:rPr>
                      <w:i/>
                      <w:sz w:val="18"/>
                      <w:szCs w:val="18"/>
                    </w:rPr>
                  </w:pPr>
                  <w:r w:rsidRPr="00AD2957">
                    <w:rPr>
                      <w:i/>
                      <w:sz w:val="18"/>
                      <w:szCs w:val="18"/>
                    </w:rPr>
                    <w:t>(1,200,000*4/1,500)</w:t>
                  </w:r>
                </w:p>
              </w:tc>
            </w:tr>
            <w:tr w:rsidR="00B406E4" w:rsidRPr="0028658A" w14:paraId="429C997D" w14:textId="77777777" w:rsidTr="00B406E4">
              <w:tc>
                <w:tcPr>
                  <w:cnfStyle w:val="001000000000" w:firstRow="0" w:lastRow="0" w:firstColumn="1" w:lastColumn="0" w:oddVBand="0" w:evenVBand="0" w:oddHBand="0" w:evenHBand="0" w:firstRowFirstColumn="0" w:firstRowLastColumn="0" w:lastRowFirstColumn="0" w:lastRowLastColumn="0"/>
                  <w:tcW w:w="3005" w:type="dxa"/>
                  <w:shd w:val="clear" w:color="auto" w:fill="0085AC"/>
                </w:tcPr>
                <w:p w14:paraId="2CC45FEC" w14:textId="77777777" w:rsidR="00B406E4" w:rsidRPr="00AD2957" w:rsidRDefault="00B406E4" w:rsidP="00B406E4">
                  <w:pPr>
                    <w:rPr>
                      <w:iCs/>
                      <w:sz w:val="18"/>
                      <w:szCs w:val="18"/>
                    </w:rPr>
                  </w:pPr>
                  <w:r w:rsidRPr="00AD2957">
                    <w:rPr>
                      <w:iCs/>
                      <w:sz w:val="18"/>
                      <w:szCs w:val="18"/>
                    </w:rPr>
                    <w:t>Total DC</w:t>
                  </w:r>
                </w:p>
              </w:tc>
              <w:tc>
                <w:tcPr>
                  <w:tcW w:w="2235" w:type="dxa"/>
                  <w:shd w:val="clear" w:color="auto" w:fill="B3EDFF"/>
                </w:tcPr>
                <w:p w14:paraId="04A0AB5E" w14:textId="77777777" w:rsidR="00B406E4" w:rsidRPr="00AD2957" w:rsidRDefault="00B406E4" w:rsidP="00B406E4">
                  <w:pPr>
                    <w:cnfStyle w:val="000000000000" w:firstRow="0" w:lastRow="0" w:firstColumn="0" w:lastColumn="0" w:oddVBand="0" w:evenVBand="0" w:oddHBand="0" w:evenHBand="0" w:firstRowFirstColumn="0" w:firstRowLastColumn="0" w:lastRowFirstColumn="0" w:lastRowLastColumn="0"/>
                    <w:rPr>
                      <w:iCs/>
                      <w:sz w:val="18"/>
                      <w:szCs w:val="18"/>
                    </w:rPr>
                  </w:pPr>
                  <w:r w:rsidRPr="00AD2957">
                    <w:rPr>
                      <w:iCs/>
                      <w:sz w:val="18"/>
                      <w:szCs w:val="18"/>
                    </w:rPr>
                    <w:t>$83,200</w:t>
                  </w:r>
                </w:p>
              </w:tc>
              <w:tc>
                <w:tcPr>
                  <w:tcW w:w="3775" w:type="dxa"/>
                  <w:shd w:val="clear" w:color="auto" w:fill="B3EDFF"/>
                </w:tcPr>
                <w:p w14:paraId="22DAE554" w14:textId="77777777" w:rsidR="00B406E4" w:rsidRPr="00AD2957" w:rsidRDefault="00B406E4" w:rsidP="00B406E4">
                  <w:pPr>
                    <w:cnfStyle w:val="000000000000" w:firstRow="0" w:lastRow="0" w:firstColumn="0" w:lastColumn="0" w:oddVBand="0" w:evenVBand="0" w:oddHBand="0" w:evenHBand="0" w:firstRowFirstColumn="0" w:firstRowLastColumn="0" w:lastRowFirstColumn="0" w:lastRowLastColumn="0"/>
                    <w:rPr>
                      <w:i/>
                      <w:sz w:val="18"/>
                      <w:szCs w:val="18"/>
                    </w:rPr>
                  </w:pPr>
                  <w:r w:rsidRPr="00AD2957">
                    <w:rPr>
                      <w:i/>
                      <w:sz w:val="18"/>
                      <w:szCs w:val="18"/>
                    </w:rPr>
                    <w:t>3,200*26</w:t>
                  </w:r>
                </w:p>
              </w:tc>
            </w:tr>
            <w:tr w:rsidR="00B406E4" w:rsidRPr="0028658A" w14:paraId="3007513F" w14:textId="77777777" w:rsidTr="00B406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0085AC"/>
                </w:tcPr>
                <w:p w14:paraId="0CB91F50" w14:textId="77777777" w:rsidR="00B406E4" w:rsidRPr="00AD2957" w:rsidRDefault="00B406E4" w:rsidP="00B406E4">
                  <w:pPr>
                    <w:rPr>
                      <w:iCs/>
                      <w:sz w:val="18"/>
                      <w:szCs w:val="18"/>
                    </w:rPr>
                  </w:pPr>
                  <w:r w:rsidRPr="00AD2957">
                    <w:rPr>
                      <w:iCs/>
                      <w:sz w:val="18"/>
                      <w:szCs w:val="18"/>
                    </w:rPr>
                    <w:t>Value PS Ceded</w:t>
                  </w:r>
                </w:p>
              </w:tc>
              <w:tc>
                <w:tcPr>
                  <w:tcW w:w="2235" w:type="dxa"/>
                  <w:shd w:val="clear" w:color="auto" w:fill="E7F9FF"/>
                </w:tcPr>
                <w:p w14:paraId="34F2FDCE" w14:textId="77777777" w:rsidR="00B406E4" w:rsidRPr="00AD2957" w:rsidRDefault="00B406E4" w:rsidP="00B406E4">
                  <w:pPr>
                    <w:cnfStyle w:val="000000100000" w:firstRow="0" w:lastRow="0" w:firstColumn="0" w:lastColumn="0" w:oddVBand="0" w:evenVBand="0" w:oddHBand="1" w:evenHBand="0" w:firstRowFirstColumn="0" w:firstRowLastColumn="0" w:lastRowFirstColumn="0" w:lastRowLastColumn="0"/>
                    <w:rPr>
                      <w:iCs/>
                      <w:sz w:val="18"/>
                      <w:szCs w:val="18"/>
                    </w:rPr>
                  </w:pPr>
                  <w:r w:rsidRPr="00AD2957">
                    <w:rPr>
                      <w:iCs/>
                      <w:sz w:val="18"/>
                      <w:szCs w:val="18"/>
                    </w:rPr>
                    <w:t>$0</w:t>
                  </w:r>
                </w:p>
              </w:tc>
              <w:tc>
                <w:tcPr>
                  <w:tcW w:w="3775" w:type="dxa"/>
                  <w:shd w:val="clear" w:color="auto" w:fill="E7F9FF"/>
                </w:tcPr>
                <w:p w14:paraId="68FF9516" w14:textId="77777777" w:rsidR="00B406E4" w:rsidRPr="00AD2957" w:rsidRDefault="00B406E4" w:rsidP="00B406E4">
                  <w:pPr>
                    <w:cnfStyle w:val="000000100000" w:firstRow="0" w:lastRow="0" w:firstColumn="0" w:lastColumn="0" w:oddVBand="0" w:evenVBand="0" w:oddHBand="1" w:evenHBand="0" w:firstRowFirstColumn="0" w:firstRowLastColumn="0" w:lastRowFirstColumn="0" w:lastRowLastColumn="0"/>
                    <w:rPr>
                      <w:i/>
                      <w:sz w:val="18"/>
                      <w:szCs w:val="18"/>
                    </w:rPr>
                  </w:pPr>
                  <w:r w:rsidRPr="00AD2957">
                    <w:rPr>
                      <w:i/>
                      <w:sz w:val="18"/>
                      <w:szCs w:val="18"/>
                    </w:rPr>
                    <w:t>83,200 - 0</w:t>
                  </w:r>
                </w:p>
              </w:tc>
            </w:tr>
            <w:tr w:rsidR="00B406E4" w:rsidRPr="0028658A" w14:paraId="1A39C5E3" w14:textId="77777777" w:rsidTr="00B406E4">
              <w:tc>
                <w:tcPr>
                  <w:cnfStyle w:val="001000000000" w:firstRow="0" w:lastRow="0" w:firstColumn="1" w:lastColumn="0" w:oddVBand="0" w:evenVBand="0" w:oddHBand="0" w:evenHBand="0" w:firstRowFirstColumn="0" w:firstRowLastColumn="0" w:lastRowFirstColumn="0" w:lastRowLastColumn="0"/>
                  <w:tcW w:w="3005" w:type="dxa"/>
                  <w:shd w:val="clear" w:color="auto" w:fill="0085AC"/>
                </w:tcPr>
                <w:p w14:paraId="23C4B914" w14:textId="77777777" w:rsidR="00B406E4" w:rsidRPr="00AD2957" w:rsidRDefault="00B406E4" w:rsidP="00B406E4">
                  <w:pPr>
                    <w:rPr>
                      <w:iCs/>
                      <w:sz w:val="18"/>
                      <w:szCs w:val="18"/>
                    </w:rPr>
                  </w:pPr>
                  <w:r w:rsidRPr="00AD2957">
                    <w:rPr>
                      <w:iCs/>
                      <w:sz w:val="18"/>
                      <w:szCs w:val="18"/>
                    </w:rPr>
                    <w:t>Under</w:t>
                  </w:r>
                  <w:r w:rsidRPr="00AD2957">
                    <w:rPr>
                      <w:b w:val="0"/>
                      <w:bCs w:val="0"/>
                      <w:iCs/>
                      <w:sz w:val="18"/>
                      <w:szCs w:val="18"/>
                    </w:rPr>
                    <w:t xml:space="preserve"> </w:t>
                  </w:r>
                  <w:r w:rsidRPr="00AD2957">
                    <w:rPr>
                      <w:iCs/>
                      <w:sz w:val="18"/>
                      <w:szCs w:val="18"/>
                    </w:rPr>
                    <w:t>Supply</w:t>
                  </w:r>
                </w:p>
              </w:tc>
              <w:tc>
                <w:tcPr>
                  <w:tcW w:w="2235" w:type="dxa"/>
                  <w:shd w:val="clear" w:color="auto" w:fill="B3EDFF"/>
                </w:tcPr>
                <w:p w14:paraId="4CFCE9EA" w14:textId="77777777" w:rsidR="00B406E4" w:rsidRPr="00AD2957" w:rsidRDefault="00B406E4" w:rsidP="00B406E4">
                  <w:pPr>
                    <w:cnfStyle w:val="000000000000" w:firstRow="0" w:lastRow="0" w:firstColumn="0" w:lastColumn="0" w:oddVBand="0" w:evenVBand="0" w:oddHBand="0" w:evenHBand="0" w:firstRowFirstColumn="0" w:firstRowLastColumn="0" w:lastRowFirstColumn="0" w:lastRowLastColumn="0"/>
                    <w:rPr>
                      <w:iCs/>
                      <w:sz w:val="18"/>
                      <w:szCs w:val="18"/>
                    </w:rPr>
                  </w:pPr>
                  <w:r w:rsidRPr="00AD2957">
                    <w:rPr>
                      <w:iCs/>
                      <w:sz w:val="18"/>
                      <w:szCs w:val="18"/>
                    </w:rPr>
                    <w:t>$83,200</w:t>
                  </w:r>
                </w:p>
              </w:tc>
              <w:tc>
                <w:tcPr>
                  <w:tcW w:w="3775" w:type="dxa"/>
                  <w:shd w:val="clear" w:color="auto" w:fill="B3EDFF"/>
                </w:tcPr>
                <w:p w14:paraId="1DA691F2" w14:textId="77777777" w:rsidR="00B406E4" w:rsidRPr="00AD2957" w:rsidRDefault="00B406E4" w:rsidP="00B406E4">
                  <w:pPr>
                    <w:cnfStyle w:val="000000000000" w:firstRow="0" w:lastRow="0" w:firstColumn="0" w:lastColumn="0" w:oddVBand="0" w:evenVBand="0" w:oddHBand="0" w:evenHBand="0" w:firstRowFirstColumn="0" w:firstRowLastColumn="0" w:lastRowFirstColumn="0" w:lastRowLastColumn="0"/>
                    <w:rPr>
                      <w:i/>
                      <w:sz w:val="18"/>
                      <w:szCs w:val="18"/>
                    </w:rPr>
                  </w:pPr>
                  <w:r w:rsidRPr="00AD2957">
                    <w:rPr>
                      <w:i/>
                      <w:sz w:val="18"/>
                      <w:szCs w:val="18"/>
                    </w:rPr>
                    <w:t>Landowner pays $83,200 to DoE</w:t>
                  </w:r>
                </w:p>
              </w:tc>
            </w:tr>
          </w:tbl>
          <w:p w14:paraId="35694831" w14:textId="77777777" w:rsidR="00B406E4" w:rsidRPr="0028658A" w:rsidRDefault="00B406E4" w:rsidP="00B406E4">
            <w:pPr>
              <w:rPr>
                <w:iCs/>
              </w:rPr>
            </w:pPr>
            <w:r w:rsidRPr="0028658A">
              <w:rPr>
                <w:b/>
                <w:bCs/>
                <w:iCs/>
              </w:rPr>
              <w:t>Development B</w:t>
            </w:r>
            <w:r w:rsidRPr="0028658A">
              <w:rPr>
                <w:iCs/>
              </w:rPr>
              <w:t xml:space="preserve">: Creates 60 new lots in deposited plan area with a land valuation of $1.25m per Ha </w:t>
            </w:r>
            <w:r w:rsidR="008E6482">
              <w:rPr>
                <w:iCs/>
              </w:rPr>
              <w:br/>
            </w:r>
            <w:r w:rsidRPr="0028658A">
              <w:rPr>
                <w:iCs/>
              </w:rPr>
              <w:t>(2 ha or $2.5m of primary school site ceded)</w:t>
            </w:r>
          </w:p>
          <w:tbl>
            <w:tblPr>
              <w:tblStyle w:val="GridTable5Dark-Accent5"/>
              <w:tblW w:w="0" w:type="auto"/>
              <w:tblLook w:val="04A0" w:firstRow="1" w:lastRow="0" w:firstColumn="1" w:lastColumn="0" w:noHBand="0" w:noVBand="1"/>
            </w:tblPr>
            <w:tblGrid>
              <w:gridCol w:w="3004"/>
              <w:gridCol w:w="2236"/>
              <w:gridCol w:w="3776"/>
            </w:tblGrid>
            <w:tr w:rsidR="00B406E4" w:rsidRPr="0028658A" w14:paraId="03F968C4" w14:textId="77777777" w:rsidTr="006E32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shd w:val="clear" w:color="auto" w:fill="0085AC"/>
                </w:tcPr>
                <w:p w14:paraId="23035885" w14:textId="77777777" w:rsidR="00B406E4" w:rsidRPr="00AD2957" w:rsidRDefault="00B406E4" w:rsidP="00B406E4">
                  <w:pPr>
                    <w:rPr>
                      <w:iCs/>
                      <w:sz w:val="18"/>
                      <w:szCs w:val="18"/>
                    </w:rPr>
                  </w:pPr>
                </w:p>
              </w:tc>
              <w:tc>
                <w:tcPr>
                  <w:tcW w:w="2236" w:type="dxa"/>
                  <w:shd w:val="clear" w:color="auto" w:fill="0085AC"/>
                </w:tcPr>
                <w:p w14:paraId="52679C30" w14:textId="77777777" w:rsidR="00B406E4" w:rsidRPr="00AD2957" w:rsidRDefault="00B406E4" w:rsidP="00B406E4">
                  <w:pPr>
                    <w:cnfStyle w:val="100000000000" w:firstRow="1" w:lastRow="0" w:firstColumn="0" w:lastColumn="0" w:oddVBand="0" w:evenVBand="0" w:oddHBand="0" w:evenHBand="0" w:firstRowFirstColumn="0" w:firstRowLastColumn="0" w:lastRowFirstColumn="0" w:lastRowLastColumn="0"/>
                    <w:rPr>
                      <w:iCs/>
                      <w:sz w:val="18"/>
                      <w:szCs w:val="18"/>
                    </w:rPr>
                  </w:pPr>
                  <w:r w:rsidRPr="00AD2957">
                    <w:rPr>
                      <w:iCs/>
                      <w:sz w:val="18"/>
                      <w:szCs w:val="18"/>
                    </w:rPr>
                    <w:t>Example B</w:t>
                  </w:r>
                </w:p>
              </w:tc>
              <w:tc>
                <w:tcPr>
                  <w:tcW w:w="3776" w:type="dxa"/>
                  <w:shd w:val="clear" w:color="auto" w:fill="0085AC"/>
                </w:tcPr>
                <w:p w14:paraId="6BDFCE47" w14:textId="77777777" w:rsidR="00B406E4" w:rsidRPr="00AD2957" w:rsidRDefault="00B406E4" w:rsidP="00B406E4">
                  <w:pPr>
                    <w:cnfStyle w:val="100000000000" w:firstRow="1" w:lastRow="0" w:firstColumn="0" w:lastColumn="0" w:oddVBand="0" w:evenVBand="0" w:oddHBand="0" w:evenHBand="0" w:firstRowFirstColumn="0" w:firstRowLastColumn="0" w:lastRowFirstColumn="0" w:lastRowLastColumn="0"/>
                    <w:rPr>
                      <w:b w:val="0"/>
                      <w:bCs w:val="0"/>
                      <w:i/>
                      <w:sz w:val="18"/>
                      <w:szCs w:val="18"/>
                    </w:rPr>
                  </w:pPr>
                  <w:r w:rsidRPr="00AD2957">
                    <w:rPr>
                      <w:b w:val="0"/>
                      <w:bCs w:val="0"/>
                      <w:i/>
                      <w:sz w:val="18"/>
                      <w:szCs w:val="18"/>
                    </w:rPr>
                    <w:t>Calculations</w:t>
                  </w:r>
                </w:p>
              </w:tc>
            </w:tr>
            <w:tr w:rsidR="00B406E4" w:rsidRPr="0028658A" w14:paraId="75415236" w14:textId="77777777" w:rsidTr="006E3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shd w:val="clear" w:color="auto" w:fill="0085AC"/>
                </w:tcPr>
                <w:p w14:paraId="1234DB22" w14:textId="77777777" w:rsidR="00B406E4" w:rsidRPr="00AD2957" w:rsidRDefault="00B406E4" w:rsidP="00B406E4">
                  <w:pPr>
                    <w:rPr>
                      <w:iCs/>
                      <w:sz w:val="18"/>
                      <w:szCs w:val="18"/>
                    </w:rPr>
                  </w:pPr>
                  <w:r w:rsidRPr="00AD2957">
                    <w:rPr>
                      <w:iCs/>
                      <w:sz w:val="18"/>
                      <w:szCs w:val="18"/>
                    </w:rPr>
                    <w:t>New Lots</w:t>
                  </w:r>
                </w:p>
              </w:tc>
              <w:tc>
                <w:tcPr>
                  <w:tcW w:w="2236" w:type="dxa"/>
                  <w:shd w:val="clear" w:color="auto" w:fill="E7F9FF"/>
                </w:tcPr>
                <w:p w14:paraId="10C7561C" w14:textId="77777777" w:rsidR="00B406E4" w:rsidRPr="00AD2957" w:rsidRDefault="00B406E4" w:rsidP="00B406E4">
                  <w:pPr>
                    <w:cnfStyle w:val="000000100000" w:firstRow="0" w:lastRow="0" w:firstColumn="0" w:lastColumn="0" w:oddVBand="0" w:evenVBand="0" w:oddHBand="1" w:evenHBand="0" w:firstRowFirstColumn="0" w:firstRowLastColumn="0" w:lastRowFirstColumn="0" w:lastRowLastColumn="0"/>
                    <w:rPr>
                      <w:iCs/>
                      <w:sz w:val="18"/>
                      <w:szCs w:val="18"/>
                    </w:rPr>
                  </w:pPr>
                  <w:r w:rsidRPr="00AD2957">
                    <w:rPr>
                      <w:iCs/>
                      <w:sz w:val="18"/>
                      <w:szCs w:val="18"/>
                    </w:rPr>
                    <w:t>60</w:t>
                  </w:r>
                </w:p>
              </w:tc>
              <w:tc>
                <w:tcPr>
                  <w:tcW w:w="3776" w:type="dxa"/>
                  <w:shd w:val="clear" w:color="auto" w:fill="E7F9FF"/>
                </w:tcPr>
                <w:p w14:paraId="4A3F30D6" w14:textId="77777777" w:rsidR="00B406E4" w:rsidRPr="00AD2957" w:rsidRDefault="00B406E4" w:rsidP="00B406E4">
                  <w:pPr>
                    <w:cnfStyle w:val="000000100000" w:firstRow="0" w:lastRow="0" w:firstColumn="0" w:lastColumn="0" w:oddVBand="0" w:evenVBand="0" w:oddHBand="1" w:evenHBand="0" w:firstRowFirstColumn="0" w:firstRowLastColumn="0" w:lastRowFirstColumn="0" w:lastRowLastColumn="0"/>
                    <w:rPr>
                      <w:i/>
                      <w:sz w:val="18"/>
                      <w:szCs w:val="18"/>
                    </w:rPr>
                  </w:pPr>
                </w:p>
              </w:tc>
            </w:tr>
            <w:tr w:rsidR="00B406E4" w:rsidRPr="0028658A" w14:paraId="0D66471D" w14:textId="77777777" w:rsidTr="006E320B">
              <w:tc>
                <w:tcPr>
                  <w:cnfStyle w:val="001000000000" w:firstRow="0" w:lastRow="0" w:firstColumn="1" w:lastColumn="0" w:oddVBand="0" w:evenVBand="0" w:oddHBand="0" w:evenHBand="0" w:firstRowFirstColumn="0" w:firstRowLastColumn="0" w:lastRowFirstColumn="0" w:lastRowLastColumn="0"/>
                  <w:tcW w:w="3004" w:type="dxa"/>
                  <w:shd w:val="clear" w:color="auto" w:fill="0085AC"/>
                </w:tcPr>
                <w:p w14:paraId="65FBE4F7" w14:textId="77777777" w:rsidR="00B406E4" w:rsidRPr="00AD2957" w:rsidRDefault="00B406E4" w:rsidP="00B406E4">
                  <w:pPr>
                    <w:rPr>
                      <w:iCs/>
                      <w:sz w:val="18"/>
                      <w:szCs w:val="18"/>
                    </w:rPr>
                  </w:pPr>
                  <w:r w:rsidRPr="00AD2957">
                    <w:rPr>
                      <w:iCs/>
                      <w:sz w:val="18"/>
                      <w:szCs w:val="18"/>
                    </w:rPr>
                    <w:t xml:space="preserve">$ Per Ha </w:t>
                  </w:r>
                </w:p>
              </w:tc>
              <w:tc>
                <w:tcPr>
                  <w:tcW w:w="2236" w:type="dxa"/>
                  <w:shd w:val="clear" w:color="auto" w:fill="B3EDFF"/>
                </w:tcPr>
                <w:p w14:paraId="0B8BC19C" w14:textId="77777777" w:rsidR="00B406E4" w:rsidRPr="00AD2957" w:rsidRDefault="00B406E4" w:rsidP="00B406E4">
                  <w:pPr>
                    <w:cnfStyle w:val="000000000000" w:firstRow="0" w:lastRow="0" w:firstColumn="0" w:lastColumn="0" w:oddVBand="0" w:evenVBand="0" w:oddHBand="0" w:evenHBand="0" w:firstRowFirstColumn="0" w:firstRowLastColumn="0" w:lastRowFirstColumn="0" w:lastRowLastColumn="0"/>
                    <w:rPr>
                      <w:iCs/>
                      <w:sz w:val="18"/>
                      <w:szCs w:val="18"/>
                    </w:rPr>
                  </w:pPr>
                  <w:r w:rsidRPr="00AD2957">
                    <w:rPr>
                      <w:iCs/>
                      <w:sz w:val="18"/>
                      <w:szCs w:val="18"/>
                    </w:rPr>
                    <w:t>$1.25m</w:t>
                  </w:r>
                </w:p>
              </w:tc>
              <w:tc>
                <w:tcPr>
                  <w:tcW w:w="3776" w:type="dxa"/>
                  <w:shd w:val="clear" w:color="auto" w:fill="B3EDFF"/>
                </w:tcPr>
                <w:p w14:paraId="0B8F240A" w14:textId="77777777" w:rsidR="00B406E4" w:rsidRPr="00AD2957" w:rsidRDefault="00B406E4" w:rsidP="00B406E4">
                  <w:pPr>
                    <w:cnfStyle w:val="000000000000" w:firstRow="0" w:lastRow="0" w:firstColumn="0" w:lastColumn="0" w:oddVBand="0" w:evenVBand="0" w:oddHBand="0" w:evenHBand="0" w:firstRowFirstColumn="0" w:firstRowLastColumn="0" w:lastRowFirstColumn="0" w:lastRowLastColumn="0"/>
                    <w:rPr>
                      <w:i/>
                      <w:sz w:val="18"/>
                      <w:szCs w:val="18"/>
                    </w:rPr>
                  </w:pPr>
                </w:p>
              </w:tc>
            </w:tr>
            <w:tr w:rsidR="00B406E4" w:rsidRPr="0028658A" w14:paraId="48F0A08F" w14:textId="77777777" w:rsidTr="006E3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shd w:val="clear" w:color="auto" w:fill="0085AC"/>
                </w:tcPr>
                <w:p w14:paraId="27C2CED8" w14:textId="77777777" w:rsidR="00B406E4" w:rsidRPr="00AD2957" w:rsidRDefault="00B406E4" w:rsidP="00B406E4">
                  <w:pPr>
                    <w:rPr>
                      <w:iCs/>
                      <w:sz w:val="18"/>
                      <w:szCs w:val="18"/>
                    </w:rPr>
                  </w:pPr>
                  <w:r w:rsidRPr="00AD2957">
                    <w:rPr>
                      <w:iCs/>
                      <w:sz w:val="18"/>
                      <w:szCs w:val="18"/>
                    </w:rPr>
                    <w:t>DC per lot</w:t>
                  </w:r>
                </w:p>
              </w:tc>
              <w:tc>
                <w:tcPr>
                  <w:tcW w:w="2236" w:type="dxa"/>
                  <w:shd w:val="clear" w:color="auto" w:fill="E7F9FF"/>
                </w:tcPr>
                <w:p w14:paraId="77860DDB" w14:textId="77777777" w:rsidR="00B406E4" w:rsidRPr="00AD2957" w:rsidRDefault="00B406E4" w:rsidP="00B406E4">
                  <w:pPr>
                    <w:cnfStyle w:val="000000100000" w:firstRow="0" w:lastRow="0" w:firstColumn="0" w:lastColumn="0" w:oddVBand="0" w:evenVBand="0" w:oddHBand="1" w:evenHBand="0" w:firstRowFirstColumn="0" w:firstRowLastColumn="0" w:lastRowFirstColumn="0" w:lastRowLastColumn="0"/>
                    <w:rPr>
                      <w:iCs/>
                      <w:sz w:val="18"/>
                      <w:szCs w:val="18"/>
                    </w:rPr>
                  </w:pPr>
                  <w:r w:rsidRPr="00AD2957">
                    <w:rPr>
                      <w:iCs/>
                      <w:sz w:val="18"/>
                      <w:szCs w:val="18"/>
                    </w:rPr>
                    <w:t>$3,333</w:t>
                  </w:r>
                </w:p>
              </w:tc>
              <w:tc>
                <w:tcPr>
                  <w:tcW w:w="3776" w:type="dxa"/>
                  <w:shd w:val="clear" w:color="auto" w:fill="E7F9FF"/>
                </w:tcPr>
                <w:p w14:paraId="6CCE7F25" w14:textId="77777777" w:rsidR="00B406E4" w:rsidRPr="00AD2957" w:rsidRDefault="00B406E4" w:rsidP="00B406E4">
                  <w:pPr>
                    <w:cnfStyle w:val="000000100000" w:firstRow="0" w:lastRow="0" w:firstColumn="0" w:lastColumn="0" w:oddVBand="0" w:evenVBand="0" w:oddHBand="1" w:evenHBand="0" w:firstRowFirstColumn="0" w:firstRowLastColumn="0" w:lastRowFirstColumn="0" w:lastRowLastColumn="0"/>
                    <w:rPr>
                      <w:i/>
                      <w:sz w:val="18"/>
                      <w:szCs w:val="18"/>
                    </w:rPr>
                  </w:pPr>
                  <w:r w:rsidRPr="00AD2957">
                    <w:rPr>
                      <w:i/>
                      <w:sz w:val="18"/>
                      <w:szCs w:val="18"/>
                    </w:rPr>
                    <w:t>(1,250,000*4/1,500)</w:t>
                  </w:r>
                </w:p>
              </w:tc>
            </w:tr>
            <w:tr w:rsidR="00B406E4" w:rsidRPr="0028658A" w14:paraId="47656D3C" w14:textId="77777777" w:rsidTr="006E320B">
              <w:tc>
                <w:tcPr>
                  <w:cnfStyle w:val="001000000000" w:firstRow="0" w:lastRow="0" w:firstColumn="1" w:lastColumn="0" w:oddVBand="0" w:evenVBand="0" w:oddHBand="0" w:evenHBand="0" w:firstRowFirstColumn="0" w:firstRowLastColumn="0" w:lastRowFirstColumn="0" w:lastRowLastColumn="0"/>
                  <w:tcW w:w="3004" w:type="dxa"/>
                  <w:shd w:val="clear" w:color="auto" w:fill="0085AC"/>
                </w:tcPr>
                <w:p w14:paraId="524C5A00" w14:textId="77777777" w:rsidR="00B406E4" w:rsidRPr="00AD2957" w:rsidRDefault="00B406E4" w:rsidP="00B406E4">
                  <w:pPr>
                    <w:rPr>
                      <w:iCs/>
                      <w:sz w:val="18"/>
                      <w:szCs w:val="18"/>
                    </w:rPr>
                  </w:pPr>
                  <w:r w:rsidRPr="00AD2957">
                    <w:rPr>
                      <w:iCs/>
                      <w:sz w:val="18"/>
                      <w:szCs w:val="18"/>
                    </w:rPr>
                    <w:t>Total DC</w:t>
                  </w:r>
                </w:p>
              </w:tc>
              <w:tc>
                <w:tcPr>
                  <w:tcW w:w="2236" w:type="dxa"/>
                  <w:shd w:val="clear" w:color="auto" w:fill="B3EDFF"/>
                </w:tcPr>
                <w:p w14:paraId="562599D9" w14:textId="77777777" w:rsidR="00B406E4" w:rsidRPr="00AD2957" w:rsidRDefault="00B406E4" w:rsidP="00B406E4">
                  <w:pPr>
                    <w:cnfStyle w:val="000000000000" w:firstRow="0" w:lastRow="0" w:firstColumn="0" w:lastColumn="0" w:oddVBand="0" w:evenVBand="0" w:oddHBand="0" w:evenHBand="0" w:firstRowFirstColumn="0" w:firstRowLastColumn="0" w:lastRowFirstColumn="0" w:lastRowLastColumn="0"/>
                    <w:rPr>
                      <w:iCs/>
                      <w:sz w:val="18"/>
                      <w:szCs w:val="18"/>
                    </w:rPr>
                  </w:pPr>
                  <w:r w:rsidRPr="00AD2957">
                    <w:rPr>
                      <w:iCs/>
                      <w:sz w:val="18"/>
                      <w:szCs w:val="18"/>
                    </w:rPr>
                    <w:t>$200,000</w:t>
                  </w:r>
                </w:p>
              </w:tc>
              <w:tc>
                <w:tcPr>
                  <w:tcW w:w="3776" w:type="dxa"/>
                  <w:shd w:val="clear" w:color="auto" w:fill="B3EDFF"/>
                </w:tcPr>
                <w:p w14:paraId="7B8C1097" w14:textId="77777777" w:rsidR="00B406E4" w:rsidRPr="00AD2957" w:rsidRDefault="00B406E4" w:rsidP="00B406E4">
                  <w:pPr>
                    <w:cnfStyle w:val="000000000000" w:firstRow="0" w:lastRow="0" w:firstColumn="0" w:lastColumn="0" w:oddVBand="0" w:evenVBand="0" w:oddHBand="0" w:evenHBand="0" w:firstRowFirstColumn="0" w:firstRowLastColumn="0" w:lastRowFirstColumn="0" w:lastRowLastColumn="0"/>
                    <w:rPr>
                      <w:i/>
                      <w:sz w:val="18"/>
                      <w:szCs w:val="18"/>
                    </w:rPr>
                  </w:pPr>
                  <w:r w:rsidRPr="00AD2957">
                    <w:rPr>
                      <w:i/>
                      <w:sz w:val="18"/>
                      <w:szCs w:val="18"/>
                    </w:rPr>
                    <w:t>3,333*60</w:t>
                  </w:r>
                </w:p>
              </w:tc>
            </w:tr>
            <w:tr w:rsidR="00B406E4" w:rsidRPr="0028658A" w14:paraId="79F7BD32" w14:textId="77777777" w:rsidTr="006E32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shd w:val="clear" w:color="auto" w:fill="0085AC"/>
                </w:tcPr>
                <w:p w14:paraId="191C84B8" w14:textId="77777777" w:rsidR="00B406E4" w:rsidRPr="00AD2957" w:rsidRDefault="00B406E4" w:rsidP="00B406E4">
                  <w:pPr>
                    <w:rPr>
                      <w:iCs/>
                      <w:sz w:val="18"/>
                      <w:szCs w:val="18"/>
                    </w:rPr>
                  </w:pPr>
                  <w:r w:rsidRPr="00AD2957">
                    <w:rPr>
                      <w:iCs/>
                      <w:sz w:val="18"/>
                      <w:szCs w:val="18"/>
                    </w:rPr>
                    <w:t>Value PS Ceded</w:t>
                  </w:r>
                </w:p>
              </w:tc>
              <w:tc>
                <w:tcPr>
                  <w:tcW w:w="2236" w:type="dxa"/>
                  <w:shd w:val="clear" w:color="auto" w:fill="E7F9FF"/>
                </w:tcPr>
                <w:p w14:paraId="761C4C39" w14:textId="77777777" w:rsidR="00B406E4" w:rsidRPr="00AD2957" w:rsidRDefault="00B406E4" w:rsidP="00B406E4">
                  <w:pPr>
                    <w:cnfStyle w:val="000000100000" w:firstRow="0" w:lastRow="0" w:firstColumn="0" w:lastColumn="0" w:oddVBand="0" w:evenVBand="0" w:oddHBand="1" w:evenHBand="0" w:firstRowFirstColumn="0" w:firstRowLastColumn="0" w:lastRowFirstColumn="0" w:lastRowLastColumn="0"/>
                    <w:rPr>
                      <w:iCs/>
                      <w:sz w:val="18"/>
                      <w:szCs w:val="18"/>
                    </w:rPr>
                  </w:pPr>
                  <w:r w:rsidRPr="00AD2957">
                    <w:rPr>
                      <w:iCs/>
                      <w:sz w:val="18"/>
                      <w:szCs w:val="18"/>
                    </w:rPr>
                    <w:t>$2.5m</w:t>
                  </w:r>
                </w:p>
              </w:tc>
              <w:tc>
                <w:tcPr>
                  <w:tcW w:w="3776" w:type="dxa"/>
                  <w:shd w:val="clear" w:color="auto" w:fill="E7F9FF"/>
                </w:tcPr>
                <w:p w14:paraId="36A52E8E" w14:textId="77777777" w:rsidR="00B406E4" w:rsidRPr="00AD2957" w:rsidRDefault="00B406E4" w:rsidP="00B406E4">
                  <w:pPr>
                    <w:cnfStyle w:val="000000100000" w:firstRow="0" w:lastRow="0" w:firstColumn="0" w:lastColumn="0" w:oddVBand="0" w:evenVBand="0" w:oddHBand="1" w:evenHBand="0" w:firstRowFirstColumn="0" w:firstRowLastColumn="0" w:lastRowFirstColumn="0" w:lastRowLastColumn="0"/>
                    <w:rPr>
                      <w:i/>
                      <w:sz w:val="18"/>
                      <w:szCs w:val="18"/>
                    </w:rPr>
                  </w:pPr>
                  <w:r w:rsidRPr="00AD2957">
                    <w:rPr>
                      <w:i/>
                      <w:sz w:val="18"/>
                      <w:szCs w:val="18"/>
                    </w:rPr>
                    <w:t xml:space="preserve">200,000 – 2,500,000 </w:t>
                  </w:r>
                </w:p>
              </w:tc>
            </w:tr>
            <w:tr w:rsidR="00B406E4" w:rsidRPr="0028658A" w14:paraId="3791968A" w14:textId="77777777" w:rsidTr="006E320B">
              <w:tc>
                <w:tcPr>
                  <w:cnfStyle w:val="001000000000" w:firstRow="0" w:lastRow="0" w:firstColumn="1" w:lastColumn="0" w:oddVBand="0" w:evenVBand="0" w:oddHBand="0" w:evenHBand="0" w:firstRowFirstColumn="0" w:firstRowLastColumn="0" w:lastRowFirstColumn="0" w:lastRowLastColumn="0"/>
                  <w:tcW w:w="3004" w:type="dxa"/>
                  <w:shd w:val="clear" w:color="auto" w:fill="0085AC"/>
                </w:tcPr>
                <w:p w14:paraId="30222F89" w14:textId="77777777" w:rsidR="00B406E4" w:rsidRPr="00AD2957" w:rsidRDefault="00B406E4" w:rsidP="00B406E4">
                  <w:pPr>
                    <w:rPr>
                      <w:iCs/>
                      <w:sz w:val="18"/>
                      <w:szCs w:val="18"/>
                    </w:rPr>
                  </w:pPr>
                  <w:r w:rsidRPr="00AD2957">
                    <w:rPr>
                      <w:iCs/>
                      <w:sz w:val="18"/>
                      <w:szCs w:val="18"/>
                    </w:rPr>
                    <w:t>Over</w:t>
                  </w:r>
                  <w:r w:rsidRPr="00AD2957">
                    <w:rPr>
                      <w:b w:val="0"/>
                      <w:bCs w:val="0"/>
                      <w:iCs/>
                      <w:sz w:val="18"/>
                      <w:szCs w:val="18"/>
                    </w:rPr>
                    <w:t xml:space="preserve"> </w:t>
                  </w:r>
                  <w:r w:rsidRPr="00AD2957">
                    <w:rPr>
                      <w:iCs/>
                      <w:sz w:val="18"/>
                      <w:szCs w:val="18"/>
                    </w:rPr>
                    <w:t>Supply</w:t>
                  </w:r>
                </w:p>
              </w:tc>
              <w:tc>
                <w:tcPr>
                  <w:tcW w:w="2236" w:type="dxa"/>
                  <w:shd w:val="clear" w:color="auto" w:fill="B3EDFF"/>
                </w:tcPr>
                <w:p w14:paraId="2A8664BA" w14:textId="77777777" w:rsidR="00B406E4" w:rsidRPr="00AD2957" w:rsidRDefault="00B406E4" w:rsidP="00B406E4">
                  <w:pPr>
                    <w:cnfStyle w:val="000000000000" w:firstRow="0" w:lastRow="0" w:firstColumn="0" w:lastColumn="0" w:oddVBand="0" w:evenVBand="0" w:oddHBand="0" w:evenHBand="0" w:firstRowFirstColumn="0" w:firstRowLastColumn="0" w:lastRowFirstColumn="0" w:lastRowLastColumn="0"/>
                    <w:rPr>
                      <w:iCs/>
                      <w:sz w:val="18"/>
                      <w:szCs w:val="18"/>
                    </w:rPr>
                  </w:pPr>
                  <w:r w:rsidRPr="00AD2957">
                    <w:rPr>
                      <w:iCs/>
                      <w:sz w:val="18"/>
                      <w:szCs w:val="18"/>
                    </w:rPr>
                    <w:t>-$2.3m</w:t>
                  </w:r>
                </w:p>
              </w:tc>
              <w:tc>
                <w:tcPr>
                  <w:tcW w:w="3776" w:type="dxa"/>
                  <w:shd w:val="clear" w:color="auto" w:fill="B3EDFF"/>
                </w:tcPr>
                <w:p w14:paraId="00D2F1C4" w14:textId="77777777" w:rsidR="00B406E4" w:rsidRPr="00AD2957" w:rsidRDefault="00B406E4" w:rsidP="00B406E4">
                  <w:pPr>
                    <w:cnfStyle w:val="000000000000" w:firstRow="0" w:lastRow="0" w:firstColumn="0" w:lastColumn="0" w:oddVBand="0" w:evenVBand="0" w:oddHBand="0" w:evenHBand="0" w:firstRowFirstColumn="0" w:firstRowLastColumn="0" w:lastRowFirstColumn="0" w:lastRowLastColumn="0"/>
                    <w:rPr>
                      <w:i/>
                      <w:sz w:val="18"/>
                      <w:szCs w:val="18"/>
                    </w:rPr>
                  </w:pPr>
                  <w:r w:rsidRPr="00AD2957">
                    <w:rPr>
                      <w:i/>
                      <w:sz w:val="18"/>
                      <w:szCs w:val="18"/>
                    </w:rPr>
                    <w:t>DoE pays $2.3m to the landowner</w:t>
                  </w:r>
                </w:p>
              </w:tc>
            </w:tr>
          </w:tbl>
          <w:p w14:paraId="6748F7A9" w14:textId="77777777" w:rsidR="00CE66CD" w:rsidRPr="00BC57EA" w:rsidRDefault="00CE66CD" w:rsidP="000E17C4">
            <w:pPr>
              <w:jc w:val="both"/>
            </w:pPr>
          </w:p>
        </w:tc>
      </w:tr>
    </w:tbl>
    <w:p w14:paraId="6488DD79" w14:textId="77777777" w:rsidR="00542E5F" w:rsidRPr="00542E5F" w:rsidRDefault="00542E5F" w:rsidP="00542E5F"/>
    <w:sectPr w:rsidR="00542E5F" w:rsidRPr="00542E5F" w:rsidSect="00613931">
      <w:headerReference w:type="even" r:id="rId14"/>
      <w:headerReference w:type="default" r:id="rId15"/>
      <w:footerReference w:type="even" r:id="rId16"/>
      <w:footerReference w:type="default" r:id="rId17"/>
      <w:headerReference w:type="first" r:id="rId18"/>
      <w:footerReference w:type="first" r:id="rId19"/>
      <w:pgSz w:w="11906" w:h="16838"/>
      <w:pgMar w:top="1135" w:right="1418" w:bottom="709" w:left="1418" w:header="709" w:footer="850"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60">
      <wne:acd wne:acdName="acd3"/>
    </wne:keymap>
    <wne:keymap wne:kcmPrimary="0261">
      <wne:acd wne:acdName="acd0"/>
    </wne:keymap>
    <wne:keymap wne:kcmPrimary="0262">
      <wne:acd wne:acdName="acd1"/>
    </wne:keymap>
    <wne:keymap wne:kcmPrimary="0263">
      <wne:acd wne:acdName="acd2"/>
    </wne:keymap>
    <wne:keymap wne:kcmPrimary="0264">
      <wne:acd wne:acdName="acd4"/>
    </wne:keymap>
    <wne:keymap wne:kcmPrimary="0265">
      <wne:acd wne:acdName="acd5"/>
    </wne:keymap>
    <wne:keymap wne:kcmPrimary="0266">
      <wne:acd wne:acdName="acd6"/>
    </wne:keymap>
  </wne:keymaps>
  <wne:toolbars>
    <wne:acdManifest>
      <wne:acdEntry wne:acdName="acd0"/>
      <wne:acdEntry wne:acdName="acd1"/>
      <wne:acdEntry wne:acdName="acd2"/>
      <wne:acdEntry wne:acdName="acd3"/>
      <wne:acdEntry wne:acdName="acd4"/>
      <wne:acdEntry wne:acdName="acd5"/>
      <wne:acdEntry wne:acdName="acd6"/>
    </wne:acdManifest>
  </wne:toolbars>
  <wne:acds>
    <wne:acd wne:argValue="AQAAAAEA" wne:acdName="acd0" wne:fciIndexBasedOn="0065"/>
    <wne:acd wne:argValue="AQAAAAIA" wne:acdName="acd1" wne:fciIndexBasedOn="0065"/>
    <wne:acd wne:argValue="AQAAAAMA" wne:acdName="acd2" wne:fciIndexBasedOn="0065"/>
    <wne:acd wne:argValue="AQAAAAAA" wne:acdName="acd3" wne:fciIndexBasedOn="0065"/>
    <wne:acd wne:argValue="AQAAALMA" wne:acdName="acd4" wne:fciIndexBasedOn="0065"/>
    <wne:acd wne:argValue="AgBOAHUAbQBiAGUAcgBlAGQAIABQAGEAcgBhAGcAcgBhAHAAaAA=" wne:acdName="acd5" wne:fciIndexBasedOn="0065"/>
    <wne:acd wne:argValue="AgBOAG8AdABlAHMA" wne:acdName="acd6"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80340" w14:textId="77777777" w:rsidR="00970E31" w:rsidRDefault="00970E31" w:rsidP="00127DAD">
      <w:r>
        <w:separator/>
      </w:r>
    </w:p>
  </w:endnote>
  <w:endnote w:type="continuationSeparator" w:id="0">
    <w:p w14:paraId="5830C90D" w14:textId="77777777" w:rsidR="00970E31" w:rsidRDefault="00970E31" w:rsidP="00127D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11550" w14:textId="77777777" w:rsidR="00D1045B" w:rsidRDefault="00D104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676BA" w14:textId="77777777" w:rsidR="000F6D5A" w:rsidRPr="000F6D5A" w:rsidRDefault="000F6D5A" w:rsidP="000F6D5A">
    <w:pPr>
      <w:pStyle w:val="Footer"/>
    </w:pPr>
    <w:r w:rsidRPr="000F6D5A">
      <w:tab/>
    </w:r>
    <w:r w:rsidRPr="000F6D5A">
      <w:tab/>
    </w:r>
  </w:p>
  <w:p w14:paraId="68A574F1" w14:textId="0EE7EA93" w:rsidR="000F6D5A" w:rsidRPr="000F6D5A" w:rsidRDefault="00297C14" w:rsidP="000F6D5A">
    <w:pPr>
      <w:pStyle w:val="Footer"/>
    </w:pPr>
    <w:r w:rsidRPr="000F6D5A">
      <w:tab/>
    </w:r>
    <w:r w:rsidRPr="000F6D5A">
      <w:fldChar w:fldCharType="begin"/>
    </w:r>
    <w:r w:rsidRPr="000F6D5A">
      <w:instrText xml:space="preserve"> PAGE   \* MERGEFORMAT </w:instrText>
    </w:r>
    <w:r w:rsidRPr="000F6D5A">
      <w:fldChar w:fldCharType="separate"/>
    </w:r>
    <w:r w:rsidR="00DF5929">
      <w:rPr>
        <w:noProof/>
      </w:rPr>
      <w:t>4</w:t>
    </w:r>
    <w:r w:rsidRPr="000F6D5A">
      <w:fldChar w:fldCharType="end"/>
    </w:r>
    <w:r w:rsidR="00440775" w:rsidRPr="000F6D5A">
      <w:tab/>
    </w:r>
    <w:r w:rsidR="001D5BEF">
      <w:t>13/12/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D2CAF" w14:textId="77777777" w:rsidR="00440775" w:rsidRPr="001E1668" w:rsidRDefault="001E1668" w:rsidP="001E1668">
    <w:pPr>
      <w:pStyle w:val="Footer"/>
    </w:pPr>
    <w:r w:rsidRPr="001E1668">
      <w:tab/>
    </w:r>
    <w:r w:rsidRPr="001E1668">
      <w:tab/>
    </w:r>
  </w:p>
  <w:p w14:paraId="5478043F" w14:textId="1907142C" w:rsidR="00AF71AF" w:rsidRPr="001E1668" w:rsidRDefault="00440775" w:rsidP="001E1668">
    <w:pPr>
      <w:pStyle w:val="Footer"/>
    </w:pPr>
    <w:r w:rsidRPr="001E1668">
      <w:tab/>
    </w:r>
    <w:r w:rsidRPr="001E1668">
      <w:tab/>
    </w:r>
    <w:r w:rsidR="001D5BEF">
      <w:t>13/12/2022</w:t>
    </w:r>
    <w:r w:rsidR="00AF71AF" w:rsidRPr="001E1668">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684F9" w14:textId="77777777" w:rsidR="00970E31" w:rsidRDefault="00970E31" w:rsidP="00127DAD">
      <w:r>
        <w:separator/>
      </w:r>
    </w:p>
  </w:footnote>
  <w:footnote w:type="continuationSeparator" w:id="0">
    <w:p w14:paraId="76DBCF95" w14:textId="77777777" w:rsidR="00970E31" w:rsidRDefault="00970E31" w:rsidP="00127D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D01D2" w14:textId="77777777" w:rsidR="00D1045B" w:rsidRDefault="00D104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4F62C" w14:textId="77777777" w:rsidR="00633068" w:rsidRDefault="00633068">
    <w:pPr>
      <w:pStyle w:val="Header"/>
    </w:pPr>
    <w:r>
      <w:rPr>
        <w:noProof/>
        <w:lang w:eastAsia="en-AU"/>
      </w:rPr>
      <w:drawing>
        <wp:anchor distT="0" distB="0" distL="114300" distR="114300" simplePos="0" relativeHeight="251656704" behindDoc="1" locked="0" layoutInCell="1" allowOverlap="1" wp14:anchorId="0983AA76" wp14:editId="1B2F3042">
          <wp:simplePos x="0" y="0"/>
          <wp:positionH relativeFrom="page">
            <wp:align>left</wp:align>
          </wp:positionH>
          <wp:positionV relativeFrom="page">
            <wp:align>top</wp:align>
          </wp:positionV>
          <wp:extent cx="7559998" cy="10690691"/>
          <wp:effectExtent l="0" t="0" r="317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E Fact Sheet-1 copy"/>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59998" cy="10690691"/>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1AD9D" w14:textId="77777777" w:rsidR="0061215E" w:rsidRDefault="00A8272B">
    <w:pPr>
      <w:pStyle w:val="Header"/>
    </w:pPr>
    <w:r>
      <w:rPr>
        <w:noProof/>
        <w:lang w:eastAsia="en-AU"/>
      </w:rPr>
      <w:drawing>
        <wp:anchor distT="0" distB="0" distL="114300" distR="114300" simplePos="0" relativeHeight="251657728" behindDoc="1" locked="0" layoutInCell="1" allowOverlap="1" wp14:anchorId="7C5B2113" wp14:editId="4F10D295">
          <wp:simplePos x="0" y="0"/>
          <wp:positionH relativeFrom="page">
            <wp:align>left</wp:align>
          </wp:positionH>
          <wp:positionV relativeFrom="page">
            <wp:align>top</wp:align>
          </wp:positionV>
          <wp:extent cx="7559998" cy="10690691"/>
          <wp:effectExtent l="0" t="0" r="317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E Fact Sheet-1 copy"/>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59998" cy="10690691"/>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1B4BD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B449C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4FABAC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1FA09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625BC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4E6C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D0F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3E66FC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366FB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C18DA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03117"/>
    <w:multiLevelType w:val="hybridMultilevel"/>
    <w:tmpl w:val="9E50F848"/>
    <w:lvl w:ilvl="0" w:tplc="0C090001">
      <w:start w:val="1"/>
      <w:numFmt w:val="bullet"/>
      <w:lvlText w:val=""/>
      <w:lvlJc w:val="left"/>
      <w:pPr>
        <w:ind w:left="681" w:hanging="360"/>
      </w:pPr>
      <w:rPr>
        <w:rFonts w:ascii="Symbol" w:hAnsi="Symbol" w:hint="default"/>
      </w:rPr>
    </w:lvl>
    <w:lvl w:ilvl="1" w:tplc="64E2B688">
      <w:numFmt w:val="bullet"/>
      <w:lvlText w:val="-"/>
      <w:lvlJc w:val="left"/>
      <w:pPr>
        <w:ind w:left="1761" w:hanging="720"/>
      </w:pPr>
      <w:rPr>
        <w:rFonts w:ascii="Arial" w:eastAsiaTheme="minorHAnsi" w:hAnsi="Arial" w:cs="Arial" w:hint="default"/>
      </w:rPr>
    </w:lvl>
    <w:lvl w:ilvl="2" w:tplc="0C090005" w:tentative="1">
      <w:start w:val="1"/>
      <w:numFmt w:val="bullet"/>
      <w:lvlText w:val=""/>
      <w:lvlJc w:val="left"/>
      <w:pPr>
        <w:ind w:left="2121" w:hanging="360"/>
      </w:pPr>
      <w:rPr>
        <w:rFonts w:ascii="Wingdings" w:hAnsi="Wingdings" w:hint="default"/>
      </w:rPr>
    </w:lvl>
    <w:lvl w:ilvl="3" w:tplc="0C090001" w:tentative="1">
      <w:start w:val="1"/>
      <w:numFmt w:val="bullet"/>
      <w:lvlText w:val=""/>
      <w:lvlJc w:val="left"/>
      <w:pPr>
        <w:ind w:left="2841" w:hanging="360"/>
      </w:pPr>
      <w:rPr>
        <w:rFonts w:ascii="Symbol" w:hAnsi="Symbol" w:hint="default"/>
      </w:rPr>
    </w:lvl>
    <w:lvl w:ilvl="4" w:tplc="0C090003" w:tentative="1">
      <w:start w:val="1"/>
      <w:numFmt w:val="bullet"/>
      <w:lvlText w:val="o"/>
      <w:lvlJc w:val="left"/>
      <w:pPr>
        <w:ind w:left="3561" w:hanging="360"/>
      </w:pPr>
      <w:rPr>
        <w:rFonts w:ascii="Courier New" w:hAnsi="Courier New" w:cs="Courier New" w:hint="default"/>
      </w:rPr>
    </w:lvl>
    <w:lvl w:ilvl="5" w:tplc="0C090005" w:tentative="1">
      <w:start w:val="1"/>
      <w:numFmt w:val="bullet"/>
      <w:lvlText w:val=""/>
      <w:lvlJc w:val="left"/>
      <w:pPr>
        <w:ind w:left="4281" w:hanging="360"/>
      </w:pPr>
      <w:rPr>
        <w:rFonts w:ascii="Wingdings" w:hAnsi="Wingdings" w:hint="default"/>
      </w:rPr>
    </w:lvl>
    <w:lvl w:ilvl="6" w:tplc="0C090001" w:tentative="1">
      <w:start w:val="1"/>
      <w:numFmt w:val="bullet"/>
      <w:lvlText w:val=""/>
      <w:lvlJc w:val="left"/>
      <w:pPr>
        <w:ind w:left="5001" w:hanging="360"/>
      </w:pPr>
      <w:rPr>
        <w:rFonts w:ascii="Symbol" w:hAnsi="Symbol" w:hint="default"/>
      </w:rPr>
    </w:lvl>
    <w:lvl w:ilvl="7" w:tplc="0C090003" w:tentative="1">
      <w:start w:val="1"/>
      <w:numFmt w:val="bullet"/>
      <w:lvlText w:val="o"/>
      <w:lvlJc w:val="left"/>
      <w:pPr>
        <w:ind w:left="5721" w:hanging="360"/>
      </w:pPr>
      <w:rPr>
        <w:rFonts w:ascii="Courier New" w:hAnsi="Courier New" w:cs="Courier New" w:hint="default"/>
      </w:rPr>
    </w:lvl>
    <w:lvl w:ilvl="8" w:tplc="0C090005" w:tentative="1">
      <w:start w:val="1"/>
      <w:numFmt w:val="bullet"/>
      <w:lvlText w:val=""/>
      <w:lvlJc w:val="left"/>
      <w:pPr>
        <w:ind w:left="6441" w:hanging="360"/>
      </w:pPr>
      <w:rPr>
        <w:rFonts w:ascii="Wingdings" w:hAnsi="Wingdings" w:hint="default"/>
      </w:rPr>
    </w:lvl>
  </w:abstractNum>
  <w:abstractNum w:abstractNumId="11" w15:restartNumberingAfterBreak="0">
    <w:nsid w:val="049E4E30"/>
    <w:multiLevelType w:val="hybridMultilevel"/>
    <w:tmpl w:val="87FE9364"/>
    <w:lvl w:ilvl="0" w:tplc="F6129B58">
      <w:numFmt w:val="bullet"/>
      <w:lvlText w:val="❏"/>
      <w:lvlJc w:val="left"/>
      <w:pPr>
        <w:ind w:left="720" w:hanging="360"/>
      </w:pPr>
      <w:rPr>
        <w:rFonts w:ascii="MS UI Gothic" w:eastAsia="MS UI Gothic" w:hAnsi="MS UI Gothic" w:cs="MS UI Gothic" w:hint="default"/>
        <w:w w:val="100"/>
        <w:sz w:val="20"/>
        <w:szCs w:val="20"/>
        <w:lang w:val="en-US" w:eastAsia="en-US" w:bidi="en-U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8F7171E"/>
    <w:multiLevelType w:val="hybridMultilevel"/>
    <w:tmpl w:val="04D826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A4B21F5"/>
    <w:multiLevelType w:val="hybridMultilevel"/>
    <w:tmpl w:val="B7FA9170"/>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4BA4A49"/>
    <w:multiLevelType w:val="hybridMultilevel"/>
    <w:tmpl w:val="5A10AFEE"/>
    <w:lvl w:ilvl="0" w:tplc="BDE0F51A">
      <w:start w:val="1"/>
      <w:numFmt w:val="bullet"/>
      <w:lvlText w:val=""/>
      <w:lvlJc w:val="left"/>
      <w:pPr>
        <w:ind w:left="340" w:firstLine="0"/>
      </w:pPr>
      <w:rPr>
        <w:rFonts w:ascii="Symbol" w:hAnsi="Symbol" w:hint="default"/>
      </w:rPr>
    </w:lvl>
    <w:lvl w:ilvl="1" w:tplc="DF4AA33A">
      <w:start w:val="1"/>
      <w:numFmt w:val="bullet"/>
      <w:lvlText w:val="–"/>
      <w:lvlJc w:val="left"/>
      <w:pPr>
        <w:ind w:left="-20" w:firstLine="340"/>
      </w:pPr>
      <w:rPr>
        <w:rFonts w:ascii="Arial" w:hAnsi="Arial" w:hint="default"/>
      </w:rPr>
    </w:lvl>
    <w:lvl w:ilvl="2" w:tplc="081A4F60">
      <w:start w:val="1"/>
      <w:numFmt w:val="bullet"/>
      <w:lvlText w:val=""/>
      <w:lvlJc w:val="left"/>
      <w:pPr>
        <w:ind w:left="2820" w:hanging="360"/>
      </w:pPr>
      <w:rPr>
        <w:rFonts w:ascii="Wingdings" w:hAnsi="Wingdings" w:hint="default"/>
      </w:rPr>
    </w:lvl>
    <w:lvl w:ilvl="3" w:tplc="0C090001" w:tentative="1">
      <w:start w:val="1"/>
      <w:numFmt w:val="bullet"/>
      <w:lvlText w:val=""/>
      <w:lvlJc w:val="left"/>
      <w:pPr>
        <w:ind w:left="3540" w:hanging="360"/>
      </w:pPr>
      <w:rPr>
        <w:rFonts w:ascii="Symbol" w:hAnsi="Symbol" w:hint="default"/>
      </w:rPr>
    </w:lvl>
    <w:lvl w:ilvl="4" w:tplc="0C090003" w:tentative="1">
      <w:start w:val="1"/>
      <w:numFmt w:val="bullet"/>
      <w:lvlText w:val="o"/>
      <w:lvlJc w:val="left"/>
      <w:pPr>
        <w:ind w:left="4260" w:hanging="360"/>
      </w:pPr>
      <w:rPr>
        <w:rFonts w:ascii="Courier New" w:hAnsi="Courier New" w:cs="Courier New" w:hint="default"/>
      </w:rPr>
    </w:lvl>
    <w:lvl w:ilvl="5" w:tplc="0C090005" w:tentative="1">
      <w:start w:val="1"/>
      <w:numFmt w:val="bullet"/>
      <w:lvlText w:val=""/>
      <w:lvlJc w:val="left"/>
      <w:pPr>
        <w:ind w:left="4980" w:hanging="360"/>
      </w:pPr>
      <w:rPr>
        <w:rFonts w:ascii="Wingdings" w:hAnsi="Wingdings" w:hint="default"/>
      </w:rPr>
    </w:lvl>
    <w:lvl w:ilvl="6" w:tplc="0C090001" w:tentative="1">
      <w:start w:val="1"/>
      <w:numFmt w:val="bullet"/>
      <w:lvlText w:val=""/>
      <w:lvlJc w:val="left"/>
      <w:pPr>
        <w:ind w:left="5700" w:hanging="360"/>
      </w:pPr>
      <w:rPr>
        <w:rFonts w:ascii="Symbol" w:hAnsi="Symbol" w:hint="default"/>
      </w:rPr>
    </w:lvl>
    <w:lvl w:ilvl="7" w:tplc="0C090003" w:tentative="1">
      <w:start w:val="1"/>
      <w:numFmt w:val="bullet"/>
      <w:lvlText w:val="o"/>
      <w:lvlJc w:val="left"/>
      <w:pPr>
        <w:ind w:left="6420" w:hanging="360"/>
      </w:pPr>
      <w:rPr>
        <w:rFonts w:ascii="Courier New" w:hAnsi="Courier New" w:cs="Courier New" w:hint="default"/>
      </w:rPr>
    </w:lvl>
    <w:lvl w:ilvl="8" w:tplc="0C090005" w:tentative="1">
      <w:start w:val="1"/>
      <w:numFmt w:val="bullet"/>
      <w:lvlText w:val=""/>
      <w:lvlJc w:val="left"/>
      <w:pPr>
        <w:ind w:left="7140" w:hanging="360"/>
      </w:pPr>
      <w:rPr>
        <w:rFonts w:ascii="Wingdings" w:hAnsi="Wingdings" w:hint="default"/>
      </w:rPr>
    </w:lvl>
  </w:abstractNum>
  <w:abstractNum w:abstractNumId="15" w15:restartNumberingAfterBreak="0">
    <w:nsid w:val="248B1466"/>
    <w:multiLevelType w:val="hybridMultilevel"/>
    <w:tmpl w:val="8FFAE1DC"/>
    <w:lvl w:ilvl="0" w:tplc="0C090001">
      <w:start w:val="1"/>
      <w:numFmt w:val="bullet"/>
      <w:lvlText w:val=""/>
      <w:lvlJc w:val="left"/>
      <w:pPr>
        <w:ind w:left="681" w:hanging="360"/>
      </w:pPr>
      <w:rPr>
        <w:rFonts w:ascii="Symbol" w:hAnsi="Symbol" w:hint="default"/>
      </w:rPr>
    </w:lvl>
    <w:lvl w:ilvl="1" w:tplc="0C090003" w:tentative="1">
      <w:start w:val="1"/>
      <w:numFmt w:val="bullet"/>
      <w:lvlText w:val="o"/>
      <w:lvlJc w:val="left"/>
      <w:pPr>
        <w:ind w:left="1401" w:hanging="360"/>
      </w:pPr>
      <w:rPr>
        <w:rFonts w:ascii="Courier New" w:hAnsi="Courier New" w:cs="Courier New" w:hint="default"/>
      </w:rPr>
    </w:lvl>
    <w:lvl w:ilvl="2" w:tplc="0C090005" w:tentative="1">
      <w:start w:val="1"/>
      <w:numFmt w:val="bullet"/>
      <w:lvlText w:val=""/>
      <w:lvlJc w:val="left"/>
      <w:pPr>
        <w:ind w:left="2121" w:hanging="360"/>
      </w:pPr>
      <w:rPr>
        <w:rFonts w:ascii="Wingdings" w:hAnsi="Wingdings" w:hint="default"/>
      </w:rPr>
    </w:lvl>
    <w:lvl w:ilvl="3" w:tplc="0C090001" w:tentative="1">
      <w:start w:val="1"/>
      <w:numFmt w:val="bullet"/>
      <w:lvlText w:val=""/>
      <w:lvlJc w:val="left"/>
      <w:pPr>
        <w:ind w:left="2841" w:hanging="360"/>
      </w:pPr>
      <w:rPr>
        <w:rFonts w:ascii="Symbol" w:hAnsi="Symbol" w:hint="default"/>
      </w:rPr>
    </w:lvl>
    <w:lvl w:ilvl="4" w:tplc="0C090003" w:tentative="1">
      <w:start w:val="1"/>
      <w:numFmt w:val="bullet"/>
      <w:lvlText w:val="o"/>
      <w:lvlJc w:val="left"/>
      <w:pPr>
        <w:ind w:left="3561" w:hanging="360"/>
      </w:pPr>
      <w:rPr>
        <w:rFonts w:ascii="Courier New" w:hAnsi="Courier New" w:cs="Courier New" w:hint="default"/>
      </w:rPr>
    </w:lvl>
    <w:lvl w:ilvl="5" w:tplc="0C090005" w:tentative="1">
      <w:start w:val="1"/>
      <w:numFmt w:val="bullet"/>
      <w:lvlText w:val=""/>
      <w:lvlJc w:val="left"/>
      <w:pPr>
        <w:ind w:left="4281" w:hanging="360"/>
      </w:pPr>
      <w:rPr>
        <w:rFonts w:ascii="Wingdings" w:hAnsi="Wingdings" w:hint="default"/>
      </w:rPr>
    </w:lvl>
    <w:lvl w:ilvl="6" w:tplc="0C090001" w:tentative="1">
      <w:start w:val="1"/>
      <w:numFmt w:val="bullet"/>
      <w:lvlText w:val=""/>
      <w:lvlJc w:val="left"/>
      <w:pPr>
        <w:ind w:left="5001" w:hanging="360"/>
      </w:pPr>
      <w:rPr>
        <w:rFonts w:ascii="Symbol" w:hAnsi="Symbol" w:hint="default"/>
      </w:rPr>
    </w:lvl>
    <w:lvl w:ilvl="7" w:tplc="0C090003" w:tentative="1">
      <w:start w:val="1"/>
      <w:numFmt w:val="bullet"/>
      <w:lvlText w:val="o"/>
      <w:lvlJc w:val="left"/>
      <w:pPr>
        <w:ind w:left="5721" w:hanging="360"/>
      </w:pPr>
      <w:rPr>
        <w:rFonts w:ascii="Courier New" w:hAnsi="Courier New" w:cs="Courier New" w:hint="default"/>
      </w:rPr>
    </w:lvl>
    <w:lvl w:ilvl="8" w:tplc="0C090005" w:tentative="1">
      <w:start w:val="1"/>
      <w:numFmt w:val="bullet"/>
      <w:lvlText w:val=""/>
      <w:lvlJc w:val="left"/>
      <w:pPr>
        <w:ind w:left="6441" w:hanging="360"/>
      </w:pPr>
      <w:rPr>
        <w:rFonts w:ascii="Wingdings" w:hAnsi="Wingdings" w:hint="default"/>
      </w:rPr>
    </w:lvl>
  </w:abstractNum>
  <w:abstractNum w:abstractNumId="16" w15:restartNumberingAfterBreak="0">
    <w:nsid w:val="27B32A76"/>
    <w:multiLevelType w:val="hybridMultilevel"/>
    <w:tmpl w:val="83C0DFBA"/>
    <w:lvl w:ilvl="0" w:tplc="59EC0990">
      <w:start w:val="3"/>
      <w:numFmt w:val="bullet"/>
      <w:lvlText w:val="-"/>
      <w:lvlJc w:val="left"/>
      <w:pPr>
        <w:ind w:left="681" w:hanging="360"/>
      </w:pPr>
      <w:rPr>
        <w:rFonts w:ascii="Arial" w:eastAsia="Calibri" w:hAnsi="Arial" w:cs="Arial" w:hint="default"/>
      </w:rPr>
    </w:lvl>
    <w:lvl w:ilvl="1" w:tplc="0C090003" w:tentative="1">
      <w:start w:val="1"/>
      <w:numFmt w:val="bullet"/>
      <w:lvlText w:val="o"/>
      <w:lvlJc w:val="left"/>
      <w:pPr>
        <w:ind w:left="1401" w:hanging="360"/>
      </w:pPr>
      <w:rPr>
        <w:rFonts w:ascii="Courier New" w:hAnsi="Courier New" w:cs="Courier New" w:hint="default"/>
      </w:rPr>
    </w:lvl>
    <w:lvl w:ilvl="2" w:tplc="0C090005" w:tentative="1">
      <w:start w:val="1"/>
      <w:numFmt w:val="bullet"/>
      <w:lvlText w:val=""/>
      <w:lvlJc w:val="left"/>
      <w:pPr>
        <w:ind w:left="2121" w:hanging="360"/>
      </w:pPr>
      <w:rPr>
        <w:rFonts w:ascii="Wingdings" w:hAnsi="Wingdings" w:hint="default"/>
      </w:rPr>
    </w:lvl>
    <w:lvl w:ilvl="3" w:tplc="0C090001" w:tentative="1">
      <w:start w:val="1"/>
      <w:numFmt w:val="bullet"/>
      <w:lvlText w:val=""/>
      <w:lvlJc w:val="left"/>
      <w:pPr>
        <w:ind w:left="2841" w:hanging="360"/>
      </w:pPr>
      <w:rPr>
        <w:rFonts w:ascii="Symbol" w:hAnsi="Symbol" w:hint="default"/>
      </w:rPr>
    </w:lvl>
    <w:lvl w:ilvl="4" w:tplc="0C090003" w:tentative="1">
      <w:start w:val="1"/>
      <w:numFmt w:val="bullet"/>
      <w:lvlText w:val="o"/>
      <w:lvlJc w:val="left"/>
      <w:pPr>
        <w:ind w:left="3561" w:hanging="360"/>
      </w:pPr>
      <w:rPr>
        <w:rFonts w:ascii="Courier New" w:hAnsi="Courier New" w:cs="Courier New" w:hint="default"/>
      </w:rPr>
    </w:lvl>
    <w:lvl w:ilvl="5" w:tplc="0C090005" w:tentative="1">
      <w:start w:val="1"/>
      <w:numFmt w:val="bullet"/>
      <w:lvlText w:val=""/>
      <w:lvlJc w:val="left"/>
      <w:pPr>
        <w:ind w:left="4281" w:hanging="360"/>
      </w:pPr>
      <w:rPr>
        <w:rFonts w:ascii="Wingdings" w:hAnsi="Wingdings" w:hint="default"/>
      </w:rPr>
    </w:lvl>
    <w:lvl w:ilvl="6" w:tplc="0C090001" w:tentative="1">
      <w:start w:val="1"/>
      <w:numFmt w:val="bullet"/>
      <w:lvlText w:val=""/>
      <w:lvlJc w:val="left"/>
      <w:pPr>
        <w:ind w:left="5001" w:hanging="360"/>
      </w:pPr>
      <w:rPr>
        <w:rFonts w:ascii="Symbol" w:hAnsi="Symbol" w:hint="default"/>
      </w:rPr>
    </w:lvl>
    <w:lvl w:ilvl="7" w:tplc="0C090003" w:tentative="1">
      <w:start w:val="1"/>
      <w:numFmt w:val="bullet"/>
      <w:lvlText w:val="o"/>
      <w:lvlJc w:val="left"/>
      <w:pPr>
        <w:ind w:left="5721" w:hanging="360"/>
      </w:pPr>
      <w:rPr>
        <w:rFonts w:ascii="Courier New" w:hAnsi="Courier New" w:cs="Courier New" w:hint="default"/>
      </w:rPr>
    </w:lvl>
    <w:lvl w:ilvl="8" w:tplc="0C090005" w:tentative="1">
      <w:start w:val="1"/>
      <w:numFmt w:val="bullet"/>
      <w:lvlText w:val=""/>
      <w:lvlJc w:val="left"/>
      <w:pPr>
        <w:ind w:left="6441" w:hanging="360"/>
      </w:pPr>
      <w:rPr>
        <w:rFonts w:ascii="Wingdings" w:hAnsi="Wingdings" w:hint="default"/>
      </w:rPr>
    </w:lvl>
  </w:abstractNum>
  <w:abstractNum w:abstractNumId="17" w15:restartNumberingAfterBreak="0">
    <w:nsid w:val="2A73453A"/>
    <w:multiLevelType w:val="multilevel"/>
    <w:tmpl w:val="72A47602"/>
    <w:lvl w:ilvl="0">
      <w:start w:val="1"/>
      <w:numFmt w:val="bullet"/>
      <w:lvlText w:val=""/>
      <w:lvlJc w:val="left"/>
      <w:pPr>
        <w:tabs>
          <w:tab w:val="num" w:pos="340"/>
        </w:tabs>
        <w:ind w:left="680" w:hanging="340"/>
      </w:pPr>
      <w:rPr>
        <w:rFonts w:ascii="Symbol" w:hAnsi="Symbol" w:hint="default"/>
      </w:rPr>
    </w:lvl>
    <w:lvl w:ilvl="1">
      <w:start w:val="1"/>
      <w:numFmt w:val="bullet"/>
      <w:lvlText w:val="–"/>
      <w:lvlJc w:val="left"/>
      <w:pPr>
        <w:tabs>
          <w:tab w:val="num" w:pos="680"/>
        </w:tabs>
        <w:ind w:left="1021" w:hanging="341"/>
      </w:pPr>
      <w:rPr>
        <w:rFonts w:ascii="Arial" w:hAnsi="Arial" w:hint="default"/>
      </w:rPr>
    </w:lvl>
    <w:lvl w:ilvl="2">
      <w:start w:val="1"/>
      <w:numFmt w:val="bullet"/>
      <w:lvlText w:val=""/>
      <w:lvlJc w:val="left"/>
      <w:pPr>
        <w:ind w:left="1361" w:hanging="340"/>
      </w:pPr>
      <w:rPr>
        <w:rFonts w:ascii="Wingdings" w:hAnsi="Wingdings" w:hint="default"/>
      </w:rPr>
    </w:lvl>
    <w:lvl w:ilvl="3">
      <w:start w:val="1"/>
      <w:numFmt w:val="bullet"/>
      <w:lvlText w:val=""/>
      <w:lvlJc w:val="left"/>
      <w:pPr>
        <w:ind w:left="1701" w:hanging="340"/>
      </w:pPr>
      <w:rPr>
        <w:rFonts w:ascii="Symbol" w:hAnsi="Symbol" w:hint="default"/>
      </w:rPr>
    </w:lvl>
    <w:lvl w:ilvl="4">
      <w:start w:val="1"/>
      <w:numFmt w:val="bullet"/>
      <w:lvlText w:val="o"/>
      <w:lvlJc w:val="left"/>
      <w:pPr>
        <w:ind w:left="2041" w:hanging="340"/>
      </w:pPr>
      <w:rPr>
        <w:rFonts w:ascii="Courier New" w:hAnsi="Courier New" w:hint="default"/>
      </w:rPr>
    </w:lvl>
    <w:lvl w:ilvl="5">
      <w:start w:val="1"/>
      <w:numFmt w:val="bullet"/>
      <w:lvlText w:val=""/>
      <w:lvlJc w:val="left"/>
      <w:pPr>
        <w:ind w:left="2381" w:hanging="340"/>
      </w:pPr>
      <w:rPr>
        <w:rFonts w:ascii="Wingdings" w:hAnsi="Wingdings" w:hint="default"/>
      </w:rPr>
    </w:lvl>
    <w:lvl w:ilvl="6">
      <w:start w:val="1"/>
      <w:numFmt w:val="bullet"/>
      <w:lvlText w:val=""/>
      <w:lvlJc w:val="left"/>
      <w:pPr>
        <w:ind w:left="2722" w:hanging="341"/>
      </w:pPr>
      <w:rPr>
        <w:rFonts w:ascii="Symbol" w:hAnsi="Symbol" w:hint="default"/>
      </w:rPr>
    </w:lvl>
    <w:lvl w:ilvl="7">
      <w:start w:val="1"/>
      <w:numFmt w:val="bullet"/>
      <w:lvlText w:val="o"/>
      <w:lvlJc w:val="left"/>
      <w:pPr>
        <w:ind w:left="3062" w:hanging="340"/>
      </w:pPr>
      <w:rPr>
        <w:rFonts w:ascii="Courier New" w:hAnsi="Courier New" w:hint="default"/>
      </w:rPr>
    </w:lvl>
    <w:lvl w:ilvl="8">
      <w:start w:val="1"/>
      <w:numFmt w:val="bullet"/>
      <w:lvlText w:val=""/>
      <w:lvlJc w:val="left"/>
      <w:pPr>
        <w:ind w:left="3742" w:hanging="340"/>
      </w:pPr>
      <w:rPr>
        <w:rFonts w:ascii="Wingdings" w:hAnsi="Wingdings" w:hint="default"/>
      </w:rPr>
    </w:lvl>
  </w:abstractNum>
  <w:abstractNum w:abstractNumId="18" w15:restartNumberingAfterBreak="0">
    <w:nsid w:val="2C242272"/>
    <w:multiLevelType w:val="hybridMultilevel"/>
    <w:tmpl w:val="DCA2AC34"/>
    <w:lvl w:ilvl="0" w:tplc="F3D26466">
      <w:start w:val="3"/>
      <w:numFmt w:val="bullet"/>
      <w:lvlText w:val="-"/>
      <w:lvlJc w:val="left"/>
      <w:pPr>
        <w:ind w:left="1440" w:hanging="720"/>
      </w:pPr>
      <w:rPr>
        <w:rFonts w:ascii="Arial" w:eastAsia="Calibri" w:hAnsi="Arial" w:cs="Arial" w:hint="default"/>
      </w:r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start w:val="1"/>
      <w:numFmt w:val="lowerLetter"/>
      <w:lvlText w:val="%5."/>
      <w:lvlJc w:val="left"/>
      <w:pPr>
        <w:ind w:left="3960" w:hanging="360"/>
      </w:pPr>
    </w:lvl>
    <w:lvl w:ilvl="5" w:tplc="0C09001B">
      <w:start w:val="1"/>
      <w:numFmt w:val="lowerRoman"/>
      <w:lvlText w:val="%6."/>
      <w:lvlJc w:val="right"/>
      <w:pPr>
        <w:ind w:left="4680" w:hanging="180"/>
      </w:pPr>
    </w:lvl>
    <w:lvl w:ilvl="6" w:tplc="0C09000F">
      <w:start w:val="1"/>
      <w:numFmt w:val="decimal"/>
      <w:lvlText w:val="%7."/>
      <w:lvlJc w:val="left"/>
      <w:pPr>
        <w:ind w:left="5400" w:hanging="360"/>
      </w:pPr>
    </w:lvl>
    <w:lvl w:ilvl="7" w:tplc="0C090019">
      <w:start w:val="1"/>
      <w:numFmt w:val="lowerLetter"/>
      <w:lvlText w:val="%8."/>
      <w:lvlJc w:val="left"/>
      <w:pPr>
        <w:ind w:left="6120" w:hanging="360"/>
      </w:pPr>
    </w:lvl>
    <w:lvl w:ilvl="8" w:tplc="0C09001B">
      <w:start w:val="1"/>
      <w:numFmt w:val="lowerRoman"/>
      <w:lvlText w:val="%9."/>
      <w:lvlJc w:val="right"/>
      <w:pPr>
        <w:ind w:left="6840" w:hanging="180"/>
      </w:pPr>
    </w:lvl>
  </w:abstractNum>
  <w:abstractNum w:abstractNumId="19" w15:restartNumberingAfterBreak="0">
    <w:nsid w:val="2DBD78F7"/>
    <w:multiLevelType w:val="multilevel"/>
    <w:tmpl w:val="3F54E6F2"/>
    <w:lvl w:ilvl="0">
      <w:start w:val="1"/>
      <w:numFmt w:val="bullet"/>
      <w:lvlText w:val=""/>
      <w:lvlJc w:val="left"/>
      <w:pPr>
        <w:tabs>
          <w:tab w:val="num" w:pos="340"/>
        </w:tabs>
        <w:ind w:left="680" w:hanging="340"/>
      </w:pPr>
      <w:rPr>
        <w:rFonts w:ascii="Symbol" w:hAnsi="Symbol" w:hint="default"/>
      </w:rPr>
    </w:lvl>
    <w:lvl w:ilvl="1">
      <w:start w:val="1"/>
      <w:numFmt w:val="bullet"/>
      <w:lvlText w:val=""/>
      <w:lvlJc w:val="left"/>
      <w:pPr>
        <w:tabs>
          <w:tab w:val="num" w:pos="680"/>
        </w:tabs>
        <w:ind w:left="1021" w:hanging="341"/>
      </w:pPr>
      <w:rPr>
        <w:rFonts w:ascii="Symbol" w:hAnsi="Symbol" w:hint="default"/>
      </w:rPr>
    </w:lvl>
    <w:lvl w:ilvl="2">
      <w:start w:val="1"/>
      <w:numFmt w:val="bullet"/>
      <w:lvlText w:val=""/>
      <w:lvlJc w:val="left"/>
      <w:pPr>
        <w:ind w:left="1361" w:hanging="340"/>
      </w:pPr>
      <w:rPr>
        <w:rFonts w:ascii="Symbol" w:hAnsi="Symbol" w:hint="default"/>
      </w:rPr>
    </w:lvl>
    <w:lvl w:ilvl="3">
      <w:start w:val="1"/>
      <w:numFmt w:val="bullet"/>
      <w:lvlText w:val=""/>
      <w:lvlJc w:val="left"/>
      <w:pPr>
        <w:ind w:left="1701" w:hanging="340"/>
      </w:pPr>
      <w:rPr>
        <w:rFonts w:ascii="Symbol" w:hAnsi="Symbol" w:hint="default"/>
      </w:rPr>
    </w:lvl>
    <w:lvl w:ilvl="4">
      <w:start w:val="1"/>
      <w:numFmt w:val="bullet"/>
      <w:lvlText w:val=""/>
      <w:lvlJc w:val="left"/>
      <w:pPr>
        <w:ind w:left="2041" w:hanging="340"/>
      </w:pPr>
      <w:rPr>
        <w:rFonts w:ascii="Symbol" w:hAnsi="Symbol" w:hint="default"/>
      </w:rPr>
    </w:lvl>
    <w:lvl w:ilvl="5">
      <w:start w:val="1"/>
      <w:numFmt w:val="bullet"/>
      <w:lvlText w:val=""/>
      <w:lvlJc w:val="left"/>
      <w:pPr>
        <w:ind w:left="2381" w:hanging="340"/>
      </w:pPr>
      <w:rPr>
        <w:rFonts w:ascii="Symbol" w:hAnsi="Symbol" w:hint="default"/>
      </w:rPr>
    </w:lvl>
    <w:lvl w:ilvl="6">
      <w:start w:val="1"/>
      <w:numFmt w:val="bullet"/>
      <w:lvlText w:val=""/>
      <w:lvlJc w:val="left"/>
      <w:pPr>
        <w:ind w:left="2722" w:hanging="341"/>
      </w:pPr>
      <w:rPr>
        <w:rFonts w:ascii="Symbol" w:hAnsi="Symbol" w:hint="default"/>
      </w:rPr>
    </w:lvl>
    <w:lvl w:ilvl="7">
      <w:start w:val="1"/>
      <w:numFmt w:val="bullet"/>
      <w:lvlText w:val=""/>
      <w:lvlJc w:val="left"/>
      <w:pPr>
        <w:ind w:left="3062" w:hanging="340"/>
      </w:pPr>
      <w:rPr>
        <w:rFonts w:ascii="Symbol" w:hAnsi="Symbol" w:hint="default"/>
      </w:rPr>
    </w:lvl>
    <w:lvl w:ilvl="8">
      <w:start w:val="1"/>
      <w:numFmt w:val="bullet"/>
      <w:lvlText w:val=""/>
      <w:lvlJc w:val="left"/>
      <w:pPr>
        <w:ind w:left="3742" w:hanging="340"/>
      </w:pPr>
      <w:rPr>
        <w:rFonts w:ascii="Symbol" w:hAnsi="Symbol" w:hint="default"/>
      </w:rPr>
    </w:lvl>
  </w:abstractNum>
  <w:abstractNum w:abstractNumId="20" w15:restartNumberingAfterBreak="0">
    <w:nsid w:val="2EDD1F8E"/>
    <w:multiLevelType w:val="multilevel"/>
    <w:tmpl w:val="72A47602"/>
    <w:lvl w:ilvl="0">
      <w:start w:val="1"/>
      <w:numFmt w:val="bullet"/>
      <w:lvlText w:val=""/>
      <w:lvlJc w:val="left"/>
      <w:pPr>
        <w:tabs>
          <w:tab w:val="num" w:pos="340"/>
        </w:tabs>
        <w:ind w:left="680" w:hanging="340"/>
      </w:pPr>
      <w:rPr>
        <w:rFonts w:ascii="Symbol" w:hAnsi="Symbol" w:hint="default"/>
      </w:rPr>
    </w:lvl>
    <w:lvl w:ilvl="1">
      <w:start w:val="1"/>
      <w:numFmt w:val="bullet"/>
      <w:lvlText w:val="–"/>
      <w:lvlJc w:val="left"/>
      <w:pPr>
        <w:tabs>
          <w:tab w:val="num" w:pos="680"/>
        </w:tabs>
        <w:ind w:left="1021" w:hanging="341"/>
      </w:pPr>
      <w:rPr>
        <w:rFonts w:ascii="Arial" w:hAnsi="Arial" w:hint="default"/>
      </w:rPr>
    </w:lvl>
    <w:lvl w:ilvl="2">
      <w:start w:val="1"/>
      <w:numFmt w:val="bullet"/>
      <w:lvlText w:val=""/>
      <w:lvlJc w:val="left"/>
      <w:pPr>
        <w:ind w:left="1361" w:hanging="340"/>
      </w:pPr>
      <w:rPr>
        <w:rFonts w:ascii="Wingdings" w:hAnsi="Wingdings" w:hint="default"/>
      </w:rPr>
    </w:lvl>
    <w:lvl w:ilvl="3">
      <w:start w:val="1"/>
      <w:numFmt w:val="bullet"/>
      <w:lvlText w:val=""/>
      <w:lvlJc w:val="left"/>
      <w:pPr>
        <w:ind w:left="1701" w:hanging="340"/>
      </w:pPr>
      <w:rPr>
        <w:rFonts w:ascii="Symbol" w:hAnsi="Symbol" w:hint="default"/>
      </w:rPr>
    </w:lvl>
    <w:lvl w:ilvl="4">
      <w:start w:val="1"/>
      <w:numFmt w:val="bullet"/>
      <w:lvlText w:val="o"/>
      <w:lvlJc w:val="left"/>
      <w:pPr>
        <w:ind w:left="2041" w:hanging="340"/>
      </w:pPr>
      <w:rPr>
        <w:rFonts w:ascii="Courier New" w:hAnsi="Courier New" w:hint="default"/>
      </w:rPr>
    </w:lvl>
    <w:lvl w:ilvl="5">
      <w:start w:val="1"/>
      <w:numFmt w:val="bullet"/>
      <w:lvlText w:val=""/>
      <w:lvlJc w:val="left"/>
      <w:pPr>
        <w:ind w:left="2381" w:hanging="340"/>
      </w:pPr>
      <w:rPr>
        <w:rFonts w:ascii="Wingdings" w:hAnsi="Wingdings" w:hint="default"/>
      </w:rPr>
    </w:lvl>
    <w:lvl w:ilvl="6">
      <w:start w:val="1"/>
      <w:numFmt w:val="bullet"/>
      <w:lvlText w:val=""/>
      <w:lvlJc w:val="left"/>
      <w:pPr>
        <w:ind w:left="2722" w:hanging="341"/>
      </w:pPr>
      <w:rPr>
        <w:rFonts w:ascii="Symbol" w:hAnsi="Symbol" w:hint="default"/>
      </w:rPr>
    </w:lvl>
    <w:lvl w:ilvl="7">
      <w:start w:val="1"/>
      <w:numFmt w:val="bullet"/>
      <w:lvlText w:val="o"/>
      <w:lvlJc w:val="left"/>
      <w:pPr>
        <w:ind w:left="3062" w:hanging="340"/>
      </w:pPr>
      <w:rPr>
        <w:rFonts w:ascii="Courier New" w:hAnsi="Courier New" w:hint="default"/>
      </w:rPr>
    </w:lvl>
    <w:lvl w:ilvl="8">
      <w:start w:val="1"/>
      <w:numFmt w:val="bullet"/>
      <w:lvlText w:val=""/>
      <w:lvlJc w:val="left"/>
      <w:pPr>
        <w:ind w:left="3742" w:hanging="340"/>
      </w:pPr>
      <w:rPr>
        <w:rFonts w:ascii="Wingdings" w:hAnsi="Wingdings" w:hint="default"/>
      </w:rPr>
    </w:lvl>
  </w:abstractNum>
  <w:abstractNum w:abstractNumId="21" w15:restartNumberingAfterBreak="0">
    <w:nsid w:val="2FF3396D"/>
    <w:multiLevelType w:val="multilevel"/>
    <w:tmpl w:val="50C0244A"/>
    <w:lvl w:ilvl="0">
      <w:start w:val="1"/>
      <w:numFmt w:val="decimal"/>
      <w:lvlText w:val="%1"/>
      <w:lvlJc w:val="left"/>
      <w:pPr>
        <w:tabs>
          <w:tab w:val="num" w:pos="340"/>
        </w:tabs>
        <w:ind w:left="680" w:hanging="340"/>
      </w:pPr>
      <w:rPr>
        <w:rFonts w:hint="default"/>
      </w:rPr>
    </w:lvl>
    <w:lvl w:ilvl="1">
      <w:start w:val="1"/>
      <w:numFmt w:val="lowerLetter"/>
      <w:lvlText w:val="%2"/>
      <w:lvlJc w:val="left"/>
      <w:pPr>
        <w:tabs>
          <w:tab w:val="num" w:pos="680"/>
        </w:tabs>
        <w:ind w:left="1021" w:hanging="341"/>
      </w:pPr>
      <w:rPr>
        <w:rFonts w:hint="default"/>
      </w:rPr>
    </w:lvl>
    <w:lvl w:ilvl="2">
      <w:start w:val="1"/>
      <w:numFmt w:val="lowerRoman"/>
      <w:lvlText w:val="%3"/>
      <w:lvlJc w:val="left"/>
      <w:pPr>
        <w:ind w:left="1361" w:hanging="340"/>
      </w:pPr>
      <w:rPr>
        <w:rFonts w:hint="default"/>
      </w:rPr>
    </w:lvl>
    <w:lvl w:ilvl="3">
      <w:start w:val="1"/>
      <w:numFmt w:val="bullet"/>
      <w:lvlText w:val=""/>
      <w:lvlJc w:val="left"/>
      <w:pPr>
        <w:ind w:left="1701" w:hanging="340"/>
      </w:pPr>
      <w:rPr>
        <w:rFonts w:ascii="Symbol" w:hAnsi="Symbol" w:hint="default"/>
      </w:rPr>
    </w:lvl>
    <w:lvl w:ilvl="4">
      <w:start w:val="1"/>
      <w:numFmt w:val="bullet"/>
      <w:lvlText w:val="o"/>
      <w:lvlJc w:val="left"/>
      <w:pPr>
        <w:ind w:left="2041" w:hanging="340"/>
      </w:pPr>
      <w:rPr>
        <w:rFonts w:ascii="Courier New" w:hAnsi="Courier New" w:hint="default"/>
      </w:rPr>
    </w:lvl>
    <w:lvl w:ilvl="5">
      <w:start w:val="1"/>
      <w:numFmt w:val="bullet"/>
      <w:lvlText w:val=""/>
      <w:lvlJc w:val="left"/>
      <w:pPr>
        <w:ind w:left="2381" w:hanging="340"/>
      </w:pPr>
      <w:rPr>
        <w:rFonts w:ascii="Wingdings" w:hAnsi="Wingdings" w:hint="default"/>
      </w:rPr>
    </w:lvl>
    <w:lvl w:ilvl="6">
      <w:start w:val="1"/>
      <w:numFmt w:val="bullet"/>
      <w:lvlText w:val=""/>
      <w:lvlJc w:val="left"/>
      <w:pPr>
        <w:ind w:left="2722" w:hanging="341"/>
      </w:pPr>
      <w:rPr>
        <w:rFonts w:ascii="Symbol" w:hAnsi="Symbol" w:hint="default"/>
      </w:rPr>
    </w:lvl>
    <w:lvl w:ilvl="7">
      <w:start w:val="1"/>
      <w:numFmt w:val="bullet"/>
      <w:lvlText w:val="o"/>
      <w:lvlJc w:val="left"/>
      <w:pPr>
        <w:ind w:left="3062" w:hanging="340"/>
      </w:pPr>
      <w:rPr>
        <w:rFonts w:ascii="Courier New" w:hAnsi="Courier New" w:hint="default"/>
      </w:rPr>
    </w:lvl>
    <w:lvl w:ilvl="8">
      <w:start w:val="1"/>
      <w:numFmt w:val="bullet"/>
      <w:lvlText w:val=""/>
      <w:lvlJc w:val="left"/>
      <w:pPr>
        <w:ind w:left="3402" w:hanging="340"/>
      </w:pPr>
      <w:rPr>
        <w:rFonts w:ascii="Wingdings" w:hAnsi="Wingdings" w:hint="default"/>
      </w:rPr>
    </w:lvl>
  </w:abstractNum>
  <w:abstractNum w:abstractNumId="22" w15:restartNumberingAfterBreak="0">
    <w:nsid w:val="33167E3D"/>
    <w:multiLevelType w:val="hybridMultilevel"/>
    <w:tmpl w:val="81AC0F42"/>
    <w:lvl w:ilvl="0" w:tplc="CD30506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334C264B"/>
    <w:multiLevelType w:val="hybridMultilevel"/>
    <w:tmpl w:val="8278B3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90E0BB1"/>
    <w:multiLevelType w:val="hybridMultilevel"/>
    <w:tmpl w:val="09AC4B00"/>
    <w:lvl w:ilvl="0" w:tplc="A9FCB2F0">
      <w:start w:val="1"/>
      <w:numFmt w:val="bullet"/>
      <w:lvlText w:val=""/>
      <w:lvlJc w:val="left"/>
      <w:pPr>
        <w:ind w:left="681" w:hanging="360"/>
      </w:pPr>
      <w:rPr>
        <w:rFonts w:ascii="Symbol" w:hAnsi="Symbol" w:hint="default"/>
      </w:rPr>
    </w:lvl>
    <w:lvl w:ilvl="1" w:tplc="0C090003" w:tentative="1">
      <w:start w:val="1"/>
      <w:numFmt w:val="bullet"/>
      <w:lvlText w:val="o"/>
      <w:lvlJc w:val="left"/>
      <w:pPr>
        <w:ind w:left="1401" w:hanging="360"/>
      </w:pPr>
      <w:rPr>
        <w:rFonts w:ascii="Courier New" w:hAnsi="Courier New" w:cs="Courier New" w:hint="default"/>
      </w:rPr>
    </w:lvl>
    <w:lvl w:ilvl="2" w:tplc="0C090005" w:tentative="1">
      <w:start w:val="1"/>
      <w:numFmt w:val="bullet"/>
      <w:lvlText w:val=""/>
      <w:lvlJc w:val="left"/>
      <w:pPr>
        <w:ind w:left="2121" w:hanging="360"/>
      </w:pPr>
      <w:rPr>
        <w:rFonts w:ascii="Wingdings" w:hAnsi="Wingdings" w:hint="default"/>
      </w:rPr>
    </w:lvl>
    <w:lvl w:ilvl="3" w:tplc="0C090001" w:tentative="1">
      <w:start w:val="1"/>
      <w:numFmt w:val="bullet"/>
      <w:lvlText w:val=""/>
      <w:lvlJc w:val="left"/>
      <w:pPr>
        <w:ind w:left="2841" w:hanging="360"/>
      </w:pPr>
      <w:rPr>
        <w:rFonts w:ascii="Symbol" w:hAnsi="Symbol" w:hint="default"/>
      </w:rPr>
    </w:lvl>
    <w:lvl w:ilvl="4" w:tplc="0C090003" w:tentative="1">
      <w:start w:val="1"/>
      <w:numFmt w:val="bullet"/>
      <w:lvlText w:val="o"/>
      <w:lvlJc w:val="left"/>
      <w:pPr>
        <w:ind w:left="3561" w:hanging="360"/>
      </w:pPr>
      <w:rPr>
        <w:rFonts w:ascii="Courier New" w:hAnsi="Courier New" w:cs="Courier New" w:hint="default"/>
      </w:rPr>
    </w:lvl>
    <w:lvl w:ilvl="5" w:tplc="0C090005" w:tentative="1">
      <w:start w:val="1"/>
      <w:numFmt w:val="bullet"/>
      <w:lvlText w:val=""/>
      <w:lvlJc w:val="left"/>
      <w:pPr>
        <w:ind w:left="4281" w:hanging="360"/>
      </w:pPr>
      <w:rPr>
        <w:rFonts w:ascii="Wingdings" w:hAnsi="Wingdings" w:hint="default"/>
      </w:rPr>
    </w:lvl>
    <w:lvl w:ilvl="6" w:tplc="0C090001" w:tentative="1">
      <w:start w:val="1"/>
      <w:numFmt w:val="bullet"/>
      <w:lvlText w:val=""/>
      <w:lvlJc w:val="left"/>
      <w:pPr>
        <w:ind w:left="5001" w:hanging="360"/>
      </w:pPr>
      <w:rPr>
        <w:rFonts w:ascii="Symbol" w:hAnsi="Symbol" w:hint="default"/>
      </w:rPr>
    </w:lvl>
    <w:lvl w:ilvl="7" w:tplc="0C090003" w:tentative="1">
      <w:start w:val="1"/>
      <w:numFmt w:val="bullet"/>
      <w:lvlText w:val="o"/>
      <w:lvlJc w:val="left"/>
      <w:pPr>
        <w:ind w:left="5721" w:hanging="360"/>
      </w:pPr>
      <w:rPr>
        <w:rFonts w:ascii="Courier New" w:hAnsi="Courier New" w:cs="Courier New" w:hint="default"/>
      </w:rPr>
    </w:lvl>
    <w:lvl w:ilvl="8" w:tplc="0C090005" w:tentative="1">
      <w:start w:val="1"/>
      <w:numFmt w:val="bullet"/>
      <w:lvlText w:val=""/>
      <w:lvlJc w:val="left"/>
      <w:pPr>
        <w:ind w:left="6441" w:hanging="360"/>
      </w:pPr>
      <w:rPr>
        <w:rFonts w:ascii="Wingdings" w:hAnsi="Wingdings" w:hint="default"/>
      </w:rPr>
    </w:lvl>
  </w:abstractNum>
  <w:abstractNum w:abstractNumId="25" w15:restartNumberingAfterBreak="0">
    <w:nsid w:val="39F64A3F"/>
    <w:multiLevelType w:val="hybridMultilevel"/>
    <w:tmpl w:val="CD0CFA68"/>
    <w:lvl w:ilvl="0" w:tplc="0C090001">
      <w:start w:val="1"/>
      <w:numFmt w:val="bullet"/>
      <w:lvlText w:val=""/>
      <w:lvlJc w:val="left"/>
      <w:pPr>
        <w:ind w:left="700" w:hanging="360"/>
      </w:pPr>
      <w:rPr>
        <w:rFonts w:ascii="Symbol" w:hAnsi="Symbol" w:hint="default"/>
      </w:rPr>
    </w:lvl>
    <w:lvl w:ilvl="1" w:tplc="33B4FAE6">
      <w:start w:val="1"/>
      <w:numFmt w:val="lowerLetter"/>
      <w:lvlText w:val="%2."/>
      <w:lvlJc w:val="left"/>
      <w:pPr>
        <w:ind w:left="1420" w:hanging="360"/>
      </w:pPr>
    </w:lvl>
    <w:lvl w:ilvl="2" w:tplc="0C09001B" w:tentative="1">
      <w:start w:val="1"/>
      <w:numFmt w:val="lowerRoman"/>
      <w:lvlText w:val="%3."/>
      <w:lvlJc w:val="right"/>
      <w:pPr>
        <w:ind w:left="2140" w:hanging="180"/>
      </w:pPr>
    </w:lvl>
    <w:lvl w:ilvl="3" w:tplc="0C09000F" w:tentative="1">
      <w:start w:val="1"/>
      <w:numFmt w:val="decimal"/>
      <w:lvlText w:val="%4."/>
      <w:lvlJc w:val="left"/>
      <w:pPr>
        <w:ind w:left="2860" w:hanging="360"/>
      </w:pPr>
    </w:lvl>
    <w:lvl w:ilvl="4" w:tplc="0C090019" w:tentative="1">
      <w:start w:val="1"/>
      <w:numFmt w:val="lowerLetter"/>
      <w:lvlText w:val="%5."/>
      <w:lvlJc w:val="left"/>
      <w:pPr>
        <w:ind w:left="3580" w:hanging="360"/>
      </w:pPr>
    </w:lvl>
    <w:lvl w:ilvl="5" w:tplc="0C09001B" w:tentative="1">
      <w:start w:val="1"/>
      <w:numFmt w:val="lowerRoman"/>
      <w:lvlText w:val="%6."/>
      <w:lvlJc w:val="right"/>
      <w:pPr>
        <w:ind w:left="4300" w:hanging="180"/>
      </w:pPr>
    </w:lvl>
    <w:lvl w:ilvl="6" w:tplc="0C09000F" w:tentative="1">
      <w:start w:val="1"/>
      <w:numFmt w:val="decimal"/>
      <w:lvlText w:val="%7."/>
      <w:lvlJc w:val="left"/>
      <w:pPr>
        <w:ind w:left="5020" w:hanging="360"/>
      </w:pPr>
    </w:lvl>
    <w:lvl w:ilvl="7" w:tplc="0C090019" w:tentative="1">
      <w:start w:val="1"/>
      <w:numFmt w:val="lowerLetter"/>
      <w:lvlText w:val="%8."/>
      <w:lvlJc w:val="left"/>
      <w:pPr>
        <w:ind w:left="5740" w:hanging="360"/>
      </w:pPr>
    </w:lvl>
    <w:lvl w:ilvl="8" w:tplc="0C09001B" w:tentative="1">
      <w:start w:val="1"/>
      <w:numFmt w:val="lowerRoman"/>
      <w:lvlText w:val="%9."/>
      <w:lvlJc w:val="right"/>
      <w:pPr>
        <w:ind w:left="6460" w:hanging="180"/>
      </w:pPr>
    </w:lvl>
  </w:abstractNum>
  <w:abstractNum w:abstractNumId="26" w15:restartNumberingAfterBreak="0">
    <w:nsid w:val="4B566DE3"/>
    <w:multiLevelType w:val="multilevel"/>
    <w:tmpl w:val="E1E6B2C4"/>
    <w:lvl w:ilvl="0">
      <w:start w:val="1"/>
      <w:numFmt w:val="decimal"/>
      <w:pStyle w:val="NumberedParagraph"/>
      <w:lvlText w:val="%1."/>
      <w:lvlJc w:val="left"/>
      <w:pPr>
        <w:ind w:left="680" w:hanging="340"/>
      </w:pPr>
      <w:rPr>
        <w:rFonts w:hint="default"/>
        <w:b w:val="0"/>
      </w:rPr>
    </w:lvl>
    <w:lvl w:ilvl="1">
      <w:start w:val="1"/>
      <w:numFmt w:val="decimal"/>
      <w:lvlText w:val="%1.%2."/>
      <w:lvlJc w:val="left"/>
      <w:pPr>
        <w:tabs>
          <w:tab w:val="num" w:pos="1191"/>
        </w:tabs>
        <w:ind w:left="1191" w:hanging="511"/>
      </w:pPr>
      <w:rPr>
        <w:rFonts w:hint="default"/>
      </w:rPr>
    </w:lvl>
    <w:lvl w:ilvl="2">
      <w:start w:val="1"/>
      <w:numFmt w:val="decimal"/>
      <w:lvlText w:val="%1.%2.%3."/>
      <w:lvlJc w:val="left"/>
      <w:pPr>
        <w:tabs>
          <w:tab w:val="num" w:pos="1871"/>
        </w:tabs>
        <w:ind w:left="1871" w:hanging="680"/>
      </w:pPr>
      <w:rPr>
        <w:rFonts w:hint="default"/>
      </w:rPr>
    </w:lvl>
    <w:lvl w:ilvl="3">
      <w:start w:val="1"/>
      <w:numFmt w:val="decimal"/>
      <w:lvlText w:val="%1.%2.%3.%4."/>
      <w:lvlJc w:val="left"/>
      <w:pPr>
        <w:tabs>
          <w:tab w:val="num" w:pos="2722"/>
        </w:tabs>
        <w:ind w:left="2722" w:hanging="851"/>
      </w:pPr>
      <w:rPr>
        <w:rFonts w:hint="default"/>
      </w:rPr>
    </w:lvl>
    <w:lvl w:ilvl="4">
      <w:start w:val="1"/>
      <w:numFmt w:val="decimal"/>
      <w:lvlText w:val="%1.%2.%3.%4.%5."/>
      <w:lvlJc w:val="left"/>
      <w:pPr>
        <w:tabs>
          <w:tab w:val="num" w:pos="3742"/>
        </w:tabs>
        <w:ind w:left="3742" w:hanging="102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EFE3AE6"/>
    <w:multiLevelType w:val="hybridMultilevel"/>
    <w:tmpl w:val="44BC6484"/>
    <w:lvl w:ilvl="0" w:tplc="A4641F4C">
      <w:start w:val="1"/>
      <w:numFmt w:val="bullet"/>
      <w:lvlText w:val=""/>
      <w:lvlJc w:val="left"/>
      <w:pPr>
        <w:ind w:left="681" w:hanging="360"/>
      </w:pPr>
      <w:rPr>
        <w:rFonts w:ascii="Symbol" w:hAnsi="Symbol" w:hint="default"/>
      </w:rPr>
    </w:lvl>
    <w:lvl w:ilvl="1" w:tplc="0C090003" w:tentative="1">
      <w:start w:val="1"/>
      <w:numFmt w:val="bullet"/>
      <w:lvlText w:val="o"/>
      <w:lvlJc w:val="left"/>
      <w:pPr>
        <w:ind w:left="1401" w:hanging="360"/>
      </w:pPr>
      <w:rPr>
        <w:rFonts w:ascii="Courier New" w:hAnsi="Courier New" w:cs="Courier New" w:hint="default"/>
      </w:rPr>
    </w:lvl>
    <w:lvl w:ilvl="2" w:tplc="0C090005" w:tentative="1">
      <w:start w:val="1"/>
      <w:numFmt w:val="bullet"/>
      <w:lvlText w:val=""/>
      <w:lvlJc w:val="left"/>
      <w:pPr>
        <w:ind w:left="2121" w:hanging="360"/>
      </w:pPr>
      <w:rPr>
        <w:rFonts w:ascii="Wingdings" w:hAnsi="Wingdings" w:hint="default"/>
      </w:rPr>
    </w:lvl>
    <w:lvl w:ilvl="3" w:tplc="0C090001" w:tentative="1">
      <w:start w:val="1"/>
      <w:numFmt w:val="bullet"/>
      <w:lvlText w:val=""/>
      <w:lvlJc w:val="left"/>
      <w:pPr>
        <w:ind w:left="2841" w:hanging="360"/>
      </w:pPr>
      <w:rPr>
        <w:rFonts w:ascii="Symbol" w:hAnsi="Symbol" w:hint="default"/>
      </w:rPr>
    </w:lvl>
    <w:lvl w:ilvl="4" w:tplc="0C090003" w:tentative="1">
      <w:start w:val="1"/>
      <w:numFmt w:val="bullet"/>
      <w:lvlText w:val="o"/>
      <w:lvlJc w:val="left"/>
      <w:pPr>
        <w:ind w:left="3561" w:hanging="360"/>
      </w:pPr>
      <w:rPr>
        <w:rFonts w:ascii="Courier New" w:hAnsi="Courier New" w:cs="Courier New" w:hint="default"/>
      </w:rPr>
    </w:lvl>
    <w:lvl w:ilvl="5" w:tplc="0C090005" w:tentative="1">
      <w:start w:val="1"/>
      <w:numFmt w:val="bullet"/>
      <w:lvlText w:val=""/>
      <w:lvlJc w:val="left"/>
      <w:pPr>
        <w:ind w:left="4281" w:hanging="360"/>
      </w:pPr>
      <w:rPr>
        <w:rFonts w:ascii="Wingdings" w:hAnsi="Wingdings" w:hint="default"/>
      </w:rPr>
    </w:lvl>
    <w:lvl w:ilvl="6" w:tplc="0C090001" w:tentative="1">
      <w:start w:val="1"/>
      <w:numFmt w:val="bullet"/>
      <w:lvlText w:val=""/>
      <w:lvlJc w:val="left"/>
      <w:pPr>
        <w:ind w:left="5001" w:hanging="360"/>
      </w:pPr>
      <w:rPr>
        <w:rFonts w:ascii="Symbol" w:hAnsi="Symbol" w:hint="default"/>
      </w:rPr>
    </w:lvl>
    <w:lvl w:ilvl="7" w:tplc="0C090003" w:tentative="1">
      <w:start w:val="1"/>
      <w:numFmt w:val="bullet"/>
      <w:lvlText w:val="o"/>
      <w:lvlJc w:val="left"/>
      <w:pPr>
        <w:ind w:left="5721" w:hanging="360"/>
      </w:pPr>
      <w:rPr>
        <w:rFonts w:ascii="Courier New" w:hAnsi="Courier New" w:cs="Courier New" w:hint="default"/>
      </w:rPr>
    </w:lvl>
    <w:lvl w:ilvl="8" w:tplc="0C090005" w:tentative="1">
      <w:start w:val="1"/>
      <w:numFmt w:val="bullet"/>
      <w:lvlText w:val=""/>
      <w:lvlJc w:val="left"/>
      <w:pPr>
        <w:ind w:left="6441" w:hanging="360"/>
      </w:pPr>
      <w:rPr>
        <w:rFonts w:ascii="Wingdings" w:hAnsi="Wingdings" w:hint="default"/>
      </w:rPr>
    </w:lvl>
  </w:abstractNum>
  <w:abstractNum w:abstractNumId="28" w15:restartNumberingAfterBreak="0">
    <w:nsid w:val="5C54478D"/>
    <w:multiLevelType w:val="multilevel"/>
    <w:tmpl w:val="BF9441C6"/>
    <w:lvl w:ilvl="0">
      <w:start w:val="1"/>
      <w:numFmt w:val="bullet"/>
      <w:lvlText w:val=""/>
      <w:lvlJc w:val="left"/>
      <w:pPr>
        <w:ind w:left="0" w:firstLine="0"/>
      </w:pPr>
      <w:rPr>
        <w:rFonts w:ascii="Symbol" w:hAnsi="Symbol" w:hint="default"/>
      </w:rPr>
    </w:lvl>
    <w:lvl w:ilvl="1">
      <w:start w:val="1"/>
      <w:numFmt w:val="bullet"/>
      <w:lvlText w:val="–"/>
      <w:lvlJc w:val="left"/>
      <w:pPr>
        <w:ind w:left="-20" w:firstLine="340"/>
      </w:pPr>
      <w:rPr>
        <w:rFonts w:ascii="Arial" w:hAnsi="Arial" w:hint="default"/>
      </w:rPr>
    </w:lvl>
    <w:lvl w:ilvl="2">
      <w:start w:val="1"/>
      <w:numFmt w:val="bullet"/>
      <w:lvlText w:val=""/>
      <w:lvlJc w:val="left"/>
      <w:pPr>
        <w:ind w:left="2820" w:hanging="360"/>
      </w:pPr>
      <w:rPr>
        <w:rFonts w:ascii="Wingdings" w:hAnsi="Wingdings" w:hint="default"/>
      </w:rPr>
    </w:lvl>
    <w:lvl w:ilvl="3">
      <w:start w:val="1"/>
      <w:numFmt w:val="bullet"/>
      <w:lvlText w:val=""/>
      <w:lvlJc w:val="left"/>
      <w:pPr>
        <w:ind w:left="3540" w:hanging="360"/>
      </w:pPr>
      <w:rPr>
        <w:rFonts w:ascii="Symbol" w:hAnsi="Symbol" w:hint="default"/>
      </w:rPr>
    </w:lvl>
    <w:lvl w:ilvl="4">
      <w:start w:val="1"/>
      <w:numFmt w:val="bullet"/>
      <w:lvlText w:val="o"/>
      <w:lvlJc w:val="left"/>
      <w:pPr>
        <w:ind w:left="4260" w:hanging="360"/>
      </w:pPr>
      <w:rPr>
        <w:rFonts w:ascii="Courier New" w:hAnsi="Courier New" w:cs="Courier New" w:hint="default"/>
      </w:rPr>
    </w:lvl>
    <w:lvl w:ilvl="5">
      <w:start w:val="1"/>
      <w:numFmt w:val="bullet"/>
      <w:lvlText w:val=""/>
      <w:lvlJc w:val="left"/>
      <w:pPr>
        <w:ind w:left="4980" w:hanging="360"/>
      </w:pPr>
      <w:rPr>
        <w:rFonts w:ascii="Wingdings" w:hAnsi="Wingdings" w:hint="default"/>
      </w:rPr>
    </w:lvl>
    <w:lvl w:ilvl="6">
      <w:start w:val="1"/>
      <w:numFmt w:val="bullet"/>
      <w:lvlText w:val=""/>
      <w:lvlJc w:val="left"/>
      <w:pPr>
        <w:ind w:left="5700" w:hanging="360"/>
      </w:pPr>
      <w:rPr>
        <w:rFonts w:ascii="Symbol" w:hAnsi="Symbol" w:hint="default"/>
      </w:rPr>
    </w:lvl>
    <w:lvl w:ilvl="7">
      <w:start w:val="1"/>
      <w:numFmt w:val="bullet"/>
      <w:lvlText w:val="o"/>
      <w:lvlJc w:val="left"/>
      <w:pPr>
        <w:ind w:left="6420" w:hanging="360"/>
      </w:pPr>
      <w:rPr>
        <w:rFonts w:ascii="Courier New" w:hAnsi="Courier New" w:cs="Courier New" w:hint="default"/>
      </w:rPr>
    </w:lvl>
    <w:lvl w:ilvl="8">
      <w:start w:val="1"/>
      <w:numFmt w:val="bullet"/>
      <w:lvlText w:val=""/>
      <w:lvlJc w:val="left"/>
      <w:pPr>
        <w:ind w:left="7140" w:hanging="360"/>
      </w:pPr>
      <w:rPr>
        <w:rFonts w:ascii="Wingdings" w:hAnsi="Wingdings" w:hint="default"/>
      </w:rPr>
    </w:lvl>
  </w:abstractNum>
  <w:abstractNum w:abstractNumId="29" w15:restartNumberingAfterBreak="0">
    <w:nsid w:val="63074DE7"/>
    <w:multiLevelType w:val="multilevel"/>
    <w:tmpl w:val="2690D32E"/>
    <w:lvl w:ilvl="0">
      <w:start w:val="1"/>
      <w:numFmt w:val="decimal"/>
      <w:isLgl/>
      <w:lvlText w:val="%1"/>
      <w:lvlJc w:val="left"/>
      <w:pPr>
        <w:tabs>
          <w:tab w:val="num" w:pos="340"/>
        </w:tabs>
        <w:ind w:left="680" w:hanging="340"/>
      </w:pPr>
      <w:rPr>
        <w:rFonts w:hint="default"/>
      </w:rPr>
    </w:lvl>
    <w:lvl w:ilvl="1">
      <w:start w:val="1"/>
      <w:numFmt w:val="lowerLetter"/>
      <w:lvlText w:val="%2"/>
      <w:lvlJc w:val="left"/>
      <w:pPr>
        <w:tabs>
          <w:tab w:val="num" w:pos="680"/>
        </w:tabs>
        <w:ind w:left="1021" w:hanging="341"/>
      </w:pPr>
      <w:rPr>
        <w:rFonts w:hint="default"/>
      </w:rPr>
    </w:lvl>
    <w:lvl w:ilvl="2">
      <w:start w:val="1"/>
      <w:numFmt w:val="lowerRoman"/>
      <w:lvlText w:val="%3"/>
      <w:lvlJc w:val="left"/>
      <w:pPr>
        <w:ind w:left="1361" w:hanging="340"/>
      </w:pPr>
      <w:rPr>
        <w:rFonts w:hint="default"/>
      </w:rPr>
    </w:lvl>
    <w:lvl w:ilvl="3">
      <w:start w:val="1"/>
      <w:numFmt w:val="bullet"/>
      <w:lvlText w:val=""/>
      <w:lvlJc w:val="left"/>
      <w:pPr>
        <w:ind w:left="1701" w:hanging="340"/>
      </w:pPr>
      <w:rPr>
        <w:rFonts w:ascii="Symbol" w:hAnsi="Symbol" w:hint="default"/>
      </w:rPr>
    </w:lvl>
    <w:lvl w:ilvl="4">
      <w:start w:val="1"/>
      <w:numFmt w:val="bullet"/>
      <w:lvlText w:val="o"/>
      <w:lvlJc w:val="left"/>
      <w:pPr>
        <w:ind w:left="2041" w:hanging="340"/>
      </w:pPr>
      <w:rPr>
        <w:rFonts w:ascii="Courier New" w:hAnsi="Courier New" w:hint="default"/>
      </w:rPr>
    </w:lvl>
    <w:lvl w:ilvl="5">
      <w:start w:val="1"/>
      <w:numFmt w:val="bullet"/>
      <w:lvlText w:val=""/>
      <w:lvlJc w:val="left"/>
      <w:pPr>
        <w:ind w:left="2381" w:hanging="340"/>
      </w:pPr>
      <w:rPr>
        <w:rFonts w:ascii="Wingdings" w:hAnsi="Wingdings" w:hint="default"/>
      </w:rPr>
    </w:lvl>
    <w:lvl w:ilvl="6">
      <w:start w:val="1"/>
      <w:numFmt w:val="bullet"/>
      <w:lvlText w:val=""/>
      <w:lvlJc w:val="left"/>
      <w:pPr>
        <w:ind w:left="2722" w:hanging="341"/>
      </w:pPr>
      <w:rPr>
        <w:rFonts w:ascii="Symbol" w:hAnsi="Symbol" w:hint="default"/>
      </w:rPr>
    </w:lvl>
    <w:lvl w:ilvl="7">
      <w:start w:val="1"/>
      <w:numFmt w:val="bullet"/>
      <w:lvlText w:val="o"/>
      <w:lvlJc w:val="left"/>
      <w:pPr>
        <w:ind w:left="3062" w:hanging="340"/>
      </w:pPr>
      <w:rPr>
        <w:rFonts w:ascii="Courier New" w:hAnsi="Courier New" w:hint="default"/>
      </w:rPr>
    </w:lvl>
    <w:lvl w:ilvl="8">
      <w:start w:val="1"/>
      <w:numFmt w:val="bullet"/>
      <w:lvlText w:val=""/>
      <w:lvlJc w:val="left"/>
      <w:pPr>
        <w:ind w:left="3402" w:hanging="340"/>
      </w:pPr>
      <w:rPr>
        <w:rFonts w:ascii="Wingdings" w:hAnsi="Wingdings" w:hint="default"/>
      </w:rPr>
    </w:lvl>
  </w:abstractNum>
  <w:abstractNum w:abstractNumId="30" w15:restartNumberingAfterBreak="0">
    <w:nsid w:val="67334D1F"/>
    <w:multiLevelType w:val="hybridMultilevel"/>
    <w:tmpl w:val="CC520E78"/>
    <w:lvl w:ilvl="0" w:tplc="96C21436">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75D39BF"/>
    <w:multiLevelType w:val="hybridMultilevel"/>
    <w:tmpl w:val="530C4F78"/>
    <w:lvl w:ilvl="0" w:tplc="02CE1A7C">
      <w:start w:val="1"/>
      <w:numFmt w:val="decimal"/>
      <w:lvlText w:val="%1."/>
      <w:lvlJc w:val="left"/>
      <w:pPr>
        <w:ind w:left="340" w:firstLine="0"/>
      </w:pPr>
      <w:rPr>
        <w:rFonts w:hint="default"/>
      </w:rPr>
    </w:lvl>
    <w:lvl w:ilvl="1" w:tplc="0C090019">
      <w:start w:val="1"/>
      <w:numFmt w:val="lowerLetter"/>
      <w:lvlText w:val="%2."/>
      <w:lvlJc w:val="left"/>
      <w:pPr>
        <w:ind w:left="1420" w:hanging="360"/>
      </w:pPr>
    </w:lvl>
    <w:lvl w:ilvl="2" w:tplc="0C09001B" w:tentative="1">
      <w:start w:val="1"/>
      <w:numFmt w:val="lowerRoman"/>
      <w:lvlText w:val="%3."/>
      <w:lvlJc w:val="right"/>
      <w:pPr>
        <w:ind w:left="2140" w:hanging="180"/>
      </w:pPr>
    </w:lvl>
    <w:lvl w:ilvl="3" w:tplc="0C09000F" w:tentative="1">
      <w:start w:val="1"/>
      <w:numFmt w:val="decimal"/>
      <w:lvlText w:val="%4."/>
      <w:lvlJc w:val="left"/>
      <w:pPr>
        <w:ind w:left="2860" w:hanging="360"/>
      </w:pPr>
    </w:lvl>
    <w:lvl w:ilvl="4" w:tplc="0C090019" w:tentative="1">
      <w:start w:val="1"/>
      <w:numFmt w:val="lowerLetter"/>
      <w:lvlText w:val="%5."/>
      <w:lvlJc w:val="left"/>
      <w:pPr>
        <w:ind w:left="3580" w:hanging="360"/>
      </w:pPr>
    </w:lvl>
    <w:lvl w:ilvl="5" w:tplc="0C09001B" w:tentative="1">
      <w:start w:val="1"/>
      <w:numFmt w:val="lowerRoman"/>
      <w:lvlText w:val="%6."/>
      <w:lvlJc w:val="right"/>
      <w:pPr>
        <w:ind w:left="4300" w:hanging="180"/>
      </w:pPr>
    </w:lvl>
    <w:lvl w:ilvl="6" w:tplc="0C09000F" w:tentative="1">
      <w:start w:val="1"/>
      <w:numFmt w:val="decimal"/>
      <w:lvlText w:val="%7."/>
      <w:lvlJc w:val="left"/>
      <w:pPr>
        <w:ind w:left="5020" w:hanging="360"/>
      </w:pPr>
    </w:lvl>
    <w:lvl w:ilvl="7" w:tplc="0C090019" w:tentative="1">
      <w:start w:val="1"/>
      <w:numFmt w:val="lowerLetter"/>
      <w:lvlText w:val="%8."/>
      <w:lvlJc w:val="left"/>
      <w:pPr>
        <w:ind w:left="5740" w:hanging="360"/>
      </w:pPr>
    </w:lvl>
    <w:lvl w:ilvl="8" w:tplc="0C09001B" w:tentative="1">
      <w:start w:val="1"/>
      <w:numFmt w:val="lowerRoman"/>
      <w:lvlText w:val="%9."/>
      <w:lvlJc w:val="right"/>
      <w:pPr>
        <w:ind w:left="6460" w:hanging="180"/>
      </w:pPr>
    </w:lvl>
  </w:abstractNum>
  <w:num w:numId="1" w16cid:durableId="8797858">
    <w:abstractNumId w:val="14"/>
  </w:num>
  <w:num w:numId="2" w16cid:durableId="365103505">
    <w:abstractNumId w:val="25"/>
  </w:num>
  <w:num w:numId="3" w16cid:durableId="535432135">
    <w:abstractNumId w:val="31"/>
  </w:num>
  <w:num w:numId="4" w16cid:durableId="2127506842">
    <w:abstractNumId w:val="14"/>
    <w:lvlOverride w:ilvl="0">
      <w:startOverride w:val="1"/>
    </w:lvlOverride>
  </w:num>
  <w:num w:numId="5" w16cid:durableId="1106120186">
    <w:abstractNumId w:val="28"/>
  </w:num>
  <w:num w:numId="6" w16cid:durableId="1671637414">
    <w:abstractNumId w:val="20"/>
  </w:num>
  <w:num w:numId="7" w16cid:durableId="816652806">
    <w:abstractNumId w:val="17"/>
  </w:num>
  <w:num w:numId="8" w16cid:durableId="1820687555">
    <w:abstractNumId w:val="21"/>
  </w:num>
  <w:num w:numId="9" w16cid:durableId="60118844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44899734">
    <w:abstractNumId w:val="26"/>
  </w:num>
  <w:num w:numId="11" w16cid:durableId="47076609">
    <w:abstractNumId w:val="19"/>
  </w:num>
  <w:num w:numId="12" w16cid:durableId="2135365814">
    <w:abstractNumId w:val="29"/>
  </w:num>
  <w:num w:numId="13" w16cid:durableId="740907752">
    <w:abstractNumId w:val="9"/>
  </w:num>
  <w:num w:numId="14" w16cid:durableId="1431706004">
    <w:abstractNumId w:val="7"/>
  </w:num>
  <w:num w:numId="15" w16cid:durableId="401565571">
    <w:abstractNumId w:val="6"/>
  </w:num>
  <w:num w:numId="16" w16cid:durableId="1378705288">
    <w:abstractNumId w:val="5"/>
  </w:num>
  <w:num w:numId="17" w16cid:durableId="1401291624">
    <w:abstractNumId w:val="4"/>
  </w:num>
  <w:num w:numId="18" w16cid:durableId="1961065375">
    <w:abstractNumId w:val="8"/>
  </w:num>
  <w:num w:numId="19" w16cid:durableId="1531727230">
    <w:abstractNumId w:val="3"/>
  </w:num>
  <w:num w:numId="20" w16cid:durableId="2013481702">
    <w:abstractNumId w:val="2"/>
  </w:num>
  <w:num w:numId="21" w16cid:durableId="1741705405">
    <w:abstractNumId w:val="1"/>
  </w:num>
  <w:num w:numId="22" w16cid:durableId="192772248">
    <w:abstractNumId w:val="0"/>
  </w:num>
  <w:num w:numId="23" w16cid:durableId="813523804">
    <w:abstractNumId w:val="18"/>
  </w:num>
  <w:num w:numId="24" w16cid:durableId="273749958">
    <w:abstractNumId w:val="10"/>
  </w:num>
  <w:num w:numId="25" w16cid:durableId="1681422969">
    <w:abstractNumId w:val="23"/>
  </w:num>
  <w:num w:numId="26" w16cid:durableId="1756978121">
    <w:abstractNumId w:val="13"/>
  </w:num>
  <w:num w:numId="27" w16cid:durableId="32926716">
    <w:abstractNumId w:val="22"/>
  </w:num>
  <w:num w:numId="28" w16cid:durableId="259989836">
    <w:abstractNumId w:val="11"/>
  </w:num>
  <w:num w:numId="29" w16cid:durableId="1782257222">
    <w:abstractNumId w:val="18"/>
  </w:num>
  <w:num w:numId="30" w16cid:durableId="57362775">
    <w:abstractNumId w:val="12"/>
  </w:num>
  <w:num w:numId="31" w16cid:durableId="1035354770">
    <w:abstractNumId w:val="15"/>
  </w:num>
  <w:num w:numId="32" w16cid:durableId="634915646">
    <w:abstractNumId w:val="27"/>
  </w:num>
  <w:num w:numId="33" w16cid:durableId="1399160405">
    <w:abstractNumId w:val="24"/>
  </w:num>
  <w:num w:numId="34" w16cid:durableId="897207213">
    <w:abstractNumId w:val="16"/>
  </w:num>
  <w:num w:numId="35" w16cid:durableId="173076695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LockTheme/>
  <w:defaultTabStop w:val="720"/>
  <w:defaultTableStyle w:val="DOETable1Labradorite"/>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tDA3MrU0sTA0MjRQ0lEKTi0uzszPAykwrgUAFCQKPywAAAA="/>
  </w:docVars>
  <w:rsids>
    <w:rsidRoot w:val="00D21BAC"/>
    <w:rsid w:val="000164D9"/>
    <w:rsid w:val="00027DA4"/>
    <w:rsid w:val="00033ED6"/>
    <w:rsid w:val="00042E65"/>
    <w:rsid w:val="00043691"/>
    <w:rsid w:val="00043E92"/>
    <w:rsid w:val="00052680"/>
    <w:rsid w:val="0007329C"/>
    <w:rsid w:val="00073C07"/>
    <w:rsid w:val="000B6A3E"/>
    <w:rsid w:val="000C19FD"/>
    <w:rsid w:val="000E17C4"/>
    <w:rsid w:val="000E61C9"/>
    <w:rsid w:val="000F6D5A"/>
    <w:rsid w:val="001114BB"/>
    <w:rsid w:val="00117BC1"/>
    <w:rsid w:val="00124F0E"/>
    <w:rsid w:val="00127DAD"/>
    <w:rsid w:val="0013587A"/>
    <w:rsid w:val="00137D84"/>
    <w:rsid w:val="00144E24"/>
    <w:rsid w:val="001525FB"/>
    <w:rsid w:val="0017483D"/>
    <w:rsid w:val="00177D2D"/>
    <w:rsid w:val="00192261"/>
    <w:rsid w:val="0019358B"/>
    <w:rsid w:val="001A648F"/>
    <w:rsid w:val="001B3791"/>
    <w:rsid w:val="001D5BEF"/>
    <w:rsid w:val="001E1668"/>
    <w:rsid w:val="001E3999"/>
    <w:rsid w:val="002202E7"/>
    <w:rsid w:val="00237DA1"/>
    <w:rsid w:val="002464F0"/>
    <w:rsid w:val="00250BF2"/>
    <w:rsid w:val="00263F9A"/>
    <w:rsid w:val="002715EE"/>
    <w:rsid w:val="00285E42"/>
    <w:rsid w:val="002910B5"/>
    <w:rsid w:val="002964D2"/>
    <w:rsid w:val="00297C14"/>
    <w:rsid w:val="002C46A9"/>
    <w:rsid w:val="002C558C"/>
    <w:rsid w:val="002D00AA"/>
    <w:rsid w:val="002F01CD"/>
    <w:rsid w:val="002F3E33"/>
    <w:rsid w:val="00312DA8"/>
    <w:rsid w:val="003152E0"/>
    <w:rsid w:val="00316604"/>
    <w:rsid w:val="0031727B"/>
    <w:rsid w:val="003403BB"/>
    <w:rsid w:val="00346BAC"/>
    <w:rsid w:val="00353559"/>
    <w:rsid w:val="00357EF6"/>
    <w:rsid w:val="00365B17"/>
    <w:rsid w:val="00390D50"/>
    <w:rsid w:val="00397F0C"/>
    <w:rsid w:val="003B56AB"/>
    <w:rsid w:val="003B6824"/>
    <w:rsid w:val="003C7ADD"/>
    <w:rsid w:val="003D7A55"/>
    <w:rsid w:val="003E7716"/>
    <w:rsid w:val="003F52E8"/>
    <w:rsid w:val="004103B9"/>
    <w:rsid w:val="00414D84"/>
    <w:rsid w:val="00440775"/>
    <w:rsid w:val="0044231C"/>
    <w:rsid w:val="00464E39"/>
    <w:rsid w:val="004661A2"/>
    <w:rsid w:val="00466E52"/>
    <w:rsid w:val="00477391"/>
    <w:rsid w:val="00485C96"/>
    <w:rsid w:val="00487149"/>
    <w:rsid w:val="004B06B1"/>
    <w:rsid w:val="004B644E"/>
    <w:rsid w:val="004D0B2E"/>
    <w:rsid w:val="00511D96"/>
    <w:rsid w:val="0052528A"/>
    <w:rsid w:val="00542E5F"/>
    <w:rsid w:val="005728CD"/>
    <w:rsid w:val="0058728B"/>
    <w:rsid w:val="005A1925"/>
    <w:rsid w:val="005B118D"/>
    <w:rsid w:val="005E1703"/>
    <w:rsid w:val="005E7F4A"/>
    <w:rsid w:val="0060579B"/>
    <w:rsid w:val="0061215E"/>
    <w:rsid w:val="00613931"/>
    <w:rsid w:val="00620FC1"/>
    <w:rsid w:val="00624C3B"/>
    <w:rsid w:val="00633068"/>
    <w:rsid w:val="0066616A"/>
    <w:rsid w:val="006936A9"/>
    <w:rsid w:val="00694179"/>
    <w:rsid w:val="00694952"/>
    <w:rsid w:val="006A1769"/>
    <w:rsid w:val="006A1BE6"/>
    <w:rsid w:val="006B214C"/>
    <w:rsid w:val="006B27AD"/>
    <w:rsid w:val="006D0BC0"/>
    <w:rsid w:val="006E320B"/>
    <w:rsid w:val="006E4D86"/>
    <w:rsid w:val="00707C9E"/>
    <w:rsid w:val="00727F84"/>
    <w:rsid w:val="007327C5"/>
    <w:rsid w:val="00733411"/>
    <w:rsid w:val="007343DF"/>
    <w:rsid w:val="0075270A"/>
    <w:rsid w:val="007657C5"/>
    <w:rsid w:val="00786BF1"/>
    <w:rsid w:val="007875ED"/>
    <w:rsid w:val="007916B5"/>
    <w:rsid w:val="007A70FC"/>
    <w:rsid w:val="007E4297"/>
    <w:rsid w:val="007F1B5A"/>
    <w:rsid w:val="007F30C7"/>
    <w:rsid w:val="008250E2"/>
    <w:rsid w:val="00840EFA"/>
    <w:rsid w:val="00854803"/>
    <w:rsid w:val="0088584D"/>
    <w:rsid w:val="00886E6E"/>
    <w:rsid w:val="008A1F74"/>
    <w:rsid w:val="008A7361"/>
    <w:rsid w:val="008B02EB"/>
    <w:rsid w:val="008E6482"/>
    <w:rsid w:val="00916AF7"/>
    <w:rsid w:val="0095620D"/>
    <w:rsid w:val="00967403"/>
    <w:rsid w:val="00967C70"/>
    <w:rsid w:val="00970E31"/>
    <w:rsid w:val="00976958"/>
    <w:rsid w:val="009864E1"/>
    <w:rsid w:val="00992BCE"/>
    <w:rsid w:val="009A74C4"/>
    <w:rsid w:val="009C75FC"/>
    <w:rsid w:val="00A15453"/>
    <w:rsid w:val="00A26AEF"/>
    <w:rsid w:val="00A306FA"/>
    <w:rsid w:val="00A3137A"/>
    <w:rsid w:val="00A31658"/>
    <w:rsid w:val="00A31ADB"/>
    <w:rsid w:val="00A35095"/>
    <w:rsid w:val="00A42B3D"/>
    <w:rsid w:val="00A43B6C"/>
    <w:rsid w:val="00A64B26"/>
    <w:rsid w:val="00A760A0"/>
    <w:rsid w:val="00A77CBE"/>
    <w:rsid w:val="00A8272B"/>
    <w:rsid w:val="00AC641B"/>
    <w:rsid w:val="00AD2957"/>
    <w:rsid w:val="00AF71AF"/>
    <w:rsid w:val="00B13C58"/>
    <w:rsid w:val="00B406E4"/>
    <w:rsid w:val="00B54143"/>
    <w:rsid w:val="00B544BA"/>
    <w:rsid w:val="00B6170F"/>
    <w:rsid w:val="00BA33E1"/>
    <w:rsid w:val="00BA6DE9"/>
    <w:rsid w:val="00BC3C66"/>
    <w:rsid w:val="00BD4EA0"/>
    <w:rsid w:val="00C3068A"/>
    <w:rsid w:val="00C35BA3"/>
    <w:rsid w:val="00C51A53"/>
    <w:rsid w:val="00C53AA2"/>
    <w:rsid w:val="00C9047D"/>
    <w:rsid w:val="00C90815"/>
    <w:rsid w:val="00C96238"/>
    <w:rsid w:val="00CA0BE1"/>
    <w:rsid w:val="00CE19F1"/>
    <w:rsid w:val="00CE66CD"/>
    <w:rsid w:val="00D0145C"/>
    <w:rsid w:val="00D1045B"/>
    <w:rsid w:val="00D21BAC"/>
    <w:rsid w:val="00D60B2F"/>
    <w:rsid w:val="00D94535"/>
    <w:rsid w:val="00D9681C"/>
    <w:rsid w:val="00DE019F"/>
    <w:rsid w:val="00DE3892"/>
    <w:rsid w:val="00DF5929"/>
    <w:rsid w:val="00E15B1E"/>
    <w:rsid w:val="00E3357D"/>
    <w:rsid w:val="00E420D5"/>
    <w:rsid w:val="00E66B50"/>
    <w:rsid w:val="00E7327F"/>
    <w:rsid w:val="00E9357B"/>
    <w:rsid w:val="00EB5069"/>
    <w:rsid w:val="00EF20B0"/>
    <w:rsid w:val="00F0060B"/>
    <w:rsid w:val="00F06E0C"/>
    <w:rsid w:val="00F13344"/>
    <w:rsid w:val="00F136EA"/>
    <w:rsid w:val="00F15DE1"/>
    <w:rsid w:val="00F26855"/>
    <w:rsid w:val="00F4033E"/>
    <w:rsid w:val="00F8161E"/>
    <w:rsid w:val="00FA03FB"/>
    <w:rsid w:val="00FA1899"/>
    <w:rsid w:val="00FA4CA8"/>
    <w:rsid w:val="00FA7FEC"/>
    <w:rsid w:val="00FB6D45"/>
    <w:rsid w:val="00FC4262"/>
    <w:rsid w:val="00FC6FAE"/>
    <w:rsid w:val="00FD185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855D83"/>
  <w15:chartTrackingRefBased/>
  <w15:docId w15:val="{430D6B66-C721-4AF5-AD2B-599D0831F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3"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4"/>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5"/>
    <w:qFormat/>
    <w:rsid w:val="002964D2"/>
    <w:pPr>
      <w:spacing w:before="120" w:after="120" w:line="260" w:lineRule="exact"/>
    </w:pPr>
    <w:rPr>
      <w:rFonts w:ascii="Arial" w:hAnsi="Arial" w:cs="Arial"/>
      <w:sz w:val="20"/>
      <w:szCs w:val="20"/>
    </w:rPr>
  </w:style>
  <w:style w:type="paragraph" w:styleId="Heading1">
    <w:name w:val="heading 1"/>
    <w:basedOn w:val="Normal"/>
    <w:next w:val="Normal"/>
    <w:link w:val="Heading1Char"/>
    <w:uiPriority w:val="2"/>
    <w:qFormat/>
    <w:rsid w:val="00D60B2F"/>
    <w:pPr>
      <w:spacing w:before="360" w:after="160" w:line="300" w:lineRule="exact"/>
      <w:outlineLvl w:val="0"/>
    </w:pPr>
    <w:rPr>
      <w:b/>
      <w:color w:val="0085AC"/>
      <w:sz w:val="24"/>
      <w:szCs w:val="24"/>
    </w:rPr>
  </w:style>
  <w:style w:type="paragraph" w:styleId="Heading2">
    <w:name w:val="heading 2"/>
    <w:basedOn w:val="Normal"/>
    <w:next w:val="Normal"/>
    <w:link w:val="Heading2Char"/>
    <w:uiPriority w:val="3"/>
    <w:qFormat/>
    <w:rsid w:val="00D60B2F"/>
    <w:pPr>
      <w:spacing w:before="240"/>
      <w:outlineLvl w:val="1"/>
    </w:pPr>
    <w:rPr>
      <w:b/>
      <w:color w:val="0085AC"/>
      <w:sz w:val="22"/>
    </w:rPr>
  </w:style>
  <w:style w:type="paragraph" w:styleId="Heading3">
    <w:name w:val="heading 3"/>
    <w:basedOn w:val="Normal"/>
    <w:next w:val="Normal"/>
    <w:link w:val="Heading3Char"/>
    <w:uiPriority w:val="4"/>
    <w:qFormat/>
    <w:rsid w:val="003B56AB"/>
    <w:pP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Document Title"/>
    <w:basedOn w:val="Normal"/>
    <w:next w:val="Normal"/>
    <w:link w:val="TitleChar"/>
    <w:qFormat/>
    <w:rsid w:val="0061215E"/>
    <w:pPr>
      <w:pBdr>
        <w:bottom w:val="single" w:sz="8" w:space="23" w:color="0085AC"/>
      </w:pBdr>
      <w:tabs>
        <w:tab w:val="left" w:pos="1276"/>
      </w:tabs>
      <w:spacing w:before="960" w:after="500" w:line="240" w:lineRule="auto"/>
      <w:contextualSpacing/>
    </w:pPr>
    <w:rPr>
      <w:rFonts w:eastAsiaTheme="majorEastAsia"/>
      <w:b/>
      <w:color w:val="0085AC"/>
      <w:spacing w:val="4"/>
      <w:kern w:val="28"/>
      <w:sz w:val="56"/>
      <w:szCs w:val="56"/>
    </w:rPr>
  </w:style>
  <w:style w:type="character" w:customStyle="1" w:styleId="TitleChar">
    <w:name w:val="Title Char"/>
    <w:aliases w:val="Document Title Char"/>
    <w:basedOn w:val="DefaultParagraphFont"/>
    <w:link w:val="Title"/>
    <w:rsid w:val="0061215E"/>
    <w:rPr>
      <w:rFonts w:ascii="Arial" w:eastAsiaTheme="majorEastAsia" w:hAnsi="Arial" w:cs="Arial"/>
      <w:b/>
      <w:color w:val="0085AC"/>
      <w:spacing w:val="4"/>
      <w:kern w:val="28"/>
      <w:sz w:val="56"/>
      <w:szCs w:val="56"/>
    </w:rPr>
  </w:style>
  <w:style w:type="character" w:customStyle="1" w:styleId="Heading1Char">
    <w:name w:val="Heading 1 Char"/>
    <w:basedOn w:val="DefaultParagraphFont"/>
    <w:link w:val="Heading1"/>
    <w:uiPriority w:val="2"/>
    <w:rsid w:val="00D60B2F"/>
    <w:rPr>
      <w:rFonts w:ascii="Arial" w:hAnsi="Arial" w:cs="Arial"/>
      <w:b/>
      <w:color w:val="0085AC"/>
      <w:sz w:val="24"/>
      <w:szCs w:val="24"/>
    </w:rPr>
  </w:style>
  <w:style w:type="character" w:customStyle="1" w:styleId="Heading2Char">
    <w:name w:val="Heading 2 Char"/>
    <w:basedOn w:val="DefaultParagraphFont"/>
    <w:link w:val="Heading2"/>
    <w:uiPriority w:val="3"/>
    <w:rsid w:val="00D60B2F"/>
    <w:rPr>
      <w:rFonts w:ascii="Arial" w:hAnsi="Arial" w:cs="Arial"/>
      <w:b/>
      <w:color w:val="0085AC"/>
      <w:szCs w:val="20"/>
    </w:rPr>
  </w:style>
  <w:style w:type="paragraph" w:styleId="ListParagraph">
    <w:name w:val="List Paragraph"/>
    <w:basedOn w:val="Normal"/>
    <w:link w:val="ListParagraphChar"/>
    <w:autoRedefine/>
    <w:uiPriority w:val="34"/>
    <w:qFormat/>
    <w:rsid w:val="00E66B50"/>
    <w:pPr>
      <w:widowControl w:val="0"/>
      <w:numPr>
        <w:numId w:val="35"/>
      </w:numPr>
      <w:autoSpaceDE w:val="0"/>
      <w:autoSpaceDN w:val="0"/>
      <w:spacing w:before="0" w:after="0" w:line="276" w:lineRule="auto"/>
      <w:ind w:left="321" w:hanging="321"/>
      <w:jc w:val="both"/>
    </w:pPr>
  </w:style>
  <w:style w:type="character" w:styleId="BookTitle">
    <w:name w:val="Book Title"/>
    <w:basedOn w:val="DefaultParagraphFont"/>
    <w:uiPriority w:val="33"/>
    <w:semiHidden/>
    <w:rsid w:val="00D21BAC"/>
    <w:rPr>
      <w:b/>
      <w:bCs/>
      <w:i/>
      <w:iCs/>
      <w:spacing w:val="5"/>
    </w:rPr>
  </w:style>
  <w:style w:type="paragraph" w:styleId="Header">
    <w:name w:val="header"/>
    <w:basedOn w:val="Normal"/>
    <w:link w:val="HeaderChar"/>
    <w:uiPriority w:val="99"/>
    <w:unhideWhenUsed/>
    <w:rsid w:val="00916AF7"/>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916AF7"/>
    <w:rPr>
      <w:rFonts w:ascii="Arial" w:hAnsi="Arial" w:cs="Arial"/>
      <w:sz w:val="20"/>
      <w:szCs w:val="20"/>
    </w:rPr>
  </w:style>
  <w:style w:type="paragraph" w:styleId="Footer">
    <w:name w:val="footer"/>
    <w:basedOn w:val="Normal"/>
    <w:link w:val="FooterChar"/>
    <w:uiPriority w:val="99"/>
    <w:unhideWhenUsed/>
    <w:rsid w:val="00440775"/>
    <w:pPr>
      <w:tabs>
        <w:tab w:val="center" w:pos="4513"/>
        <w:tab w:val="right" w:pos="8505"/>
      </w:tabs>
      <w:spacing w:before="0" w:after="0" w:line="240" w:lineRule="auto"/>
    </w:pPr>
    <w:rPr>
      <w:color w:val="A7A7A7"/>
      <w:sz w:val="16"/>
      <w:szCs w:val="16"/>
    </w:rPr>
  </w:style>
  <w:style w:type="character" w:customStyle="1" w:styleId="FooterChar">
    <w:name w:val="Footer Char"/>
    <w:basedOn w:val="DefaultParagraphFont"/>
    <w:link w:val="Footer"/>
    <w:uiPriority w:val="99"/>
    <w:rsid w:val="00440775"/>
    <w:rPr>
      <w:rFonts w:ascii="Arial" w:hAnsi="Arial" w:cs="Arial"/>
      <w:color w:val="A7A7A7"/>
      <w:sz w:val="16"/>
      <w:szCs w:val="16"/>
    </w:rPr>
  </w:style>
  <w:style w:type="table" w:styleId="TableGrid">
    <w:name w:val="Table Grid"/>
    <w:basedOn w:val="TableNormal"/>
    <w:uiPriority w:val="39"/>
    <w:rsid w:val="00620F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5728CD"/>
    <w:pPr>
      <w:spacing w:after="0" w:line="240" w:lineRule="auto"/>
    </w:pPr>
    <w:rPr>
      <w:rFonts w:ascii="Arial" w:hAnsi="Arial"/>
      <w:sz w:val="20"/>
    </w:rPr>
    <w:tblPr>
      <w:tblStyleRowBandSize w:val="1"/>
      <w:tblStyleColBandSize w:val="1"/>
      <w:tblBorders>
        <w:top w:val="single" w:sz="4" w:space="0" w:color="18A54D"/>
        <w:left w:val="single" w:sz="4" w:space="0" w:color="18A54D"/>
        <w:bottom w:val="single" w:sz="4" w:space="0" w:color="18A54D"/>
        <w:right w:val="single" w:sz="4" w:space="0" w:color="18A54D"/>
        <w:insideH w:val="single" w:sz="4" w:space="0" w:color="18A54D"/>
        <w:insideV w:val="single" w:sz="4" w:space="0" w:color="18A54D"/>
      </w:tblBorders>
    </w:tblPr>
    <w:tcPr>
      <w:vAlign w:val="center"/>
    </w:tcPr>
    <w:tblStylePr w:type="firstRow">
      <w:pPr>
        <w:wordWrap/>
        <w:jc w:val="left"/>
      </w:pPr>
      <w:rPr>
        <w:rFonts w:ascii="Arial" w:hAnsi="Arial"/>
        <w:b/>
        <w:bCs/>
        <w:color w:val="FFFFFF" w:themeColor="background1"/>
        <w:sz w:val="20"/>
      </w:rPr>
      <w:tblPr/>
      <w:tcPr>
        <w:tcBorders>
          <w:insideV w:val="single" w:sz="4" w:space="0" w:color="FFFFFF" w:themeColor="background1"/>
        </w:tcBorders>
        <w:shd w:val="clear" w:color="auto" w:fill="18A54D"/>
      </w:tcPr>
    </w:tblStylePr>
    <w:tblStylePr w:type="lastRow">
      <w:rPr>
        <w:b/>
        <w:bCs/>
      </w:rPr>
      <w:tblPr/>
      <w:tcPr>
        <w:tcBorders>
          <w:top w:val="double" w:sz="6" w:space="0" w:color="18A54D"/>
          <w:bottom w:val="single" w:sz="6" w:space="0" w:color="18A54D"/>
        </w:tcBorders>
      </w:tcPr>
    </w:tblStylePr>
    <w:tblStylePr w:type="firstCol">
      <w:rPr>
        <w:b/>
        <w:bCs/>
      </w:rPr>
    </w:tblStylePr>
    <w:tblStylePr w:type="lastCol">
      <w:rPr>
        <w:b/>
        <w:bCs/>
      </w:rPr>
    </w:tblStylePr>
    <w:tblStylePr w:type="band1Vert">
      <w:tblPr/>
      <w:tcPr>
        <w:shd w:val="clear" w:color="auto" w:fill="D1EDDB"/>
      </w:tcPr>
    </w:tblStylePr>
    <w:tblStylePr w:type="band1Horz">
      <w:tblPr/>
      <w:tcPr>
        <w:shd w:val="clear" w:color="auto" w:fill="D1EDDB"/>
      </w:tcPr>
    </w:tblStylePr>
  </w:style>
  <w:style w:type="paragraph" w:customStyle="1" w:styleId="BasicParagraph">
    <w:name w:val="[Basic Paragraph]"/>
    <w:basedOn w:val="Normal"/>
    <w:uiPriority w:val="99"/>
    <w:rsid w:val="008250E2"/>
  </w:style>
  <w:style w:type="paragraph" w:customStyle="1" w:styleId="NumberedParagraph">
    <w:name w:val="Numbered Paragraph"/>
    <w:basedOn w:val="ListParagraph"/>
    <w:link w:val="NumberedParagraphChar"/>
    <w:uiPriority w:val="6"/>
    <w:qFormat/>
    <w:rsid w:val="0066616A"/>
    <w:pPr>
      <w:numPr>
        <w:numId w:val="10"/>
      </w:numPr>
      <w:tabs>
        <w:tab w:val="left" w:pos="680"/>
        <w:tab w:val="left" w:pos="1191"/>
        <w:tab w:val="left" w:pos="1871"/>
        <w:tab w:val="left" w:pos="3175"/>
        <w:tab w:val="left" w:pos="4366"/>
      </w:tabs>
    </w:pPr>
  </w:style>
  <w:style w:type="character" w:customStyle="1" w:styleId="Heading3Char">
    <w:name w:val="Heading 3 Char"/>
    <w:basedOn w:val="DefaultParagraphFont"/>
    <w:link w:val="Heading3"/>
    <w:uiPriority w:val="4"/>
    <w:rsid w:val="007657C5"/>
    <w:rPr>
      <w:rFonts w:ascii="Arial" w:hAnsi="Arial" w:cs="Arial"/>
      <w:b/>
      <w:sz w:val="20"/>
      <w:szCs w:val="20"/>
    </w:rPr>
  </w:style>
  <w:style w:type="character" w:customStyle="1" w:styleId="ListParagraphChar">
    <w:name w:val="List Paragraph Char"/>
    <w:basedOn w:val="DefaultParagraphFont"/>
    <w:link w:val="ListParagraph"/>
    <w:uiPriority w:val="34"/>
    <w:rsid w:val="00E66B50"/>
    <w:rPr>
      <w:rFonts w:ascii="Arial" w:hAnsi="Arial" w:cs="Arial"/>
      <w:sz w:val="20"/>
      <w:szCs w:val="20"/>
    </w:rPr>
  </w:style>
  <w:style w:type="character" w:customStyle="1" w:styleId="NumberedParagraphChar">
    <w:name w:val="Numbered Paragraph Char"/>
    <w:basedOn w:val="ListParagraphChar"/>
    <w:link w:val="NumberedParagraph"/>
    <w:uiPriority w:val="6"/>
    <w:rsid w:val="007657C5"/>
    <w:rPr>
      <w:rFonts w:ascii="Arial" w:hAnsi="Arial" w:cs="Arial"/>
      <w:sz w:val="20"/>
      <w:szCs w:val="20"/>
    </w:rPr>
  </w:style>
  <w:style w:type="table" w:styleId="GridTable5Dark">
    <w:name w:val="Grid Table 5 Dark"/>
    <w:basedOn w:val="TableNormal"/>
    <w:uiPriority w:val="50"/>
    <w:rsid w:val="003403B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stTable4-Accent6">
    <w:name w:val="List Table 4 Accent 6"/>
    <w:basedOn w:val="TableNormal"/>
    <w:uiPriority w:val="49"/>
    <w:rsid w:val="007A70FC"/>
    <w:pPr>
      <w:spacing w:after="0" w:line="240" w:lineRule="auto"/>
    </w:pPr>
    <w:tblPr>
      <w:tblStyleRowBandSize w:val="1"/>
      <w:tblStyleColBandSize w:val="1"/>
      <w:tblBorders>
        <w:top w:val="single" w:sz="4" w:space="0" w:color="0085AC"/>
        <w:left w:val="single" w:sz="4" w:space="0" w:color="0085AC"/>
        <w:bottom w:val="single" w:sz="4" w:space="0" w:color="0085AC"/>
        <w:right w:val="single" w:sz="4" w:space="0" w:color="0085AC"/>
        <w:insideH w:val="single" w:sz="4" w:space="0" w:color="0085AC"/>
        <w:insideV w:val="single" w:sz="4" w:space="0" w:color="0085AC"/>
      </w:tblBorders>
    </w:tblPr>
    <w:tcPr>
      <w:shd w:val="clear" w:color="auto" w:fill="auto"/>
    </w:tcPr>
    <w:tblStylePr w:type="firstRow">
      <w:rPr>
        <w:b/>
        <w:bCs/>
        <w:color w:val="FFFFFF" w:themeColor="background1"/>
      </w:rPr>
      <w:tblPr/>
      <w:tcPr>
        <w:shd w:val="clear" w:color="auto" w:fill="0085AC"/>
      </w:tcPr>
    </w:tblStylePr>
    <w:tblStylePr w:type="lastRow">
      <w:rPr>
        <w:b/>
        <w:bCs/>
      </w:rPr>
      <w:tblPr/>
      <w:tcPr>
        <w:tcBorders>
          <w:top w:val="double" w:sz="4" w:space="0" w:color="0085AC"/>
        </w:tcBorders>
        <w:shd w:val="clear" w:color="auto" w:fill="auto"/>
      </w:tcPr>
    </w:tblStylePr>
    <w:tblStylePr w:type="firstCol">
      <w:rPr>
        <w:b/>
        <w:bCs/>
      </w:rPr>
    </w:tblStylePr>
    <w:tblStylePr w:type="lastCol">
      <w:rPr>
        <w:b/>
        <w:bCs/>
      </w:rPr>
    </w:tblStylePr>
  </w:style>
  <w:style w:type="table" w:styleId="GridTable1Light">
    <w:name w:val="Grid Table 1 Light"/>
    <w:basedOn w:val="TableNormal"/>
    <w:uiPriority w:val="46"/>
    <w:rsid w:val="00CE19F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Notes">
    <w:name w:val="Notes"/>
    <w:basedOn w:val="Normal"/>
    <w:uiPriority w:val="7"/>
    <w:qFormat/>
    <w:rsid w:val="00297C14"/>
    <w:rPr>
      <w:sz w:val="16"/>
    </w:rPr>
  </w:style>
  <w:style w:type="character" w:styleId="Hyperlink">
    <w:name w:val="Hyperlink"/>
    <w:basedOn w:val="DefaultParagraphFont"/>
    <w:uiPriority w:val="99"/>
    <w:qFormat/>
    <w:rsid w:val="007657C5"/>
    <w:rPr>
      <w:rFonts w:ascii="Arial" w:hAnsi="Arial"/>
      <w:color w:val="0563C1" w:themeColor="hyperlink"/>
      <w:u w:val="single"/>
    </w:rPr>
  </w:style>
  <w:style w:type="paragraph" w:styleId="Subtitle">
    <w:name w:val="Subtitle"/>
    <w:basedOn w:val="Normal"/>
    <w:next w:val="Normal"/>
    <w:link w:val="SubtitleChar"/>
    <w:uiPriority w:val="1"/>
    <w:semiHidden/>
    <w:rsid w:val="007657C5"/>
    <w:pPr>
      <w:numPr>
        <w:ilvl w:val="1"/>
      </w:numPr>
      <w:spacing w:after="160" w:line="420" w:lineRule="exact"/>
    </w:pPr>
    <w:rPr>
      <w:rFonts w:eastAsiaTheme="minorEastAsia"/>
      <w:b/>
      <w:color w:val="18A54D"/>
      <w:sz w:val="36"/>
      <w:szCs w:val="36"/>
    </w:rPr>
  </w:style>
  <w:style w:type="character" w:customStyle="1" w:styleId="SubtitleChar">
    <w:name w:val="Subtitle Char"/>
    <w:basedOn w:val="DefaultParagraphFont"/>
    <w:link w:val="Subtitle"/>
    <w:uiPriority w:val="1"/>
    <w:semiHidden/>
    <w:rsid w:val="002964D2"/>
    <w:rPr>
      <w:rFonts w:ascii="Arial" w:eastAsiaTheme="minorEastAsia" w:hAnsi="Arial" w:cs="Arial"/>
      <w:b/>
      <w:color w:val="18A54D"/>
      <w:sz w:val="36"/>
      <w:szCs w:val="36"/>
    </w:rPr>
  </w:style>
  <w:style w:type="character" w:customStyle="1" w:styleId="DocumentSubtitle">
    <w:name w:val="Document Subtitle"/>
    <w:basedOn w:val="TitleChar"/>
    <w:uiPriority w:val="1"/>
    <w:qFormat/>
    <w:rsid w:val="0061215E"/>
    <w:rPr>
      <w:rFonts w:ascii="Arial" w:eastAsiaTheme="majorEastAsia" w:hAnsi="Arial" w:cs="Arial"/>
      <w:b w:val="0"/>
      <w:color w:val="0085AC"/>
      <w:spacing w:val="4"/>
      <w:kern w:val="28"/>
      <w:sz w:val="40"/>
      <w:szCs w:val="56"/>
    </w:rPr>
  </w:style>
  <w:style w:type="character" w:styleId="PlaceholderText">
    <w:name w:val="Placeholder Text"/>
    <w:basedOn w:val="DefaultParagraphFont"/>
    <w:uiPriority w:val="99"/>
    <w:semiHidden/>
    <w:rsid w:val="001E1668"/>
    <w:rPr>
      <w:color w:val="808080"/>
    </w:rPr>
  </w:style>
  <w:style w:type="table" w:customStyle="1" w:styleId="DOETable1Labradorite">
    <w:name w:val="DOE Table 1 (Labradorite)"/>
    <w:basedOn w:val="ListTable4-Accent6"/>
    <w:uiPriority w:val="99"/>
    <w:rsid w:val="00624C3B"/>
    <w:rPr>
      <w:rFonts w:ascii="Arial" w:hAnsi="Arial"/>
      <w:sz w:val="20"/>
      <w:szCs w:val="20"/>
      <w:lang w:eastAsia="en-AU"/>
    </w:rPr>
    <w:tblPr/>
    <w:tcPr>
      <w:shd w:val="clear" w:color="auto" w:fill="auto"/>
    </w:tcPr>
    <w:tblStylePr w:type="firstRow">
      <w:rPr>
        <w:b/>
        <w:bCs/>
        <w:color w:val="FFFFFF" w:themeColor="background1"/>
      </w:rPr>
      <w:tblPr/>
      <w:tcPr>
        <w:tcBorders>
          <w:top w:val="single" w:sz="4" w:space="0" w:color="0085AC"/>
          <w:left w:val="single" w:sz="4" w:space="0" w:color="0085AC"/>
          <w:bottom w:val="single" w:sz="4" w:space="0" w:color="0085AC"/>
          <w:right w:val="single" w:sz="4" w:space="0" w:color="0085AC"/>
          <w:insideH w:val="nil"/>
          <w:insideV w:val="single" w:sz="4" w:space="0" w:color="FFFFFF" w:themeColor="background1"/>
          <w:tl2br w:val="nil"/>
          <w:tr2bl w:val="nil"/>
        </w:tcBorders>
        <w:shd w:val="clear" w:color="auto" w:fill="0085AC"/>
      </w:tcPr>
    </w:tblStylePr>
    <w:tblStylePr w:type="lastRow">
      <w:rPr>
        <w:b/>
        <w:bCs/>
      </w:rPr>
      <w:tblPr/>
      <w:tcPr>
        <w:tcBorders>
          <w:top w:val="double" w:sz="4" w:space="0" w:color="0085AC"/>
          <w:bottom w:val="single" w:sz="4" w:space="0" w:color="0085AC"/>
        </w:tcBorders>
        <w:shd w:val="clear" w:color="auto" w:fill="auto"/>
      </w:tcPr>
    </w:tblStylePr>
    <w:tblStylePr w:type="firstCol">
      <w:rPr>
        <w:b/>
        <w:bCs/>
      </w:rPr>
    </w:tblStylePr>
    <w:tblStylePr w:type="lastCol">
      <w:rPr>
        <w:b/>
        <w:bCs/>
      </w:rPr>
    </w:tblStylePr>
    <w:tblStylePr w:type="band1Vert">
      <w:tblPr/>
      <w:tcPr>
        <w:shd w:val="clear" w:color="auto" w:fill="BFE1EA"/>
      </w:tcPr>
    </w:tblStylePr>
    <w:tblStylePr w:type="band2Horz">
      <w:tblPr/>
      <w:tcPr>
        <w:shd w:val="clear" w:color="auto" w:fill="BFE1EA"/>
      </w:tcPr>
    </w:tblStylePr>
  </w:style>
  <w:style w:type="table" w:customStyle="1" w:styleId="DOETable2Labradorite">
    <w:name w:val="DOE Table 2 (Labradorite)"/>
    <w:basedOn w:val="DOETable1Labradorite"/>
    <w:uiPriority w:val="99"/>
    <w:rsid w:val="00624C3B"/>
    <w:rPr>
      <w:color w:val="000000" w:themeColor="text1"/>
    </w:rPr>
    <w:tblPr/>
    <w:tcPr>
      <w:shd w:val="clear" w:color="auto" w:fill="auto"/>
    </w:tcPr>
    <w:tblStylePr w:type="firstRow">
      <w:rPr>
        <w:b/>
        <w:bCs/>
        <w:color w:val="FFFFFF" w:themeColor="background1"/>
      </w:rPr>
      <w:tblPr/>
      <w:tcPr>
        <w:tcBorders>
          <w:top w:val="single" w:sz="4" w:space="0" w:color="0085AC"/>
          <w:left w:val="single" w:sz="4" w:space="0" w:color="0085AC"/>
          <w:bottom w:val="single" w:sz="4" w:space="0" w:color="FFFFFF" w:themeColor="background1"/>
          <w:right w:val="single" w:sz="4" w:space="0" w:color="0085AC"/>
          <w:insideH w:val="nil"/>
          <w:insideV w:val="single" w:sz="4" w:space="0" w:color="FFFFFF" w:themeColor="background1"/>
          <w:tl2br w:val="nil"/>
          <w:tr2bl w:val="nil"/>
        </w:tcBorders>
        <w:shd w:val="clear" w:color="auto" w:fill="0085AC"/>
      </w:tcPr>
    </w:tblStylePr>
    <w:tblStylePr w:type="lastRow">
      <w:rPr>
        <w:b/>
        <w:bCs/>
        <w:color w:val="FFFFFF" w:themeColor="background1"/>
      </w:rPr>
      <w:tblPr/>
      <w:tcPr>
        <w:tcBorders>
          <w:top w:val="double" w:sz="4" w:space="0" w:color="FFFFFF" w:themeColor="background1"/>
          <w:bottom w:val="single" w:sz="4" w:space="0" w:color="0085AC"/>
          <w:insideV w:val="single" w:sz="4" w:space="0" w:color="FFFFFF" w:themeColor="background1"/>
        </w:tcBorders>
        <w:shd w:val="clear" w:color="auto" w:fill="0085AC"/>
      </w:tcPr>
    </w:tblStylePr>
    <w:tblStylePr w:type="firstCol">
      <w:rPr>
        <w:b/>
        <w:bCs/>
        <w:color w:val="FFFFFF" w:themeColor="background1"/>
      </w:rPr>
      <w:tblPr/>
      <w:tcPr>
        <w:tcBorders>
          <w:insideH w:val="single" w:sz="4" w:space="0" w:color="FFFFFF" w:themeColor="background1"/>
        </w:tcBorders>
        <w:shd w:val="clear" w:color="auto" w:fill="0085AC"/>
      </w:tcPr>
    </w:tblStylePr>
    <w:tblStylePr w:type="lastCol">
      <w:rPr>
        <w:b/>
        <w:bCs/>
      </w:rPr>
    </w:tblStylePr>
    <w:tblStylePr w:type="band1Vert">
      <w:tblPr/>
      <w:tcPr>
        <w:shd w:val="clear" w:color="auto" w:fill="BFE1EA"/>
      </w:tcPr>
    </w:tblStylePr>
    <w:tblStylePr w:type="band2Horz">
      <w:tblPr/>
      <w:tcPr>
        <w:shd w:val="clear" w:color="auto" w:fill="BFE1EA"/>
      </w:tcPr>
    </w:tblStylePr>
  </w:style>
  <w:style w:type="table" w:customStyle="1" w:styleId="DOETable3Labradorite">
    <w:name w:val="DOE Table 3 (Labradorite)"/>
    <w:basedOn w:val="DOETable2Labradorite"/>
    <w:uiPriority w:val="99"/>
    <w:rsid w:val="00624C3B"/>
    <w:tblPr/>
    <w:tcPr>
      <w:shd w:val="clear" w:color="auto" w:fill="BFE1EA"/>
    </w:tcPr>
    <w:tblStylePr w:type="firstRow">
      <w:rPr>
        <w:b/>
        <w:bCs/>
        <w:color w:val="FFFFFF" w:themeColor="background1"/>
      </w:rPr>
      <w:tblPr/>
      <w:tcPr>
        <w:tcBorders>
          <w:top w:val="single" w:sz="4" w:space="0" w:color="0085AC"/>
          <w:left w:val="single" w:sz="4" w:space="0" w:color="0085AC"/>
          <w:bottom w:val="nil"/>
          <w:right w:val="single" w:sz="4" w:space="0" w:color="0085AC"/>
          <w:insideH w:val="nil"/>
          <w:insideV w:val="single" w:sz="4" w:space="0" w:color="FFFFFF" w:themeColor="background1"/>
          <w:tl2br w:val="nil"/>
          <w:tr2bl w:val="nil"/>
        </w:tcBorders>
        <w:shd w:val="clear" w:color="auto" w:fill="0085AC"/>
      </w:tcPr>
    </w:tblStylePr>
    <w:tblStylePr w:type="lastRow">
      <w:rPr>
        <w:b/>
        <w:bCs/>
        <w:color w:val="FFFFFF" w:themeColor="background1"/>
      </w:rPr>
      <w:tblPr/>
      <w:tcPr>
        <w:tcBorders>
          <w:top w:val="double" w:sz="4" w:space="0" w:color="FFFFFF" w:themeColor="background1"/>
          <w:bottom w:val="single" w:sz="4" w:space="0" w:color="0085AC"/>
          <w:insideV w:val="single" w:sz="4" w:space="0" w:color="FFFFFF" w:themeColor="background1"/>
        </w:tcBorders>
        <w:shd w:val="clear" w:color="auto" w:fill="0085AC"/>
      </w:tcPr>
    </w:tblStylePr>
    <w:tblStylePr w:type="firstCol">
      <w:rPr>
        <w:b/>
        <w:bCs/>
        <w:color w:val="FFFFFF" w:themeColor="background1"/>
      </w:rPr>
      <w:tblPr/>
      <w:tcPr>
        <w:tcBorders>
          <w:insideH w:val="single" w:sz="4" w:space="0" w:color="FFFFFF" w:themeColor="background1"/>
        </w:tcBorders>
        <w:shd w:val="clear" w:color="auto" w:fill="0085AC"/>
      </w:tcPr>
    </w:tblStylePr>
    <w:tblStylePr w:type="lastCol">
      <w:rPr>
        <w:b/>
        <w:bCs/>
      </w:rPr>
      <w:tblPr/>
      <w:tcPr>
        <w:shd w:val="clear" w:color="auto" w:fill="BFE1EA"/>
      </w:tcPr>
    </w:tblStylePr>
    <w:tblStylePr w:type="band1Vert">
      <w:tblPr/>
      <w:tcPr>
        <w:shd w:val="clear" w:color="auto" w:fill="BFE1EA"/>
      </w:tcPr>
    </w:tblStylePr>
    <w:tblStylePr w:type="band2Vert">
      <w:tblPr/>
      <w:tcPr>
        <w:shd w:val="clear" w:color="auto" w:fill="BFE1EA"/>
      </w:tcPr>
    </w:tblStylePr>
    <w:tblStylePr w:type="band1Horz">
      <w:tblPr/>
      <w:tcPr>
        <w:shd w:val="clear" w:color="auto" w:fill="BFE1EA"/>
      </w:tcPr>
    </w:tblStylePr>
    <w:tblStylePr w:type="band2Horz">
      <w:tblPr/>
      <w:tcPr>
        <w:shd w:val="clear" w:color="auto" w:fill="BFE1EA"/>
      </w:tcPr>
    </w:tblStylePr>
  </w:style>
  <w:style w:type="table" w:customStyle="1" w:styleId="DOETable4Labradorite">
    <w:name w:val="DOE Table 4 (Labradorite)"/>
    <w:basedOn w:val="DOETable1Labradorite"/>
    <w:uiPriority w:val="99"/>
    <w:rsid w:val="00487149"/>
    <w:tblPr/>
    <w:tcPr>
      <w:shd w:val="clear" w:color="auto" w:fill="auto"/>
    </w:tcPr>
    <w:tblStylePr w:type="firstRow">
      <w:rPr>
        <w:b/>
        <w:bCs/>
        <w:color w:val="auto"/>
      </w:rPr>
      <w:tblPr/>
      <w:tcPr>
        <w:tcBorders>
          <w:top w:val="single" w:sz="2" w:space="0" w:color="0085AC"/>
          <w:left w:val="single" w:sz="2" w:space="0" w:color="0085AC"/>
          <w:bottom w:val="single" w:sz="12" w:space="0" w:color="0085AC"/>
          <w:right w:val="single" w:sz="2" w:space="0" w:color="0085AC"/>
          <w:insideH w:val="nil"/>
          <w:insideV w:val="nil"/>
          <w:tl2br w:val="nil"/>
          <w:tr2bl w:val="nil"/>
        </w:tcBorders>
        <w:shd w:val="clear" w:color="auto" w:fill="auto"/>
      </w:tcPr>
    </w:tblStylePr>
    <w:tblStylePr w:type="lastRow">
      <w:rPr>
        <w:b/>
        <w:bCs/>
      </w:rPr>
      <w:tblPr/>
      <w:tcPr>
        <w:tcBorders>
          <w:top w:val="double" w:sz="4" w:space="0" w:color="0085AC"/>
          <w:bottom w:val="single" w:sz="4" w:space="0" w:color="0085AC"/>
        </w:tcBorders>
        <w:shd w:val="clear" w:color="auto" w:fill="auto"/>
      </w:tcPr>
    </w:tblStylePr>
    <w:tblStylePr w:type="firstCol">
      <w:rPr>
        <w:b/>
        <w:bCs/>
      </w:rPr>
    </w:tblStylePr>
    <w:tblStylePr w:type="lastCol">
      <w:rPr>
        <w:b/>
        <w:bCs/>
      </w:rPr>
    </w:tblStylePr>
    <w:tblStylePr w:type="band1Vert">
      <w:tblPr/>
      <w:tcPr>
        <w:shd w:val="clear" w:color="auto" w:fill="BFE1EA"/>
      </w:tcPr>
    </w:tblStylePr>
    <w:tblStylePr w:type="band2Vert">
      <w:rPr>
        <w:rFonts w:ascii="Arial" w:hAnsi="Arial"/>
        <w:sz w:val="20"/>
      </w:rPr>
    </w:tblStylePr>
    <w:tblStylePr w:type="band1Horz">
      <w:tblPr/>
      <w:tcPr>
        <w:shd w:val="clear" w:color="auto" w:fill="BFE1EA"/>
      </w:tcPr>
    </w:tblStylePr>
    <w:tblStylePr w:type="band2Horz">
      <w:tblPr/>
      <w:tcPr>
        <w:shd w:val="clear" w:color="auto" w:fill="BFE1EA"/>
      </w:tcPr>
    </w:tblStylePr>
  </w:style>
  <w:style w:type="table" w:customStyle="1" w:styleId="TableGrid1">
    <w:name w:val="Table Grid1"/>
    <w:basedOn w:val="TableNormal"/>
    <w:next w:val="TableGrid"/>
    <w:uiPriority w:val="39"/>
    <w:rsid w:val="00312D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5">
    <w:name w:val="Grid Table 5 Dark Accent 5"/>
    <w:basedOn w:val="TableNormal"/>
    <w:uiPriority w:val="50"/>
    <w:rsid w:val="00B406E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styleId="BalloonText">
    <w:name w:val="Balloon Text"/>
    <w:basedOn w:val="Normal"/>
    <w:link w:val="BalloonTextChar"/>
    <w:uiPriority w:val="99"/>
    <w:semiHidden/>
    <w:unhideWhenUsed/>
    <w:rsid w:val="008E6482"/>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648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webSettings" Target="webSettings.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mailto:Landplanning@education.wa.edu.au"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2-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B17EA3D-CB9F-489B-B02C-8EB8B1D32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12</Words>
  <Characters>691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Department of Education Western Australia</Company>
  <LinksUpToDate>false</LinksUpToDate>
  <CharactersWithSpaces>8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ES Vaughan [Public Relations &amp; Marketing]</dc:creator>
  <cp:keywords/>
  <dc:description/>
  <cp:lastModifiedBy>KILBY Sophie [Digital Content]</cp:lastModifiedBy>
  <cp:revision>6</cp:revision>
  <cp:lastPrinted>2021-08-18T03:59:00Z</cp:lastPrinted>
  <dcterms:created xsi:type="dcterms:W3CDTF">2022-12-12T08:40:00Z</dcterms:created>
  <dcterms:modified xsi:type="dcterms:W3CDTF">2022-12-13T06:16:00Z</dcterms:modified>
  <cp:contentStatus/>
</cp:coreProperties>
</file>